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4C122E" w14:textId="77777777" w:rsidR="00C33839" w:rsidRPr="00DD5F59" w:rsidRDefault="00C3383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jc w:val="left"/>
      </w:pPr>
    </w:p>
    <w:p w14:paraId="396236F1" w14:textId="77777777" w:rsidR="00C33839" w:rsidRPr="00DD5F59" w:rsidRDefault="00C33839"/>
    <w:p w14:paraId="07E2994A" w14:textId="77777777" w:rsidR="00C33839" w:rsidRPr="00DD5F59" w:rsidRDefault="00C33839"/>
    <w:p w14:paraId="1B1F6847" w14:textId="77777777" w:rsidR="00C33839" w:rsidRPr="00DD5F59" w:rsidRDefault="00C33839"/>
    <w:p w14:paraId="1EF02EB5" w14:textId="77777777" w:rsidR="00C33839" w:rsidRPr="00DD5F59" w:rsidRDefault="00C33839"/>
    <w:p w14:paraId="7F3C9118" w14:textId="77777777" w:rsidR="00C33839" w:rsidRPr="00DD5F59" w:rsidRDefault="00C33839">
      <w:pPr>
        <w:jc w:val="center"/>
        <w:rPr>
          <w:b/>
          <w:sz w:val="44"/>
          <w:szCs w:val="44"/>
        </w:rPr>
      </w:pPr>
    </w:p>
    <w:p w14:paraId="51974087" w14:textId="64BE4D7A" w:rsidR="00C33839" w:rsidRPr="00DD5F59" w:rsidRDefault="004E4364">
      <w:pPr>
        <w:jc w:val="center"/>
        <w:rPr>
          <w:rFonts w:ascii="Arial Narrow" w:eastAsia="Arial Narrow" w:hAnsi="Arial Narrow" w:cs="Arial Narrow"/>
          <w:b/>
          <w:sz w:val="48"/>
          <w:szCs w:val="48"/>
        </w:rPr>
      </w:pPr>
      <w:r w:rsidRPr="00DD5F59">
        <w:rPr>
          <w:rFonts w:ascii="Arial Narrow" w:eastAsia="Arial Narrow" w:hAnsi="Arial Narrow" w:cs="Arial Narrow"/>
          <w:b/>
          <w:sz w:val="48"/>
          <w:szCs w:val="48"/>
        </w:rPr>
        <w:t>POZIV ZA DOSTAVLJ</w:t>
      </w:r>
      <w:bookmarkStart w:id="0" w:name="_GoBack"/>
      <w:bookmarkEnd w:id="0"/>
      <w:r w:rsidRPr="00DD5F59">
        <w:rPr>
          <w:rFonts w:ascii="Arial Narrow" w:eastAsia="Arial Narrow" w:hAnsi="Arial Narrow" w:cs="Arial Narrow"/>
          <w:b/>
          <w:sz w:val="48"/>
          <w:szCs w:val="48"/>
        </w:rPr>
        <w:t xml:space="preserve">ANJE PREDLOGA PROJEKATA – GRANTOVI ZA </w:t>
      </w:r>
      <w:r w:rsidR="00507E4B" w:rsidRPr="00DD5F59">
        <w:rPr>
          <w:rFonts w:ascii="Arial Narrow" w:eastAsia="Arial Narrow" w:hAnsi="Arial Narrow" w:cs="Arial Narrow"/>
          <w:b/>
          <w:sz w:val="48"/>
          <w:szCs w:val="48"/>
        </w:rPr>
        <w:t>JAČANJE LOKALNIH ZAJEDNICA</w:t>
      </w:r>
      <w:r w:rsidR="00B44079">
        <w:rPr>
          <w:rFonts w:ascii="Arial Narrow" w:eastAsia="Arial Narrow" w:hAnsi="Arial Narrow" w:cs="Arial Narrow"/>
          <w:b/>
          <w:sz w:val="48"/>
          <w:szCs w:val="48"/>
        </w:rPr>
        <w:t xml:space="preserve"> 2022.</w:t>
      </w:r>
    </w:p>
    <w:p w14:paraId="329349CB" w14:textId="77777777" w:rsidR="00C33839" w:rsidRPr="00DD5F59" w:rsidRDefault="00C33839">
      <w:pPr>
        <w:jc w:val="center"/>
        <w:rPr>
          <w:b/>
          <w:sz w:val="44"/>
          <w:szCs w:val="44"/>
        </w:rPr>
      </w:pPr>
    </w:p>
    <w:p w14:paraId="5782C6EA" w14:textId="77777777" w:rsidR="00C33839" w:rsidRPr="00DD5F59" w:rsidRDefault="004E4364">
      <w:pPr>
        <w:jc w:val="center"/>
        <w:rPr>
          <w:rFonts w:ascii="Arial Narrow" w:eastAsia="Arial Narrow" w:hAnsi="Arial Narrow" w:cs="Arial Narrow"/>
          <w:b/>
          <w:sz w:val="48"/>
          <w:szCs w:val="48"/>
        </w:rPr>
      </w:pPr>
      <w:r w:rsidRPr="00DD5F59">
        <w:rPr>
          <w:rFonts w:ascii="Arial Narrow" w:eastAsia="Arial Narrow" w:hAnsi="Arial Narrow" w:cs="Arial Narrow"/>
          <w:b/>
          <w:sz w:val="48"/>
          <w:szCs w:val="48"/>
        </w:rPr>
        <w:t>Smernice za podnosioce predloga projekata</w:t>
      </w:r>
    </w:p>
    <w:p w14:paraId="4F15D480" w14:textId="77777777" w:rsidR="00C33839" w:rsidRPr="00DD5F59" w:rsidRDefault="00C33839">
      <w:pPr>
        <w:jc w:val="center"/>
        <w:rPr>
          <w:b/>
          <w:sz w:val="44"/>
          <w:szCs w:val="44"/>
        </w:rPr>
      </w:pPr>
    </w:p>
    <w:p w14:paraId="13861602" w14:textId="77777777" w:rsidR="00C33839" w:rsidRPr="00DD5F59" w:rsidRDefault="00C33839">
      <w:pPr>
        <w:jc w:val="center"/>
        <w:rPr>
          <w:b/>
          <w:sz w:val="44"/>
          <w:szCs w:val="44"/>
        </w:rPr>
      </w:pPr>
    </w:p>
    <w:p w14:paraId="1A070699" w14:textId="77777777" w:rsidR="00C33839" w:rsidRPr="00DD5F59" w:rsidRDefault="00C33839">
      <w:pPr>
        <w:jc w:val="center"/>
        <w:rPr>
          <w:b/>
          <w:sz w:val="44"/>
          <w:szCs w:val="44"/>
        </w:rPr>
      </w:pPr>
    </w:p>
    <w:p w14:paraId="1A94D415" w14:textId="77777777" w:rsidR="00C33839" w:rsidRPr="00DD5F59" w:rsidRDefault="00C33839">
      <w:pPr>
        <w:jc w:val="left"/>
        <w:rPr>
          <w:b/>
          <w:sz w:val="44"/>
          <w:szCs w:val="44"/>
        </w:rPr>
      </w:pPr>
    </w:p>
    <w:p w14:paraId="5A98DB74" w14:textId="77777777" w:rsidR="00C33839" w:rsidRPr="00DD5F59" w:rsidRDefault="00C33839">
      <w:pPr>
        <w:jc w:val="center"/>
        <w:rPr>
          <w:b/>
          <w:sz w:val="32"/>
          <w:szCs w:val="32"/>
        </w:rPr>
      </w:pPr>
    </w:p>
    <w:p w14:paraId="3527E954" w14:textId="77777777" w:rsidR="00C33839" w:rsidRPr="00DD5F59" w:rsidRDefault="004E4364">
      <w:pPr>
        <w:jc w:val="center"/>
        <w:rPr>
          <w:rFonts w:ascii="Arial Narrow" w:eastAsia="Arial Narrow" w:hAnsi="Arial Narrow" w:cs="Arial Narrow"/>
          <w:b/>
          <w:sz w:val="40"/>
          <w:szCs w:val="40"/>
        </w:rPr>
      </w:pPr>
      <w:r w:rsidRPr="00DD5F59">
        <w:rPr>
          <w:rFonts w:ascii="Arial Narrow" w:eastAsia="Arial Narrow" w:hAnsi="Arial Narrow" w:cs="Arial Narrow"/>
          <w:b/>
          <w:sz w:val="40"/>
          <w:szCs w:val="40"/>
        </w:rPr>
        <w:t xml:space="preserve">Krajnji rok za podnošenje predloga projekata je </w:t>
      </w:r>
    </w:p>
    <w:p w14:paraId="572EFC7A" w14:textId="62569879" w:rsidR="00C33839" w:rsidRPr="00DD5F59" w:rsidRDefault="00AB186A">
      <w:pPr>
        <w:jc w:val="center"/>
        <w:rPr>
          <w:rFonts w:ascii="Arial Narrow" w:eastAsia="Arial Narrow" w:hAnsi="Arial Narrow" w:cs="Arial Narrow"/>
          <w:b/>
          <w:sz w:val="40"/>
          <w:szCs w:val="40"/>
        </w:rPr>
      </w:pPr>
      <w:r>
        <w:rPr>
          <w:rFonts w:ascii="Arial Narrow" w:eastAsia="Arial Narrow" w:hAnsi="Arial Narrow" w:cs="Arial Narrow"/>
          <w:b/>
          <w:sz w:val="40"/>
          <w:szCs w:val="40"/>
        </w:rPr>
        <w:t>8.7</w:t>
      </w:r>
      <w:r w:rsidR="00276265">
        <w:rPr>
          <w:rFonts w:ascii="Arial Narrow" w:eastAsia="Arial Narrow" w:hAnsi="Arial Narrow" w:cs="Arial Narrow"/>
          <w:b/>
          <w:sz w:val="40"/>
          <w:szCs w:val="40"/>
        </w:rPr>
        <w:t>.</w:t>
      </w:r>
      <w:r w:rsidR="00952A0C" w:rsidRPr="00DD5F59">
        <w:rPr>
          <w:rFonts w:ascii="Arial Narrow" w:eastAsia="Arial Narrow" w:hAnsi="Arial Narrow" w:cs="Arial Narrow"/>
          <w:b/>
          <w:sz w:val="40"/>
          <w:szCs w:val="40"/>
        </w:rPr>
        <w:t>202</w:t>
      </w:r>
      <w:r w:rsidR="00507E4B" w:rsidRPr="00DD5F59">
        <w:rPr>
          <w:rFonts w:ascii="Arial Narrow" w:eastAsia="Arial Narrow" w:hAnsi="Arial Narrow" w:cs="Arial Narrow"/>
          <w:b/>
          <w:sz w:val="40"/>
          <w:szCs w:val="40"/>
        </w:rPr>
        <w:t>2</w:t>
      </w:r>
      <w:r w:rsidR="00952A0C" w:rsidRPr="00DD5F59">
        <w:rPr>
          <w:rFonts w:ascii="Arial Narrow" w:eastAsia="Arial Narrow" w:hAnsi="Arial Narrow" w:cs="Arial Narrow"/>
          <w:b/>
          <w:sz w:val="40"/>
          <w:szCs w:val="40"/>
        </w:rPr>
        <w:t>. godine, do 17.</w:t>
      </w:r>
      <w:r w:rsidR="004E4364" w:rsidRPr="00DD5F59">
        <w:rPr>
          <w:rFonts w:ascii="Arial Narrow" w:eastAsia="Arial Narrow" w:hAnsi="Arial Narrow" w:cs="Arial Narrow"/>
          <w:b/>
          <w:sz w:val="40"/>
          <w:szCs w:val="40"/>
        </w:rPr>
        <w:t>00 časova</w:t>
      </w:r>
    </w:p>
    <w:p w14:paraId="4098C0AB" w14:textId="77777777" w:rsidR="00C33839" w:rsidRPr="00DD5F59" w:rsidRDefault="00C33839">
      <w:pPr>
        <w:jc w:val="center"/>
        <w:rPr>
          <w:rFonts w:ascii="Arial Narrow" w:eastAsia="Arial Narrow" w:hAnsi="Arial Narrow" w:cs="Arial Narrow"/>
          <w:b/>
          <w:sz w:val="40"/>
          <w:szCs w:val="40"/>
        </w:rPr>
      </w:pPr>
    </w:p>
    <w:p w14:paraId="3F242CA0" w14:textId="77777777" w:rsidR="00C33839" w:rsidRPr="00DD5F59" w:rsidRDefault="004E4364">
      <w:pPr>
        <w:jc w:val="center"/>
        <w:rPr>
          <w:rFonts w:ascii="Arial Narrow" w:eastAsia="Arial Narrow" w:hAnsi="Arial Narrow" w:cs="Arial Narrow"/>
          <w:b/>
          <w:sz w:val="40"/>
          <w:szCs w:val="40"/>
        </w:rPr>
      </w:pPr>
      <w:r w:rsidRPr="00DD5F59">
        <w:rPr>
          <w:rFonts w:ascii="Arial Narrow" w:eastAsia="Arial Narrow" w:hAnsi="Arial Narrow" w:cs="Arial Narrow"/>
          <w:b/>
          <w:sz w:val="40"/>
          <w:szCs w:val="40"/>
        </w:rPr>
        <w:t>Sve informacije i dokumenta možete naći na</w:t>
      </w:r>
    </w:p>
    <w:p w14:paraId="69D0BB0F" w14:textId="77777777" w:rsidR="00C33839" w:rsidRPr="00DD5F59" w:rsidRDefault="008C1E50">
      <w:pPr>
        <w:jc w:val="center"/>
        <w:rPr>
          <w:rFonts w:ascii="Arial Narrow" w:eastAsia="Arial Narrow" w:hAnsi="Arial Narrow" w:cs="Arial Narrow"/>
          <w:b/>
          <w:sz w:val="40"/>
          <w:szCs w:val="40"/>
        </w:rPr>
      </w:pPr>
      <w:hyperlink r:id="rId9">
        <w:r w:rsidR="004E4364" w:rsidRPr="00DD5F59">
          <w:rPr>
            <w:rFonts w:ascii="Arial Narrow" w:eastAsia="Arial Narrow" w:hAnsi="Arial Narrow" w:cs="Arial Narrow"/>
            <w:b/>
            <w:color w:val="0000FF"/>
            <w:sz w:val="40"/>
            <w:szCs w:val="40"/>
            <w:u w:val="single"/>
          </w:rPr>
          <w:t>www.act.org.rs</w:t>
        </w:r>
      </w:hyperlink>
      <w:r w:rsidR="004E4364" w:rsidRPr="00DD5F59">
        <w:rPr>
          <w:rFonts w:ascii="Arial Narrow" w:eastAsia="Arial Narrow" w:hAnsi="Arial Narrow" w:cs="Arial Narrow"/>
          <w:b/>
          <w:sz w:val="40"/>
          <w:szCs w:val="40"/>
        </w:rPr>
        <w:t xml:space="preserve"> </w:t>
      </w:r>
    </w:p>
    <w:p w14:paraId="07A50C7D" w14:textId="77777777" w:rsidR="00C33839" w:rsidRPr="00DD5F59" w:rsidRDefault="00C33839">
      <w:pPr>
        <w:jc w:val="center"/>
        <w:rPr>
          <w:rFonts w:ascii="Arial Narrow" w:eastAsia="Arial Narrow" w:hAnsi="Arial Narrow" w:cs="Arial Narrow"/>
          <w:b/>
          <w:sz w:val="40"/>
          <w:szCs w:val="40"/>
        </w:rPr>
      </w:pPr>
    </w:p>
    <w:p w14:paraId="61DCC950" w14:textId="77777777" w:rsidR="00C33839" w:rsidRPr="00DD5F59" w:rsidRDefault="00C33839">
      <w:pPr>
        <w:jc w:val="center"/>
        <w:rPr>
          <w:rFonts w:ascii="Arial Narrow" w:eastAsia="Arial Narrow" w:hAnsi="Arial Narrow" w:cs="Arial Narrow"/>
          <w:b/>
          <w:sz w:val="40"/>
          <w:szCs w:val="40"/>
        </w:rPr>
      </w:pPr>
    </w:p>
    <w:p w14:paraId="6E23DADA" w14:textId="6D190232" w:rsidR="00C33839" w:rsidRPr="00DD5F59" w:rsidRDefault="000712C0">
      <w:pPr>
        <w:jc w:val="center"/>
        <w:rPr>
          <w:rFonts w:ascii="Arial Narrow" w:eastAsia="Arial Narrow" w:hAnsi="Arial Narrow" w:cs="Arial Narrow"/>
          <w:b/>
          <w:sz w:val="36"/>
          <w:szCs w:val="36"/>
        </w:rPr>
      </w:pPr>
      <w:r>
        <w:rPr>
          <w:rFonts w:ascii="Arial Narrow" w:eastAsia="Arial Narrow" w:hAnsi="Arial Narrow" w:cs="Arial Narrow"/>
          <w:b/>
          <w:sz w:val="36"/>
          <w:szCs w:val="36"/>
        </w:rPr>
        <w:t>17.6.</w:t>
      </w:r>
      <w:r w:rsidR="004E4364" w:rsidRPr="00DD5F59">
        <w:rPr>
          <w:rFonts w:ascii="Arial Narrow" w:eastAsia="Arial Narrow" w:hAnsi="Arial Narrow" w:cs="Arial Narrow"/>
          <w:b/>
          <w:sz w:val="36"/>
          <w:szCs w:val="36"/>
        </w:rPr>
        <w:t>202</w:t>
      </w:r>
      <w:r w:rsidR="00762898" w:rsidRPr="00DD5F59">
        <w:rPr>
          <w:rFonts w:ascii="Arial Narrow" w:eastAsia="Arial Narrow" w:hAnsi="Arial Narrow" w:cs="Arial Narrow"/>
          <w:b/>
          <w:sz w:val="36"/>
          <w:szCs w:val="36"/>
        </w:rPr>
        <w:t>2</w:t>
      </w:r>
      <w:r w:rsidR="004E4364" w:rsidRPr="00DD5F59">
        <w:rPr>
          <w:rFonts w:ascii="Arial Narrow" w:eastAsia="Arial Narrow" w:hAnsi="Arial Narrow" w:cs="Arial Narrow"/>
          <w:b/>
          <w:sz w:val="36"/>
          <w:szCs w:val="36"/>
        </w:rPr>
        <w:t>. godine</w:t>
      </w:r>
    </w:p>
    <w:p w14:paraId="708FC066" w14:textId="77777777" w:rsidR="00C33839" w:rsidRPr="00DD5F59" w:rsidRDefault="004E4364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40" w:line="259" w:lineRule="auto"/>
        <w:jc w:val="left"/>
        <w:rPr>
          <w:b/>
          <w:color w:val="000000"/>
          <w:sz w:val="28"/>
          <w:szCs w:val="28"/>
        </w:rPr>
      </w:pPr>
      <w:r w:rsidRPr="00DD5F59">
        <w:br w:type="page"/>
      </w:r>
      <w:r w:rsidRPr="00DD5F59">
        <w:rPr>
          <w:b/>
          <w:color w:val="000000"/>
          <w:sz w:val="28"/>
          <w:szCs w:val="28"/>
        </w:rPr>
        <w:lastRenderedPageBreak/>
        <w:t>SADRŽAJ</w:t>
      </w:r>
    </w:p>
    <w:p w14:paraId="55D4F5C6" w14:textId="77777777" w:rsidR="00C33839" w:rsidRPr="00DD5F59" w:rsidRDefault="00C33839"/>
    <w:sdt>
      <w:sdtPr>
        <w:rPr>
          <w:rFonts w:eastAsia="Arial"/>
          <w:szCs w:val="21"/>
          <w:lang w:val="sr-Latn-RS" w:eastAsia="en-US"/>
        </w:rPr>
        <w:id w:val="113097233"/>
        <w:docPartObj>
          <w:docPartGallery w:val="Table of Contents"/>
          <w:docPartUnique/>
        </w:docPartObj>
      </w:sdtPr>
      <w:sdtEndPr/>
      <w:sdtContent>
        <w:p w14:paraId="70F56DD7" w14:textId="0C3A7005" w:rsidR="0065194E" w:rsidRDefault="004E4364">
          <w:pPr>
            <w:pStyle w:val="TOC1"/>
            <w:tabs>
              <w:tab w:val="right" w:pos="849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r w:rsidRPr="00DD5F59">
            <w:rPr>
              <w:lang w:val="sr-Latn-RS"/>
            </w:rPr>
            <w:fldChar w:fldCharType="begin"/>
          </w:r>
          <w:r w:rsidRPr="00DD5F59">
            <w:rPr>
              <w:lang w:val="sr-Latn-RS"/>
            </w:rPr>
            <w:instrText xml:space="preserve"> TOC \h \u \z </w:instrText>
          </w:r>
          <w:r w:rsidRPr="00DD5F59">
            <w:rPr>
              <w:lang w:val="sr-Latn-RS"/>
            </w:rPr>
            <w:fldChar w:fldCharType="separate"/>
          </w:r>
          <w:hyperlink w:anchor="_Toc104555555" w:history="1">
            <w:r w:rsidR="0065194E" w:rsidRPr="002F770D">
              <w:rPr>
                <w:rStyle w:val="Hyperlink"/>
                <w:rFonts w:eastAsia="Arial"/>
                <w:noProof/>
              </w:rPr>
              <w:t>LISTA SKRAĆENICA</w:t>
            </w:r>
            <w:r w:rsidR="0065194E">
              <w:rPr>
                <w:noProof/>
                <w:webHidden/>
              </w:rPr>
              <w:tab/>
            </w:r>
            <w:r w:rsidR="0065194E">
              <w:rPr>
                <w:noProof/>
                <w:webHidden/>
              </w:rPr>
              <w:fldChar w:fldCharType="begin"/>
            </w:r>
            <w:r w:rsidR="0065194E">
              <w:rPr>
                <w:noProof/>
                <w:webHidden/>
              </w:rPr>
              <w:instrText xml:space="preserve"> PAGEREF _Toc104555555 \h </w:instrText>
            </w:r>
            <w:r w:rsidR="0065194E">
              <w:rPr>
                <w:noProof/>
                <w:webHidden/>
              </w:rPr>
            </w:r>
            <w:r w:rsidR="0065194E">
              <w:rPr>
                <w:noProof/>
                <w:webHidden/>
              </w:rPr>
              <w:fldChar w:fldCharType="separate"/>
            </w:r>
            <w:r w:rsidR="00884573">
              <w:rPr>
                <w:noProof/>
                <w:webHidden/>
              </w:rPr>
              <w:t>3</w:t>
            </w:r>
            <w:r w:rsidR="0065194E">
              <w:rPr>
                <w:noProof/>
                <w:webHidden/>
              </w:rPr>
              <w:fldChar w:fldCharType="end"/>
            </w:r>
          </w:hyperlink>
        </w:p>
        <w:p w14:paraId="1283D62E" w14:textId="0E4B1E39" w:rsidR="0065194E" w:rsidRDefault="008C1E50">
          <w:pPr>
            <w:pStyle w:val="TOC1"/>
            <w:tabs>
              <w:tab w:val="right" w:pos="849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04555556" w:history="1">
            <w:r w:rsidR="0065194E" w:rsidRPr="002F770D">
              <w:rPr>
                <w:rStyle w:val="Hyperlink"/>
                <w:rFonts w:eastAsia="Arial"/>
                <w:noProof/>
              </w:rPr>
              <w:t>REZIME</w:t>
            </w:r>
            <w:r w:rsidR="0065194E">
              <w:rPr>
                <w:noProof/>
                <w:webHidden/>
              </w:rPr>
              <w:tab/>
            </w:r>
            <w:r w:rsidR="0065194E">
              <w:rPr>
                <w:noProof/>
                <w:webHidden/>
              </w:rPr>
              <w:fldChar w:fldCharType="begin"/>
            </w:r>
            <w:r w:rsidR="0065194E">
              <w:rPr>
                <w:noProof/>
                <w:webHidden/>
              </w:rPr>
              <w:instrText xml:space="preserve"> PAGEREF _Toc104555556 \h </w:instrText>
            </w:r>
            <w:r w:rsidR="0065194E">
              <w:rPr>
                <w:noProof/>
                <w:webHidden/>
              </w:rPr>
            </w:r>
            <w:r w:rsidR="0065194E">
              <w:rPr>
                <w:noProof/>
                <w:webHidden/>
              </w:rPr>
              <w:fldChar w:fldCharType="separate"/>
            </w:r>
            <w:r w:rsidR="00884573">
              <w:rPr>
                <w:noProof/>
                <w:webHidden/>
              </w:rPr>
              <w:t>3</w:t>
            </w:r>
            <w:r w:rsidR="0065194E">
              <w:rPr>
                <w:noProof/>
                <w:webHidden/>
              </w:rPr>
              <w:fldChar w:fldCharType="end"/>
            </w:r>
          </w:hyperlink>
        </w:p>
        <w:p w14:paraId="66BC6CF6" w14:textId="44DB3202" w:rsidR="0065194E" w:rsidRDefault="008C1E50">
          <w:pPr>
            <w:pStyle w:val="TOC1"/>
            <w:tabs>
              <w:tab w:val="right" w:pos="849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04555557" w:history="1">
            <w:r w:rsidR="0065194E" w:rsidRPr="002F770D">
              <w:rPr>
                <w:rStyle w:val="Hyperlink"/>
                <w:rFonts w:eastAsia="Arial"/>
                <w:noProof/>
              </w:rPr>
              <w:t>OSNOVNE INFORMACIJE O PROJEKTU</w:t>
            </w:r>
            <w:r w:rsidR="0065194E">
              <w:rPr>
                <w:noProof/>
                <w:webHidden/>
              </w:rPr>
              <w:tab/>
            </w:r>
            <w:r w:rsidR="0065194E">
              <w:rPr>
                <w:noProof/>
                <w:webHidden/>
              </w:rPr>
              <w:fldChar w:fldCharType="begin"/>
            </w:r>
            <w:r w:rsidR="0065194E">
              <w:rPr>
                <w:noProof/>
                <w:webHidden/>
              </w:rPr>
              <w:instrText xml:space="preserve"> PAGEREF _Toc104555557 \h </w:instrText>
            </w:r>
            <w:r w:rsidR="0065194E">
              <w:rPr>
                <w:noProof/>
                <w:webHidden/>
              </w:rPr>
            </w:r>
            <w:r w:rsidR="0065194E">
              <w:rPr>
                <w:noProof/>
                <w:webHidden/>
              </w:rPr>
              <w:fldChar w:fldCharType="separate"/>
            </w:r>
            <w:r w:rsidR="00884573">
              <w:rPr>
                <w:noProof/>
                <w:webHidden/>
              </w:rPr>
              <w:t>4</w:t>
            </w:r>
            <w:r w:rsidR="0065194E">
              <w:rPr>
                <w:noProof/>
                <w:webHidden/>
              </w:rPr>
              <w:fldChar w:fldCharType="end"/>
            </w:r>
          </w:hyperlink>
        </w:p>
        <w:p w14:paraId="65AD19CB" w14:textId="2F6014C4" w:rsidR="0065194E" w:rsidRDefault="008C1E50">
          <w:pPr>
            <w:pStyle w:val="TOC2"/>
            <w:tabs>
              <w:tab w:val="left" w:pos="880"/>
              <w:tab w:val="right" w:pos="849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04555558" w:history="1">
            <w:r w:rsidR="0065194E" w:rsidRPr="002F770D">
              <w:rPr>
                <w:rStyle w:val="Hyperlink"/>
                <w:noProof/>
              </w:rPr>
              <w:t>1.1.</w:t>
            </w:r>
            <w:r w:rsidR="0065194E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65194E" w:rsidRPr="002F770D">
              <w:rPr>
                <w:rStyle w:val="Hyperlink"/>
                <w:noProof/>
              </w:rPr>
              <w:t xml:space="preserve">Projekat „Zajedno za aktivno građansko društvo – </w:t>
            </w:r>
            <w:r w:rsidR="0065194E" w:rsidRPr="002F770D">
              <w:rPr>
                <w:rStyle w:val="Hyperlink"/>
                <w:i/>
                <w:noProof/>
              </w:rPr>
              <w:t>ACT</w:t>
            </w:r>
            <w:r w:rsidR="0065194E" w:rsidRPr="002F770D">
              <w:rPr>
                <w:rStyle w:val="Hyperlink"/>
                <w:noProof/>
              </w:rPr>
              <w:t>”</w:t>
            </w:r>
            <w:r w:rsidR="0065194E">
              <w:rPr>
                <w:noProof/>
                <w:webHidden/>
              </w:rPr>
              <w:tab/>
            </w:r>
            <w:r w:rsidR="0065194E">
              <w:rPr>
                <w:noProof/>
                <w:webHidden/>
              </w:rPr>
              <w:fldChar w:fldCharType="begin"/>
            </w:r>
            <w:r w:rsidR="0065194E">
              <w:rPr>
                <w:noProof/>
                <w:webHidden/>
              </w:rPr>
              <w:instrText xml:space="preserve"> PAGEREF _Toc104555558 \h </w:instrText>
            </w:r>
            <w:r w:rsidR="0065194E">
              <w:rPr>
                <w:noProof/>
                <w:webHidden/>
              </w:rPr>
            </w:r>
            <w:r w:rsidR="0065194E">
              <w:rPr>
                <w:noProof/>
                <w:webHidden/>
              </w:rPr>
              <w:fldChar w:fldCharType="separate"/>
            </w:r>
            <w:r w:rsidR="00884573">
              <w:rPr>
                <w:noProof/>
                <w:webHidden/>
              </w:rPr>
              <w:t>4</w:t>
            </w:r>
            <w:r w:rsidR="0065194E">
              <w:rPr>
                <w:noProof/>
                <w:webHidden/>
              </w:rPr>
              <w:fldChar w:fldCharType="end"/>
            </w:r>
          </w:hyperlink>
        </w:p>
        <w:p w14:paraId="3CC36753" w14:textId="5418A1B1" w:rsidR="0065194E" w:rsidRDefault="008C1E50">
          <w:pPr>
            <w:pStyle w:val="TOC2"/>
            <w:tabs>
              <w:tab w:val="left" w:pos="880"/>
              <w:tab w:val="right" w:pos="849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04555559" w:history="1">
            <w:r w:rsidR="0065194E" w:rsidRPr="002F770D">
              <w:rPr>
                <w:rStyle w:val="Hyperlink"/>
                <w:noProof/>
              </w:rPr>
              <w:t>1.2.</w:t>
            </w:r>
            <w:r w:rsidR="0065194E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65194E" w:rsidRPr="002F770D">
              <w:rPr>
                <w:rStyle w:val="Hyperlink"/>
                <w:noProof/>
              </w:rPr>
              <w:t>Poziv za dodelu grantova za jačanje lokalnih zajednica</w:t>
            </w:r>
            <w:r w:rsidR="0065194E">
              <w:rPr>
                <w:noProof/>
                <w:webHidden/>
              </w:rPr>
              <w:tab/>
            </w:r>
            <w:r w:rsidR="0065194E">
              <w:rPr>
                <w:noProof/>
                <w:webHidden/>
              </w:rPr>
              <w:fldChar w:fldCharType="begin"/>
            </w:r>
            <w:r w:rsidR="0065194E">
              <w:rPr>
                <w:noProof/>
                <w:webHidden/>
              </w:rPr>
              <w:instrText xml:space="preserve"> PAGEREF _Toc104555559 \h </w:instrText>
            </w:r>
            <w:r w:rsidR="0065194E">
              <w:rPr>
                <w:noProof/>
                <w:webHidden/>
              </w:rPr>
            </w:r>
            <w:r w:rsidR="0065194E">
              <w:rPr>
                <w:noProof/>
                <w:webHidden/>
              </w:rPr>
              <w:fldChar w:fldCharType="separate"/>
            </w:r>
            <w:r w:rsidR="00884573">
              <w:rPr>
                <w:noProof/>
                <w:webHidden/>
              </w:rPr>
              <w:t>5</w:t>
            </w:r>
            <w:r w:rsidR="0065194E">
              <w:rPr>
                <w:noProof/>
                <w:webHidden/>
              </w:rPr>
              <w:fldChar w:fldCharType="end"/>
            </w:r>
          </w:hyperlink>
        </w:p>
        <w:p w14:paraId="2F5FA82E" w14:textId="4F541E09" w:rsidR="0065194E" w:rsidRDefault="008C1E50">
          <w:pPr>
            <w:pStyle w:val="TOC2"/>
            <w:tabs>
              <w:tab w:val="left" w:pos="880"/>
              <w:tab w:val="right" w:pos="849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04555560" w:history="1">
            <w:r w:rsidR="0065194E" w:rsidRPr="002F770D">
              <w:rPr>
                <w:rStyle w:val="Hyperlink"/>
                <w:noProof/>
              </w:rPr>
              <w:t>1.3.</w:t>
            </w:r>
            <w:r w:rsidR="0065194E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65194E" w:rsidRPr="002F770D">
              <w:rPr>
                <w:rStyle w:val="Hyperlink"/>
                <w:noProof/>
              </w:rPr>
              <w:t>Aktivnosti za koje se može tražiti podrška u okviru Poziva</w:t>
            </w:r>
            <w:r w:rsidR="0065194E">
              <w:rPr>
                <w:noProof/>
                <w:webHidden/>
              </w:rPr>
              <w:tab/>
            </w:r>
            <w:r w:rsidR="0065194E">
              <w:rPr>
                <w:noProof/>
                <w:webHidden/>
              </w:rPr>
              <w:fldChar w:fldCharType="begin"/>
            </w:r>
            <w:r w:rsidR="0065194E">
              <w:rPr>
                <w:noProof/>
                <w:webHidden/>
              </w:rPr>
              <w:instrText xml:space="preserve"> PAGEREF _Toc104555560 \h </w:instrText>
            </w:r>
            <w:r w:rsidR="0065194E">
              <w:rPr>
                <w:noProof/>
                <w:webHidden/>
              </w:rPr>
            </w:r>
            <w:r w:rsidR="0065194E">
              <w:rPr>
                <w:noProof/>
                <w:webHidden/>
              </w:rPr>
              <w:fldChar w:fldCharType="separate"/>
            </w:r>
            <w:r w:rsidR="00884573">
              <w:rPr>
                <w:noProof/>
                <w:webHidden/>
              </w:rPr>
              <w:t>6</w:t>
            </w:r>
            <w:r w:rsidR="0065194E">
              <w:rPr>
                <w:noProof/>
                <w:webHidden/>
              </w:rPr>
              <w:fldChar w:fldCharType="end"/>
            </w:r>
          </w:hyperlink>
        </w:p>
        <w:p w14:paraId="03C3BC10" w14:textId="41A1D644" w:rsidR="0065194E" w:rsidRDefault="008C1E50">
          <w:pPr>
            <w:pStyle w:val="TOC1"/>
            <w:tabs>
              <w:tab w:val="right" w:pos="849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04555561" w:history="1">
            <w:r w:rsidR="0065194E" w:rsidRPr="002F770D">
              <w:rPr>
                <w:rStyle w:val="Hyperlink"/>
                <w:rFonts w:eastAsia="Arial"/>
                <w:noProof/>
              </w:rPr>
              <w:t>USLOVI ZA UČEŠĆE</w:t>
            </w:r>
            <w:r w:rsidR="0065194E">
              <w:rPr>
                <w:noProof/>
                <w:webHidden/>
              </w:rPr>
              <w:tab/>
            </w:r>
            <w:r w:rsidR="0065194E">
              <w:rPr>
                <w:noProof/>
                <w:webHidden/>
              </w:rPr>
              <w:fldChar w:fldCharType="begin"/>
            </w:r>
            <w:r w:rsidR="0065194E">
              <w:rPr>
                <w:noProof/>
                <w:webHidden/>
              </w:rPr>
              <w:instrText xml:space="preserve"> PAGEREF _Toc104555561 \h </w:instrText>
            </w:r>
            <w:r w:rsidR="0065194E">
              <w:rPr>
                <w:noProof/>
                <w:webHidden/>
              </w:rPr>
            </w:r>
            <w:r w:rsidR="0065194E">
              <w:rPr>
                <w:noProof/>
                <w:webHidden/>
              </w:rPr>
              <w:fldChar w:fldCharType="separate"/>
            </w:r>
            <w:r w:rsidR="00884573">
              <w:rPr>
                <w:noProof/>
                <w:webHidden/>
              </w:rPr>
              <w:t>7</w:t>
            </w:r>
            <w:r w:rsidR="0065194E">
              <w:rPr>
                <w:noProof/>
                <w:webHidden/>
              </w:rPr>
              <w:fldChar w:fldCharType="end"/>
            </w:r>
          </w:hyperlink>
        </w:p>
        <w:p w14:paraId="07127301" w14:textId="24DF0410" w:rsidR="0065194E" w:rsidRDefault="008C1E50">
          <w:pPr>
            <w:pStyle w:val="TOC2"/>
            <w:tabs>
              <w:tab w:val="left" w:pos="880"/>
              <w:tab w:val="right" w:pos="849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04555562" w:history="1">
            <w:r w:rsidR="0065194E" w:rsidRPr="002F770D">
              <w:rPr>
                <w:rStyle w:val="Hyperlink"/>
                <w:noProof/>
              </w:rPr>
              <w:t>2.1.</w:t>
            </w:r>
            <w:r w:rsidR="0065194E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65194E" w:rsidRPr="002F770D">
              <w:rPr>
                <w:rStyle w:val="Hyperlink"/>
                <w:noProof/>
              </w:rPr>
              <w:t>Opšti kriterijumi za učešće u Pozivu</w:t>
            </w:r>
            <w:r w:rsidR="0065194E">
              <w:rPr>
                <w:noProof/>
                <w:webHidden/>
              </w:rPr>
              <w:tab/>
            </w:r>
            <w:r w:rsidR="0065194E">
              <w:rPr>
                <w:noProof/>
                <w:webHidden/>
              </w:rPr>
              <w:fldChar w:fldCharType="begin"/>
            </w:r>
            <w:r w:rsidR="0065194E">
              <w:rPr>
                <w:noProof/>
                <w:webHidden/>
              </w:rPr>
              <w:instrText xml:space="preserve"> PAGEREF _Toc104555562 \h </w:instrText>
            </w:r>
            <w:r w:rsidR="0065194E">
              <w:rPr>
                <w:noProof/>
                <w:webHidden/>
              </w:rPr>
            </w:r>
            <w:r w:rsidR="0065194E">
              <w:rPr>
                <w:noProof/>
                <w:webHidden/>
              </w:rPr>
              <w:fldChar w:fldCharType="separate"/>
            </w:r>
            <w:r w:rsidR="00884573">
              <w:rPr>
                <w:noProof/>
                <w:webHidden/>
              </w:rPr>
              <w:t>7</w:t>
            </w:r>
            <w:r w:rsidR="0065194E">
              <w:rPr>
                <w:noProof/>
                <w:webHidden/>
              </w:rPr>
              <w:fldChar w:fldCharType="end"/>
            </w:r>
          </w:hyperlink>
        </w:p>
        <w:p w14:paraId="69D2A1E3" w14:textId="7907BFAE" w:rsidR="0065194E" w:rsidRDefault="008C1E50">
          <w:pPr>
            <w:pStyle w:val="TOC2"/>
            <w:tabs>
              <w:tab w:val="left" w:pos="880"/>
              <w:tab w:val="right" w:pos="849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04555563" w:history="1">
            <w:r w:rsidR="0065194E" w:rsidRPr="002F770D">
              <w:rPr>
                <w:rStyle w:val="Hyperlink"/>
                <w:noProof/>
              </w:rPr>
              <w:t>2.2.</w:t>
            </w:r>
            <w:r w:rsidR="0065194E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65194E" w:rsidRPr="002F770D">
              <w:rPr>
                <w:rStyle w:val="Hyperlink"/>
                <w:noProof/>
              </w:rPr>
              <w:t>Finansijski parametri i prihvatljivost troškova</w:t>
            </w:r>
            <w:r w:rsidR="0065194E">
              <w:rPr>
                <w:noProof/>
                <w:webHidden/>
              </w:rPr>
              <w:tab/>
            </w:r>
            <w:r w:rsidR="0065194E">
              <w:rPr>
                <w:noProof/>
                <w:webHidden/>
              </w:rPr>
              <w:fldChar w:fldCharType="begin"/>
            </w:r>
            <w:r w:rsidR="0065194E">
              <w:rPr>
                <w:noProof/>
                <w:webHidden/>
              </w:rPr>
              <w:instrText xml:space="preserve"> PAGEREF _Toc104555563 \h </w:instrText>
            </w:r>
            <w:r w:rsidR="0065194E">
              <w:rPr>
                <w:noProof/>
                <w:webHidden/>
              </w:rPr>
            </w:r>
            <w:r w:rsidR="0065194E">
              <w:rPr>
                <w:noProof/>
                <w:webHidden/>
              </w:rPr>
              <w:fldChar w:fldCharType="separate"/>
            </w:r>
            <w:r w:rsidR="00884573">
              <w:rPr>
                <w:noProof/>
                <w:webHidden/>
              </w:rPr>
              <w:t>9</w:t>
            </w:r>
            <w:r w:rsidR="0065194E">
              <w:rPr>
                <w:noProof/>
                <w:webHidden/>
              </w:rPr>
              <w:fldChar w:fldCharType="end"/>
            </w:r>
          </w:hyperlink>
        </w:p>
        <w:p w14:paraId="509967F7" w14:textId="7FC3EB70" w:rsidR="0065194E" w:rsidRDefault="008C1E50">
          <w:pPr>
            <w:pStyle w:val="TOC3"/>
            <w:tabs>
              <w:tab w:val="left" w:pos="1320"/>
              <w:tab w:val="right" w:pos="849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04555564" w:history="1">
            <w:r w:rsidR="0065194E" w:rsidRPr="002F770D">
              <w:rPr>
                <w:rStyle w:val="Hyperlink"/>
                <w:rFonts w:eastAsia="Arial"/>
                <w:noProof/>
              </w:rPr>
              <w:t>2.2.1.</w:t>
            </w:r>
            <w:r w:rsidR="0065194E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65194E" w:rsidRPr="002F770D">
              <w:rPr>
                <w:rStyle w:val="Hyperlink"/>
                <w:rFonts w:eastAsia="Arial"/>
                <w:noProof/>
              </w:rPr>
              <w:t>Finansijski okvir</w:t>
            </w:r>
            <w:r w:rsidR="0065194E">
              <w:rPr>
                <w:noProof/>
                <w:webHidden/>
              </w:rPr>
              <w:tab/>
            </w:r>
            <w:r w:rsidR="0065194E">
              <w:rPr>
                <w:noProof/>
                <w:webHidden/>
              </w:rPr>
              <w:fldChar w:fldCharType="begin"/>
            </w:r>
            <w:r w:rsidR="0065194E">
              <w:rPr>
                <w:noProof/>
                <w:webHidden/>
              </w:rPr>
              <w:instrText xml:space="preserve"> PAGEREF _Toc104555564 \h </w:instrText>
            </w:r>
            <w:r w:rsidR="0065194E">
              <w:rPr>
                <w:noProof/>
                <w:webHidden/>
              </w:rPr>
            </w:r>
            <w:r w:rsidR="0065194E">
              <w:rPr>
                <w:noProof/>
                <w:webHidden/>
              </w:rPr>
              <w:fldChar w:fldCharType="separate"/>
            </w:r>
            <w:r w:rsidR="00884573">
              <w:rPr>
                <w:noProof/>
                <w:webHidden/>
              </w:rPr>
              <w:t>9</w:t>
            </w:r>
            <w:r w:rsidR="0065194E">
              <w:rPr>
                <w:noProof/>
                <w:webHidden/>
              </w:rPr>
              <w:fldChar w:fldCharType="end"/>
            </w:r>
          </w:hyperlink>
        </w:p>
        <w:p w14:paraId="28365B27" w14:textId="3C948714" w:rsidR="0065194E" w:rsidRDefault="008C1E50">
          <w:pPr>
            <w:pStyle w:val="TOC3"/>
            <w:tabs>
              <w:tab w:val="left" w:pos="1320"/>
              <w:tab w:val="right" w:pos="849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04555565" w:history="1">
            <w:r w:rsidR="0065194E" w:rsidRPr="002F770D">
              <w:rPr>
                <w:rStyle w:val="Hyperlink"/>
                <w:rFonts w:eastAsia="Arial"/>
                <w:noProof/>
              </w:rPr>
              <w:t>2.2.2.</w:t>
            </w:r>
            <w:r w:rsidR="0065194E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65194E" w:rsidRPr="002F770D">
              <w:rPr>
                <w:rStyle w:val="Hyperlink"/>
                <w:rFonts w:eastAsia="Arial"/>
                <w:noProof/>
              </w:rPr>
              <w:t>Prihvatljivi troškovi</w:t>
            </w:r>
            <w:r w:rsidR="0065194E">
              <w:rPr>
                <w:noProof/>
                <w:webHidden/>
              </w:rPr>
              <w:tab/>
            </w:r>
            <w:r w:rsidR="0065194E">
              <w:rPr>
                <w:noProof/>
                <w:webHidden/>
              </w:rPr>
              <w:fldChar w:fldCharType="begin"/>
            </w:r>
            <w:r w:rsidR="0065194E">
              <w:rPr>
                <w:noProof/>
                <w:webHidden/>
              </w:rPr>
              <w:instrText xml:space="preserve"> PAGEREF _Toc104555565 \h </w:instrText>
            </w:r>
            <w:r w:rsidR="0065194E">
              <w:rPr>
                <w:noProof/>
                <w:webHidden/>
              </w:rPr>
            </w:r>
            <w:r w:rsidR="0065194E">
              <w:rPr>
                <w:noProof/>
                <w:webHidden/>
              </w:rPr>
              <w:fldChar w:fldCharType="separate"/>
            </w:r>
            <w:r w:rsidR="00884573">
              <w:rPr>
                <w:noProof/>
                <w:webHidden/>
              </w:rPr>
              <w:t>10</w:t>
            </w:r>
            <w:r w:rsidR="0065194E">
              <w:rPr>
                <w:noProof/>
                <w:webHidden/>
              </w:rPr>
              <w:fldChar w:fldCharType="end"/>
            </w:r>
          </w:hyperlink>
        </w:p>
        <w:p w14:paraId="4853BAA3" w14:textId="7508359C" w:rsidR="0065194E" w:rsidRDefault="008C1E50">
          <w:pPr>
            <w:pStyle w:val="TOC3"/>
            <w:tabs>
              <w:tab w:val="left" w:pos="1320"/>
              <w:tab w:val="right" w:pos="849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04555566" w:history="1">
            <w:r w:rsidR="0065194E" w:rsidRPr="002F770D">
              <w:rPr>
                <w:rStyle w:val="Hyperlink"/>
                <w:rFonts w:eastAsia="Arial"/>
                <w:noProof/>
              </w:rPr>
              <w:t>2.2.3.</w:t>
            </w:r>
            <w:r w:rsidR="0065194E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65194E" w:rsidRPr="002F770D">
              <w:rPr>
                <w:rStyle w:val="Hyperlink"/>
                <w:rFonts w:eastAsia="Arial"/>
                <w:noProof/>
              </w:rPr>
              <w:t>Neprihvatljivi troškovi</w:t>
            </w:r>
            <w:r w:rsidR="0065194E">
              <w:rPr>
                <w:noProof/>
                <w:webHidden/>
              </w:rPr>
              <w:tab/>
            </w:r>
            <w:r w:rsidR="0065194E">
              <w:rPr>
                <w:noProof/>
                <w:webHidden/>
              </w:rPr>
              <w:fldChar w:fldCharType="begin"/>
            </w:r>
            <w:r w:rsidR="0065194E">
              <w:rPr>
                <w:noProof/>
                <w:webHidden/>
              </w:rPr>
              <w:instrText xml:space="preserve"> PAGEREF _Toc104555566 \h </w:instrText>
            </w:r>
            <w:r w:rsidR="0065194E">
              <w:rPr>
                <w:noProof/>
                <w:webHidden/>
              </w:rPr>
            </w:r>
            <w:r w:rsidR="0065194E">
              <w:rPr>
                <w:noProof/>
                <w:webHidden/>
              </w:rPr>
              <w:fldChar w:fldCharType="separate"/>
            </w:r>
            <w:r w:rsidR="00884573">
              <w:rPr>
                <w:noProof/>
                <w:webHidden/>
              </w:rPr>
              <w:t>10</w:t>
            </w:r>
            <w:r w:rsidR="0065194E">
              <w:rPr>
                <w:noProof/>
                <w:webHidden/>
              </w:rPr>
              <w:fldChar w:fldCharType="end"/>
            </w:r>
          </w:hyperlink>
        </w:p>
        <w:p w14:paraId="4F2BE664" w14:textId="0C233B18" w:rsidR="0065194E" w:rsidRDefault="008C1E50">
          <w:pPr>
            <w:pStyle w:val="TOC1"/>
            <w:tabs>
              <w:tab w:val="right" w:pos="849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04555567" w:history="1">
            <w:r w:rsidR="0065194E" w:rsidRPr="002F770D">
              <w:rPr>
                <w:rStyle w:val="Hyperlink"/>
                <w:rFonts w:eastAsia="Arial"/>
                <w:noProof/>
              </w:rPr>
              <w:t>POSTUPAK PODNOŠENJA PREDLOGA PROJEKATA</w:t>
            </w:r>
            <w:r w:rsidR="0065194E">
              <w:rPr>
                <w:noProof/>
                <w:webHidden/>
              </w:rPr>
              <w:tab/>
            </w:r>
            <w:r w:rsidR="0065194E">
              <w:rPr>
                <w:noProof/>
                <w:webHidden/>
              </w:rPr>
              <w:fldChar w:fldCharType="begin"/>
            </w:r>
            <w:r w:rsidR="0065194E">
              <w:rPr>
                <w:noProof/>
                <w:webHidden/>
              </w:rPr>
              <w:instrText xml:space="preserve"> PAGEREF _Toc104555567 \h </w:instrText>
            </w:r>
            <w:r w:rsidR="0065194E">
              <w:rPr>
                <w:noProof/>
                <w:webHidden/>
              </w:rPr>
            </w:r>
            <w:r w:rsidR="0065194E">
              <w:rPr>
                <w:noProof/>
                <w:webHidden/>
              </w:rPr>
              <w:fldChar w:fldCharType="separate"/>
            </w:r>
            <w:r w:rsidR="00884573">
              <w:rPr>
                <w:noProof/>
                <w:webHidden/>
              </w:rPr>
              <w:t>10</w:t>
            </w:r>
            <w:r w:rsidR="0065194E">
              <w:rPr>
                <w:noProof/>
                <w:webHidden/>
              </w:rPr>
              <w:fldChar w:fldCharType="end"/>
            </w:r>
          </w:hyperlink>
        </w:p>
        <w:p w14:paraId="623268BC" w14:textId="611B7828" w:rsidR="0065194E" w:rsidRDefault="008C1E50">
          <w:pPr>
            <w:pStyle w:val="TOC2"/>
            <w:tabs>
              <w:tab w:val="right" w:pos="849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04555568" w:history="1">
            <w:r w:rsidR="0065194E" w:rsidRPr="002F770D">
              <w:rPr>
                <w:rStyle w:val="Hyperlink"/>
                <w:noProof/>
              </w:rPr>
              <w:t>3.1.  Kako podneti predlog projekta za učešće u Pozivu</w:t>
            </w:r>
            <w:r w:rsidR="0065194E">
              <w:rPr>
                <w:noProof/>
                <w:webHidden/>
              </w:rPr>
              <w:tab/>
            </w:r>
            <w:r w:rsidR="0065194E">
              <w:rPr>
                <w:noProof/>
                <w:webHidden/>
              </w:rPr>
              <w:fldChar w:fldCharType="begin"/>
            </w:r>
            <w:r w:rsidR="0065194E">
              <w:rPr>
                <w:noProof/>
                <w:webHidden/>
              </w:rPr>
              <w:instrText xml:space="preserve"> PAGEREF _Toc104555568 \h </w:instrText>
            </w:r>
            <w:r w:rsidR="0065194E">
              <w:rPr>
                <w:noProof/>
                <w:webHidden/>
              </w:rPr>
            </w:r>
            <w:r w:rsidR="0065194E">
              <w:rPr>
                <w:noProof/>
                <w:webHidden/>
              </w:rPr>
              <w:fldChar w:fldCharType="separate"/>
            </w:r>
            <w:r w:rsidR="00884573">
              <w:rPr>
                <w:noProof/>
                <w:webHidden/>
              </w:rPr>
              <w:t>10</w:t>
            </w:r>
            <w:r w:rsidR="0065194E">
              <w:rPr>
                <w:noProof/>
                <w:webHidden/>
              </w:rPr>
              <w:fldChar w:fldCharType="end"/>
            </w:r>
          </w:hyperlink>
        </w:p>
        <w:p w14:paraId="42E8EF67" w14:textId="204280A6" w:rsidR="0065194E" w:rsidRDefault="008C1E50">
          <w:pPr>
            <w:pStyle w:val="TOC2"/>
            <w:tabs>
              <w:tab w:val="right" w:pos="849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04555569" w:history="1">
            <w:r w:rsidR="0065194E" w:rsidRPr="002F770D">
              <w:rPr>
                <w:rStyle w:val="Hyperlink"/>
                <w:noProof/>
              </w:rPr>
              <w:t>3.2. Rok za podnošenje predloga projekata</w:t>
            </w:r>
            <w:r w:rsidR="0065194E">
              <w:rPr>
                <w:noProof/>
                <w:webHidden/>
              </w:rPr>
              <w:tab/>
            </w:r>
            <w:r w:rsidR="0065194E">
              <w:rPr>
                <w:noProof/>
                <w:webHidden/>
              </w:rPr>
              <w:fldChar w:fldCharType="begin"/>
            </w:r>
            <w:r w:rsidR="0065194E">
              <w:rPr>
                <w:noProof/>
                <w:webHidden/>
              </w:rPr>
              <w:instrText xml:space="preserve"> PAGEREF _Toc104555569 \h </w:instrText>
            </w:r>
            <w:r w:rsidR="0065194E">
              <w:rPr>
                <w:noProof/>
                <w:webHidden/>
              </w:rPr>
            </w:r>
            <w:r w:rsidR="0065194E">
              <w:rPr>
                <w:noProof/>
                <w:webHidden/>
              </w:rPr>
              <w:fldChar w:fldCharType="separate"/>
            </w:r>
            <w:r w:rsidR="00884573">
              <w:rPr>
                <w:noProof/>
                <w:webHidden/>
              </w:rPr>
              <w:t>11</w:t>
            </w:r>
            <w:r w:rsidR="0065194E">
              <w:rPr>
                <w:noProof/>
                <w:webHidden/>
              </w:rPr>
              <w:fldChar w:fldCharType="end"/>
            </w:r>
          </w:hyperlink>
        </w:p>
        <w:p w14:paraId="7D352CF6" w14:textId="545ACE40" w:rsidR="0065194E" w:rsidRDefault="008C1E50">
          <w:pPr>
            <w:pStyle w:val="TOC1"/>
            <w:tabs>
              <w:tab w:val="right" w:pos="849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04555570" w:history="1">
            <w:r w:rsidR="0065194E" w:rsidRPr="002F770D">
              <w:rPr>
                <w:rStyle w:val="Hyperlink"/>
                <w:rFonts w:eastAsia="Arial"/>
                <w:noProof/>
              </w:rPr>
              <w:t>PROCES ODABIRA</w:t>
            </w:r>
            <w:r w:rsidR="0065194E">
              <w:rPr>
                <w:noProof/>
                <w:webHidden/>
              </w:rPr>
              <w:tab/>
            </w:r>
            <w:r w:rsidR="0065194E">
              <w:rPr>
                <w:noProof/>
                <w:webHidden/>
              </w:rPr>
              <w:fldChar w:fldCharType="begin"/>
            </w:r>
            <w:r w:rsidR="0065194E">
              <w:rPr>
                <w:noProof/>
                <w:webHidden/>
              </w:rPr>
              <w:instrText xml:space="preserve"> PAGEREF _Toc104555570 \h </w:instrText>
            </w:r>
            <w:r w:rsidR="0065194E">
              <w:rPr>
                <w:noProof/>
                <w:webHidden/>
              </w:rPr>
            </w:r>
            <w:r w:rsidR="0065194E">
              <w:rPr>
                <w:noProof/>
                <w:webHidden/>
              </w:rPr>
              <w:fldChar w:fldCharType="separate"/>
            </w:r>
            <w:r w:rsidR="00884573">
              <w:rPr>
                <w:noProof/>
                <w:webHidden/>
              </w:rPr>
              <w:t>11</w:t>
            </w:r>
            <w:r w:rsidR="0065194E">
              <w:rPr>
                <w:noProof/>
                <w:webHidden/>
              </w:rPr>
              <w:fldChar w:fldCharType="end"/>
            </w:r>
          </w:hyperlink>
        </w:p>
        <w:p w14:paraId="7C0AE4CE" w14:textId="366A464F" w:rsidR="0065194E" w:rsidRDefault="008C1E50">
          <w:pPr>
            <w:pStyle w:val="TOC2"/>
            <w:tabs>
              <w:tab w:val="right" w:pos="849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04555571" w:history="1">
            <w:r w:rsidR="0065194E" w:rsidRPr="002F770D">
              <w:rPr>
                <w:rStyle w:val="Hyperlink"/>
                <w:noProof/>
              </w:rPr>
              <w:t>4.1. Proces odabira</w:t>
            </w:r>
            <w:r w:rsidR="0065194E">
              <w:rPr>
                <w:noProof/>
                <w:webHidden/>
              </w:rPr>
              <w:tab/>
            </w:r>
            <w:r w:rsidR="0065194E">
              <w:rPr>
                <w:noProof/>
                <w:webHidden/>
              </w:rPr>
              <w:fldChar w:fldCharType="begin"/>
            </w:r>
            <w:r w:rsidR="0065194E">
              <w:rPr>
                <w:noProof/>
                <w:webHidden/>
              </w:rPr>
              <w:instrText xml:space="preserve"> PAGEREF _Toc104555571 \h </w:instrText>
            </w:r>
            <w:r w:rsidR="0065194E">
              <w:rPr>
                <w:noProof/>
                <w:webHidden/>
              </w:rPr>
            </w:r>
            <w:r w:rsidR="0065194E">
              <w:rPr>
                <w:noProof/>
                <w:webHidden/>
              </w:rPr>
              <w:fldChar w:fldCharType="separate"/>
            </w:r>
            <w:r w:rsidR="00884573">
              <w:rPr>
                <w:noProof/>
                <w:webHidden/>
              </w:rPr>
              <w:t>11</w:t>
            </w:r>
            <w:r w:rsidR="0065194E">
              <w:rPr>
                <w:noProof/>
                <w:webHidden/>
              </w:rPr>
              <w:fldChar w:fldCharType="end"/>
            </w:r>
          </w:hyperlink>
        </w:p>
        <w:p w14:paraId="48F8B463" w14:textId="74A5EF0D" w:rsidR="0065194E" w:rsidRDefault="008C1E50">
          <w:pPr>
            <w:pStyle w:val="TOC2"/>
            <w:tabs>
              <w:tab w:val="right" w:pos="849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04555572" w:history="1">
            <w:r w:rsidR="0065194E" w:rsidRPr="002F770D">
              <w:rPr>
                <w:rStyle w:val="Hyperlink"/>
                <w:noProof/>
              </w:rPr>
              <w:t>4.2. Kriterijumi za ocenu predloga projekata</w:t>
            </w:r>
            <w:r w:rsidR="0065194E">
              <w:rPr>
                <w:noProof/>
                <w:webHidden/>
              </w:rPr>
              <w:tab/>
            </w:r>
            <w:r w:rsidR="0065194E">
              <w:rPr>
                <w:noProof/>
                <w:webHidden/>
              </w:rPr>
              <w:fldChar w:fldCharType="begin"/>
            </w:r>
            <w:r w:rsidR="0065194E">
              <w:rPr>
                <w:noProof/>
                <w:webHidden/>
              </w:rPr>
              <w:instrText xml:space="preserve"> PAGEREF _Toc104555572 \h </w:instrText>
            </w:r>
            <w:r w:rsidR="0065194E">
              <w:rPr>
                <w:noProof/>
                <w:webHidden/>
              </w:rPr>
            </w:r>
            <w:r w:rsidR="0065194E">
              <w:rPr>
                <w:noProof/>
                <w:webHidden/>
              </w:rPr>
              <w:fldChar w:fldCharType="separate"/>
            </w:r>
            <w:r w:rsidR="00884573">
              <w:rPr>
                <w:noProof/>
                <w:webHidden/>
              </w:rPr>
              <w:t>12</w:t>
            </w:r>
            <w:r w:rsidR="0065194E">
              <w:rPr>
                <w:noProof/>
                <w:webHidden/>
              </w:rPr>
              <w:fldChar w:fldCharType="end"/>
            </w:r>
          </w:hyperlink>
        </w:p>
        <w:p w14:paraId="082D160E" w14:textId="3DF14CE8" w:rsidR="0065194E" w:rsidRDefault="008C1E50">
          <w:pPr>
            <w:pStyle w:val="TOC3"/>
            <w:tabs>
              <w:tab w:val="right" w:pos="849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04555573" w:history="1">
            <w:r w:rsidR="0065194E" w:rsidRPr="002F770D">
              <w:rPr>
                <w:rStyle w:val="Hyperlink"/>
                <w:rFonts w:eastAsia="Arial"/>
                <w:bCs/>
                <w:noProof/>
              </w:rPr>
              <w:t>4.2.1. Obaveštavanje o rezultatima Poziva i rokovi za podnošenje prigovora</w:t>
            </w:r>
            <w:r w:rsidR="0065194E">
              <w:rPr>
                <w:noProof/>
                <w:webHidden/>
              </w:rPr>
              <w:tab/>
            </w:r>
            <w:r w:rsidR="0065194E">
              <w:rPr>
                <w:noProof/>
                <w:webHidden/>
              </w:rPr>
              <w:fldChar w:fldCharType="begin"/>
            </w:r>
            <w:r w:rsidR="0065194E">
              <w:rPr>
                <w:noProof/>
                <w:webHidden/>
              </w:rPr>
              <w:instrText xml:space="preserve"> PAGEREF _Toc104555573 \h </w:instrText>
            </w:r>
            <w:r w:rsidR="0065194E">
              <w:rPr>
                <w:noProof/>
                <w:webHidden/>
              </w:rPr>
            </w:r>
            <w:r w:rsidR="0065194E">
              <w:rPr>
                <w:noProof/>
                <w:webHidden/>
              </w:rPr>
              <w:fldChar w:fldCharType="separate"/>
            </w:r>
            <w:r w:rsidR="00884573">
              <w:rPr>
                <w:noProof/>
                <w:webHidden/>
              </w:rPr>
              <w:t>13</w:t>
            </w:r>
            <w:r w:rsidR="0065194E">
              <w:rPr>
                <w:noProof/>
                <w:webHidden/>
              </w:rPr>
              <w:fldChar w:fldCharType="end"/>
            </w:r>
          </w:hyperlink>
        </w:p>
        <w:p w14:paraId="44B3D3A1" w14:textId="42E1D5CF" w:rsidR="0065194E" w:rsidRDefault="008C1E50">
          <w:pPr>
            <w:pStyle w:val="TOC2"/>
            <w:tabs>
              <w:tab w:val="right" w:pos="849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04555574" w:history="1">
            <w:r w:rsidR="0065194E" w:rsidRPr="002F770D">
              <w:rPr>
                <w:rStyle w:val="Hyperlink"/>
                <w:noProof/>
              </w:rPr>
              <w:t>4.3. Okvirni vremenski period za realizaciju prvog Poziva</w:t>
            </w:r>
            <w:r w:rsidR="0065194E">
              <w:rPr>
                <w:noProof/>
                <w:webHidden/>
              </w:rPr>
              <w:tab/>
            </w:r>
            <w:r w:rsidR="0065194E">
              <w:rPr>
                <w:noProof/>
                <w:webHidden/>
              </w:rPr>
              <w:fldChar w:fldCharType="begin"/>
            </w:r>
            <w:r w:rsidR="0065194E">
              <w:rPr>
                <w:noProof/>
                <w:webHidden/>
              </w:rPr>
              <w:instrText xml:space="preserve"> PAGEREF _Toc104555574 \h </w:instrText>
            </w:r>
            <w:r w:rsidR="0065194E">
              <w:rPr>
                <w:noProof/>
                <w:webHidden/>
              </w:rPr>
            </w:r>
            <w:r w:rsidR="0065194E">
              <w:rPr>
                <w:noProof/>
                <w:webHidden/>
              </w:rPr>
              <w:fldChar w:fldCharType="separate"/>
            </w:r>
            <w:r w:rsidR="00884573">
              <w:rPr>
                <w:noProof/>
                <w:webHidden/>
              </w:rPr>
              <w:t>13</w:t>
            </w:r>
            <w:r w:rsidR="0065194E">
              <w:rPr>
                <w:noProof/>
                <w:webHidden/>
              </w:rPr>
              <w:fldChar w:fldCharType="end"/>
            </w:r>
          </w:hyperlink>
        </w:p>
        <w:p w14:paraId="41CA9856" w14:textId="20A44A99" w:rsidR="0065194E" w:rsidRDefault="008C1E50">
          <w:pPr>
            <w:pStyle w:val="TOC1"/>
            <w:tabs>
              <w:tab w:val="right" w:pos="849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04555575" w:history="1">
            <w:r w:rsidR="0065194E" w:rsidRPr="002F770D">
              <w:rPr>
                <w:rStyle w:val="Hyperlink"/>
                <w:rFonts w:eastAsia="Arial"/>
                <w:noProof/>
              </w:rPr>
              <w:t>SPROVOĐENJE AKTIVNOSTI I IZVEŠTAVANJE</w:t>
            </w:r>
            <w:r w:rsidR="0065194E">
              <w:rPr>
                <w:noProof/>
                <w:webHidden/>
              </w:rPr>
              <w:tab/>
            </w:r>
            <w:r w:rsidR="0065194E">
              <w:rPr>
                <w:noProof/>
                <w:webHidden/>
              </w:rPr>
              <w:fldChar w:fldCharType="begin"/>
            </w:r>
            <w:r w:rsidR="0065194E">
              <w:rPr>
                <w:noProof/>
                <w:webHidden/>
              </w:rPr>
              <w:instrText xml:space="preserve"> PAGEREF _Toc104555575 \h </w:instrText>
            </w:r>
            <w:r w:rsidR="0065194E">
              <w:rPr>
                <w:noProof/>
                <w:webHidden/>
              </w:rPr>
            </w:r>
            <w:r w:rsidR="0065194E">
              <w:rPr>
                <w:noProof/>
                <w:webHidden/>
              </w:rPr>
              <w:fldChar w:fldCharType="separate"/>
            </w:r>
            <w:r w:rsidR="00884573">
              <w:rPr>
                <w:noProof/>
                <w:webHidden/>
              </w:rPr>
              <w:t>14</w:t>
            </w:r>
            <w:r w:rsidR="0065194E">
              <w:rPr>
                <w:noProof/>
                <w:webHidden/>
              </w:rPr>
              <w:fldChar w:fldCharType="end"/>
            </w:r>
          </w:hyperlink>
        </w:p>
        <w:p w14:paraId="73E63140" w14:textId="1442F4B6" w:rsidR="00C33839" w:rsidRPr="00DD5F59" w:rsidRDefault="004E4364">
          <w:r w:rsidRPr="00DD5F59">
            <w:fldChar w:fldCharType="end"/>
          </w:r>
        </w:p>
      </w:sdtContent>
    </w:sdt>
    <w:p w14:paraId="60FC6892" w14:textId="77777777" w:rsidR="00C33839" w:rsidRPr="00DD5F59" w:rsidRDefault="00C33839">
      <w:pPr>
        <w:jc w:val="center"/>
        <w:rPr>
          <w:color w:val="FF0000"/>
        </w:rPr>
      </w:pPr>
    </w:p>
    <w:p w14:paraId="4E44A0D9" w14:textId="77777777" w:rsidR="00C33839" w:rsidRPr="00DD5F59" w:rsidRDefault="00C33839">
      <w:pPr>
        <w:jc w:val="center"/>
        <w:rPr>
          <w:b/>
          <w:color w:val="5B9BD5"/>
          <w:sz w:val="32"/>
          <w:szCs w:val="32"/>
        </w:rPr>
      </w:pPr>
    </w:p>
    <w:p w14:paraId="39DB8FAE" w14:textId="77777777" w:rsidR="00C33839" w:rsidRPr="00DD5F59" w:rsidRDefault="00C33839">
      <w:pPr>
        <w:jc w:val="center"/>
        <w:rPr>
          <w:b/>
          <w:color w:val="5B9BD5"/>
          <w:sz w:val="32"/>
          <w:szCs w:val="32"/>
        </w:rPr>
      </w:pPr>
    </w:p>
    <w:p w14:paraId="3723E0CD" w14:textId="77777777" w:rsidR="00C33839" w:rsidRPr="00DD5F59" w:rsidRDefault="00C33839">
      <w:pPr>
        <w:jc w:val="center"/>
        <w:rPr>
          <w:b/>
          <w:color w:val="5B9BD5"/>
          <w:sz w:val="32"/>
          <w:szCs w:val="32"/>
        </w:rPr>
      </w:pPr>
    </w:p>
    <w:p w14:paraId="7673E319" w14:textId="77777777" w:rsidR="00C33839" w:rsidRPr="00DD5F59" w:rsidRDefault="00C33839">
      <w:pPr>
        <w:jc w:val="center"/>
        <w:rPr>
          <w:b/>
          <w:color w:val="5B9BD5"/>
          <w:sz w:val="32"/>
          <w:szCs w:val="32"/>
        </w:rPr>
      </w:pPr>
    </w:p>
    <w:p w14:paraId="56DC32FD" w14:textId="77777777" w:rsidR="00C33839" w:rsidRPr="00DD5F59" w:rsidRDefault="00C33839">
      <w:pPr>
        <w:jc w:val="center"/>
        <w:rPr>
          <w:b/>
          <w:color w:val="5B9BD5"/>
          <w:sz w:val="32"/>
          <w:szCs w:val="32"/>
        </w:rPr>
      </w:pPr>
    </w:p>
    <w:p w14:paraId="589CE5F5" w14:textId="77777777" w:rsidR="00C33839" w:rsidRPr="00DD5F59" w:rsidRDefault="00C33839">
      <w:pPr>
        <w:jc w:val="center"/>
        <w:rPr>
          <w:b/>
          <w:color w:val="5B9BD5"/>
          <w:sz w:val="32"/>
          <w:szCs w:val="32"/>
        </w:rPr>
      </w:pPr>
    </w:p>
    <w:p w14:paraId="162EBDE0" w14:textId="77777777" w:rsidR="00C33839" w:rsidRPr="00DD5F59" w:rsidRDefault="00C33839">
      <w:pPr>
        <w:jc w:val="center"/>
        <w:rPr>
          <w:b/>
          <w:color w:val="5B9BD5"/>
          <w:sz w:val="32"/>
          <w:szCs w:val="32"/>
        </w:rPr>
      </w:pPr>
    </w:p>
    <w:p w14:paraId="1A36F3FF" w14:textId="77777777" w:rsidR="00C33839" w:rsidRPr="00DD5F59" w:rsidRDefault="00C33839">
      <w:pPr>
        <w:jc w:val="center"/>
        <w:rPr>
          <w:b/>
          <w:color w:val="5B9BD5"/>
          <w:sz w:val="32"/>
          <w:szCs w:val="32"/>
        </w:rPr>
      </w:pPr>
    </w:p>
    <w:p w14:paraId="493B4B43" w14:textId="77777777" w:rsidR="00C33839" w:rsidRPr="00DD5F59" w:rsidRDefault="00C33839">
      <w:pPr>
        <w:jc w:val="center"/>
        <w:rPr>
          <w:b/>
          <w:color w:val="5B9BD5"/>
          <w:sz w:val="32"/>
          <w:szCs w:val="32"/>
        </w:rPr>
      </w:pPr>
    </w:p>
    <w:p w14:paraId="02C32A14" w14:textId="77777777" w:rsidR="00C33839" w:rsidRPr="00DD5F59" w:rsidRDefault="004E4364">
      <w:pPr>
        <w:pStyle w:val="Heading1"/>
        <w:rPr>
          <w:rFonts w:ascii="Arial" w:eastAsia="Arial" w:hAnsi="Arial"/>
          <w:b w:val="0"/>
          <w:color w:val="000000"/>
        </w:rPr>
      </w:pPr>
      <w:bookmarkStart w:id="1" w:name="_Toc104555555"/>
      <w:r w:rsidRPr="00DD5F59">
        <w:rPr>
          <w:rFonts w:ascii="Arial" w:eastAsia="Arial" w:hAnsi="Arial"/>
          <w:color w:val="000000"/>
        </w:rPr>
        <w:t>LISTA SKRAĆENICA</w:t>
      </w:r>
      <w:bookmarkEnd w:id="1"/>
    </w:p>
    <w:p w14:paraId="1431E17D" w14:textId="77777777" w:rsidR="00C33839" w:rsidRPr="00DD5F59" w:rsidRDefault="00C33839"/>
    <w:p w14:paraId="58A42FEF" w14:textId="77777777" w:rsidR="00C33839" w:rsidRPr="00DD5F59" w:rsidRDefault="004E4364">
      <w:r w:rsidRPr="00DD5F59">
        <w:rPr>
          <w:i/>
        </w:rPr>
        <w:t>ACT</w:t>
      </w:r>
      <w:r w:rsidRPr="00DD5F59">
        <w:tab/>
        <w:t xml:space="preserve">– </w:t>
      </w:r>
      <w:r w:rsidRPr="00DD5F59">
        <w:tab/>
        <w:t>Projekat „Zajedno za aktivno građansko društvo“</w:t>
      </w:r>
    </w:p>
    <w:p w14:paraId="2DCFC528" w14:textId="77777777" w:rsidR="00C33839" w:rsidRPr="00DD5F59" w:rsidRDefault="004E4364">
      <w:r w:rsidRPr="00DD5F59">
        <w:t>APR</w:t>
      </w:r>
      <w:r w:rsidRPr="00DD5F59">
        <w:tab/>
        <w:t xml:space="preserve">– </w:t>
      </w:r>
      <w:r w:rsidRPr="00DD5F59">
        <w:tab/>
        <w:t>Agencija za privredne registre</w:t>
      </w:r>
    </w:p>
    <w:p w14:paraId="16CB6780" w14:textId="77777777" w:rsidR="00C33839" w:rsidRPr="00DD5F59" w:rsidRDefault="004E4364">
      <w:r w:rsidRPr="00DD5F59">
        <w:t>EU</w:t>
      </w:r>
      <w:r w:rsidRPr="00DD5F59">
        <w:tab/>
        <w:t xml:space="preserve">– </w:t>
      </w:r>
      <w:r w:rsidRPr="00DD5F59">
        <w:tab/>
        <w:t>Evropska unija</w:t>
      </w:r>
    </w:p>
    <w:p w14:paraId="144E566B" w14:textId="77777777" w:rsidR="00C33839" w:rsidRPr="00DD5F59" w:rsidRDefault="004E4364">
      <w:r w:rsidRPr="00DD5F59">
        <w:t xml:space="preserve">EUR </w:t>
      </w:r>
      <w:r w:rsidRPr="00DD5F59">
        <w:tab/>
        <w:t xml:space="preserve">– </w:t>
      </w:r>
      <w:r w:rsidRPr="00DD5F59">
        <w:tab/>
        <w:t>Evro</w:t>
      </w:r>
    </w:p>
    <w:p w14:paraId="1C561433" w14:textId="1F75DED5" w:rsidR="00C33839" w:rsidRPr="00DD5F59" w:rsidRDefault="004E4364">
      <w:r w:rsidRPr="00DD5F59">
        <w:t>JLS</w:t>
      </w:r>
      <w:r w:rsidRPr="00DD5F59">
        <w:tab/>
        <w:t>–</w:t>
      </w:r>
      <w:r w:rsidRPr="00DD5F59">
        <w:tab/>
        <w:t>Jedinica lokalne samouprave</w:t>
      </w:r>
    </w:p>
    <w:p w14:paraId="2D51AD63" w14:textId="77777777" w:rsidR="00C33839" w:rsidRPr="00DD5F59" w:rsidRDefault="004E4364">
      <w:r w:rsidRPr="00DD5F59">
        <w:lastRenderedPageBreak/>
        <w:t>NBS</w:t>
      </w:r>
      <w:r w:rsidRPr="00DD5F59">
        <w:tab/>
        <w:t xml:space="preserve">– </w:t>
      </w:r>
      <w:r w:rsidRPr="00DD5F59">
        <w:tab/>
        <w:t>Narodna banka Srbije</w:t>
      </w:r>
    </w:p>
    <w:p w14:paraId="6AFA5522" w14:textId="407D515D" w:rsidR="00762898" w:rsidRPr="00DD5F59" w:rsidRDefault="00762898">
      <w:r w:rsidRPr="00DD5F59">
        <w:t xml:space="preserve">NG </w:t>
      </w:r>
      <w:r w:rsidRPr="00DD5F59">
        <w:tab/>
        <w:t>–</w:t>
      </w:r>
      <w:r w:rsidRPr="00DD5F59">
        <w:tab/>
        <w:t>Neformalna grupa</w:t>
      </w:r>
      <w:r w:rsidR="009B1B87" w:rsidRPr="00DD5F59">
        <w:t xml:space="preserve"> građana</w:t>
      </w:r>
    </w:p>
    <w:p w14:paraId="31758608" w14:textId="7425D8C8" w:rsidR="00C33839" w:rsidRPr="00DD5F59" w:rsidRDefault="004E4364">
      <w:r w:rsidRPr="00DD5F59">
        <w:t xml:space="preserve">OGD </w:t>
      </w:r>
      <w:r w:rsidRPr="00DD5F59">
        <w:tab/>
        <w:t xml:space="preserve">– </w:t>
      </w:r>
      <w:r w:rsidRPr="00DD5F59">
        <w:tab/>
        <w:t>Organizacija građanskog društva</w:t>
      </w:r>
    </w:p>
    <w:p w14:paraId="04A3BD4C" w14:textId="77777777" w:rsidR="00C33839" w:rsidRPr="00DD5F59" w:rsidRDefault="004E4364">
      <w:r w:rsidRPr="00DD5F59">
        <w:t xml:space="preserve">PDV </w:t>
      </w:r>
      <w:r w:rsidRPr="00DD5F59">
        <w:tab/>
        <w:t xml:space="preserve">– </w:t>
      </w:r>
      <w:r w:rsidRPr="00DD5F59">
        <w:tab/>
        <w:t>Porez na dodatu vrednost</w:t>
      </w:r>
    </w:p>
    <w:p w14:paraId="18A1BEAA" w14:textId="77777777" w:rsidR="00C33839" w:rsidRPr="00DD5F59" w:rsidRDefault="004E4364">
      <w:r w:rsidRPr="00DD5F59">
        <w:t xml:space="preserve">RSD </w:t>
      </w:r>
      <w:r w:rsidRPr="00DD5F59">
        <w:tab/>
        <w:t xml:space="preserve">– </w:t>
      </w:r>
      <w:r w:rsidRPr="00DD5F59">
        <w:tab/>
        <w:t>Srpski dinar</w:t>
      </w:r>
    </w:p>
    <w:p w14:paraId="101C4020" w14:textId="77777777" w:rsidR="00C33839" w:rsidRPr="00DD5F59" w:rsidRDefault="004E4364">
      <w:r w:rsidRPr="00DD5F59">
        <w:rPr>
          <w:i/>
        </w:rPr>
        <w:t>SDC</w:t>
      </w:r>
      <w:r w:rsidRPr="00DD5F59">
        <w:t xml:space="preserve"> </w:t>
      </w:r>
      <w:r w:rsidRPr="00DD5F59">
        <w:tab/>
        <w:t xml:space="preserve">– </w:t>
      </w:r>
      <w:r w:rsidRPr="00DD5F59">
        <w:tab/>
        <w:t>Švajcarska agencija za razvoj i saradnju</w:t>
      </w:r>
    </w:p>
    <w:p w14:paraId="26D4C03A" w14:textId="77777777" w:rsidR="00C33839" w:rsidRPr="00DD5F59" w:rsidRDefault="004E4364">
      <w:pPr>
        <w:pStyle w:val="Heading1"/>
        <w:rPr>
          <w:rFonts w:ascii="Arial" w:eastAsia="Arial" w:hAnsi="Arial"/>
          <w:b w:val="0"/>
          <w:color w:val="000000"/>
        </w:rPr>
      </w:pPr>
      <w:bookmarkStart w:id="2" w:name="_Toc104555556"/>
      <w:r w:rsidRPr="00DD5F59">
        <w:rPr>
          <w:rFonts w:ascii="Arial" w:eastAsia="Arial" w:hAnsi="Arial"/>
          <w:color w:val="000000"/>
        </w:rPr>
        <w:t>REZIME</w:t>
      </w:r>
      <w:bookmarkEnd w:id="2"/>
    </w:p>
    <w:p w14:paraId="4ADF382D" w14:textId="77777777" w:rsidR="00C33839" w:rsidRPr="00DD5F59" w:rsidRDefault="00C33839">
      <w:pPr>
        <w:rPr>
          <w:sz w:val="20"/>
          <w:szCs w:val="20"/>
        </w:rPr>
      </w:pPr>
    </w:p>
    <w:p w14:paraId="707AFEA5" w14:textId="77777777" w:rsidR="00C33839" w:rsidRPr="00DD5F59" w:rsidRDefault="008C1E50">
      <w:sdt>
        <w:sdtPr>
          <w:tag w:val="goog_rdk_0"/>
          <w:id w:val="2012100002"/>
        </w:sdtPr>
        <w:sdtEndPr/>
        <w:sdtContent>
          <w:r w:rsidR="004E4364" w:rsidRPr="00DD5F59">
            <w:rPr>
              <w:b/>
            </w:rPr>
            <w:t>Donator</w:t>
          </w:r>
        </w:sdtContent>
      </w:sdt>
      <w:r w:rsidR="004E4364" w:rsidRPr="00DD5F59">
        <w:t>: Švajcarska agencija za razvoj i saradnju</w:t>
      </w:r>
      <w:r w:rsidR="004E4364" w:rsidRPr="00DD5F59">
        <w:rPr>
          <w:i/>
        </w:rPr>
        <w:t xml:space="preserve"> (SDC)</w:t>
      </w:r>
    </w:p>
    <w:p w14:paraId="3987FA26" w14:textId="77777777" w:rsidR="00C33839" w:rsidRPr="00DD5F59" w:rsidRDefault="00C33839"/>
    <w:p w14:paraId="30946789" w14:textId="50541318" w:rsidR="00C33839" w:rsidRPr="00DD5F59" w:rsidRDefault="004E4364">
      <w:pPr>
        <w:rPr>
          <w:i/>
        </w:rPr>
      </w:pPr>
      <w:r w:rsidRPr="00DD5F59">
        <w:rPr>
          <w:b/>
        </w:rPr>
        <w:t>Implementacioni partneri/</w:t>
      </w:r>
      <w:r w:rsidRPr="00DD5F59">
        <w:t xml:space="preserve">tehnička podrška: </w:t>
      </w:r>
      <w:r w:rsidRPr="00DD5F59">
        <w:rPr>
          <w:i/>
        </w:rPr>
        <w:t>HELVETAS Swiss Intercooperation</w:t>
      </w:r>
      <w:r w:rsidRPr="00DD5F59">
        <w:t xml:space="preserve"> i Udruženje građana za demokratiju i građansko obrazovanje </w:t>
      </w:r>
      <w:r w:rsidRPr="00DD5F59">
        <w:rPr>
          <w:i/>
        </w:rPr>
        <w:t>Građanske inicijative</w:t>
      </w:r>
      <w:sdt>
        <w:sdtPr>
          <w:tag w:val="goog_rdk_2"/>
          <w:id w:val="-424803111"/>
        </w:sdtPr>
        <w:sdtEndPr/>
        <w:sdtContent/>
      </w:sdt>
    </w:p>
    <w:sdt>
      <w:sdtPr>
        <w:tag w:val="goog_rdk_5"/>
        <w:id w:val="1379975539"/>
      </w:sdtPr>
      <w:sdtEndPr/>
      <w:sdtContent>
        <w:p w14:paraId="4854C38B" w14:textId="77777777" w:rsidR="00C33839" w:rsidRPr="00DD5F59" w:rsidRDefault="008C1E50">
          <w:pPr>
            <w:rPr>
              <w:i/>
            </w:rPr>
          </w:pPr>
          <w:sdt>
            <w:sdtPr>
              <w:tag w:val="goog_rdk_4"/>
              <w:id w:val="-289829033"/>
            </w:sdtPr>
            <w:sdtEndPr/>
            <w:sdtContent/>
          </w:sdt>
        </w:p>
      </w:sdtContent>
    </w:sdt>
    <w:p w14:paraId="76DE7DFD" w14:textId="731E3377" w:rsidR="00C33839" w:rsidRPr="00DD5F59" w:rsidRDefault="004E4364">
      <w:r w:rsidRPr="00DD5F59">
        <w:t xml:space="preserve">Cilj Poziva: Podrška </w:t>
      </w:r>
      <w:r w:rsidR="00762898" w:rsidRPr="00DD5F59">
        <w:t xml:space="preserve">lokalnim </w:t>
      </w:r>
      <w:r w:rsidRPr="00DD5F59">
        <w:t>zagovaračkim inicijativama</w:t>
      </w:r>
      <w:r w:rsidR="00BD5326" w:rsidRPr="00DD5F59">
        <w:t xml:space="preserve"> i akcijama</w:t>
      </w:r>
      <w:r w:rsidRPr="00DD5F59">
        <w:t xml:space="preserve"> </w:t>
      </w:r>
      <w:r w:rsidR="003B53B9">
        <w:t>organizacija građanskog društva (</w:t>
      </w:r>
      <w:r w:rsidRPr="00DD5F59">
        <w:t>OGD</w:t>
      </w:r>
      <w:r w:rsidR="003B53B9">
        <w:t>)</w:t>
      </w:r>
      <w:r w:rsidR="00762898" w:rsidRPr="00DD5F59">
        <w:t xml:space="preserve"> i</w:t>
      </w:r>
      <w:r w:rsidR="003B53B9">
        <w:t xml:space="preserve"> neformalnim grupama</w:t>
      </w:r>
      <w:r w:rsidR="00762898" w:rsidRPr="00DD5F59">
        <w:t xml:space="preserve"> </w:t>
      </w:r>
      <w:r w:rsidR="003B53B9">
        <w:t>(</w:t>
      </w:r>
      <w:r w:rsidR="00BD5326" w:rsidRPr="00DD5F59">
        <w:t>NG</w:t>
      </w:r>
      <w:r w:rsidR="003B53B9">
        <w:t>)</w:t>
      </w:r>
      <w:r w:rsidRPr="00DD5F59">
        <w:t xml:space="preserve"> uz uključivanje građana</w:t>
      </w:r>
      <w:r w:rsidR="00BD5326" w:rsidRPr="00DD5F59">
        <w:t>.</w:t>
      </w:r>
      <w:r w:rsidRPr="00DD5F59">
        <w:t xml:space="preserve"> </w:t>
      </w:r>
    </w:p>
    <w:sdt>
      <w:sdtPr>
        <w:tag w:val="goog_rdk_10"/>
        <w:id w:val="495228060"/>
      </w:sdtPr>
      <w:sdtEndPr/>
      <w:sdtContent>
        <w:p w14:paraId="50945296" w14:textId="77777777" w:rsidR="00C33839" w:rsidRPr="00DD5F59" w:rsidRDefault="008C1E50">
          <w:pPr>
            <w:rPr>
              <w:b/>
            </w:rPr>
          </w:pPr>
          <w:sdt>
            <w:sdtPr>
              <w:tag w:val="goog_rdk_9"/>
              <w:id w:val="1742290767"/>
            </w:sdtPr>
            <w:sdtEndPr/>
            <w:sdtContent/>
          </w:sdt>
        </w:p>
      </w:sdtContent>
    </w:sdt>
    <w:p w14:paraId="6531321C" w14:textId="3E8F10BF" w:rsidR="00C33839" w:rsidRPr="00DD5F59" w:rsidRDefault="004E4364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D5F59">
        <w:rPr>
          <w:b/>
          <w:color w:val="000000"/>
        </w:rPr>
        <w:t>Iznos</w:t>
      </w:r>
      <w:r w:rsidRPr="00DD5F59">
        <w:rPr>
          <w:color w:val="000000"/>
        </w:rPr>
        <w:t xml:space="preserve"> po predlogu projekta: </w:t>
      </w:r>
      <w:r w:rsidRPr="00DD5F59">
        <w:rPr>
          <w:b/>
          <w:color w:val="000000"/>
        </w:rPr>
        <w:t xml:space="preserve">do </w:t>
      </w:r>
      <w:r w:rsidR="00BD5326" w:rsidRPr="00DD5F59">
        <w:rPr>
          <w:b/>
          <w:color w:val="000000"/>
        </w:rPr>
        <w:t>350</w:t>
      </w:r>
      <w:r w:rsidRPr="00DD5F59">
        <w:rPr>
          <w:b/>
          <w:color w:val="000000"/>
        </w:rPr>
        <w:t>.000,00 RSD</w:t>
      </w:r>
    </w:p>
    <w:p w14:paraId="2B5C5269" w14:textId="77777777" w:rsidR="00C33839" w:rsidRPr="00DD5F59" w:rsidRDefault="00C33839"/>
    <w:p w14:paraId="0FD251C0" w14:textId="36E7F261" w:rsidR="00C33839" w:rsidRPr="00DD5F59" w:rsidRDefault="004E4364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D5F59">
        <w:rPr>
          <w:b/>
          <w:color w:val="000000"/>
        </w:rPr>
        <w:t>Trajanje</w:t>
      </w:r>
      <w:r w:rsidRPr="00DD5F59">
        <w:rPr>
          <w:color w:val="000000"/>
        </w:rPr>
        <w:t xml:space="preserve"> pojedinačnih ugovora: </w:t>
      </w:r>
      <w:r w:rsidR="00BD5326" w:rsidRPr="00DD5F59">
        <w:rPr>
          <w:b/>
          <w:color w:val="000000"/>
        </w:rPr>
        <w:t>6</w:t>
      </w:r>
      <w:r w:rsidRPr="00DD5F59">
        <w:rPr>
          <w:b/>
          <w:color w:val="000000"/>
        </w:rPr>
        <w:t xml:space="preserve"> meseci</w:t>
      </w:r>
    </w:p>
    <w:p w14:paraId="1296F0CB" w14:textId="77777777" w:rsidR="00C33839" w:rsidRPr="00DD5F59" w:rsidRDefault="00C33839"/>
    <w:p w14:paraId="43A05E82" w14:textId="361F43FD" w:rsidR="00C33839" w:rsidRPr="00DD5F59" w:rsidRDefault="004E4364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D5F59">
        <w:rPr>
          <w:b/>
        </w:rPr>
        <w:t>Ciljna grupa:</w:t>
      </w:r>
      <w:r w:rsidRPr="00DD5F59">
        <w:t xml:space="preserve"> Organizacije građanskog društva (OGD)</w:t>
      </w:r>
      <w:r w:rsidR="00BD5326" w:rsidRPr="00DD5F59">
        <w:t xml:space="preserve"> i neformalne grupe</w:t>
      </w:r>
      <w:r w:rsidR="001D254C">
        <w:t xml:space="preserve"> građana</w:t>
      </w:r>
      <w:r w:rsidR="00BD5326" w:rsidRPr="00DD5F59">
        <w:t xml:space="preserve"> (NG)</w:t>
      </w:r>
      <w:r w:rsidRPr="00DD5F59">
        <w:t xml:space="preserve"> u Srbiji</w:t>
      </w:r>
    </w:p>
    <w:sdt>
      <w:sdtPr>
        <w:tag w:val="goog_rdk_15"/>
        <w:id w:val="1812905856"/>
      </w:sdtPr>
      <w:sdtEndPr/>
      <w:sdtContent>
        <w:p w14:paraId="7A5674FE" w14:textId="77777777" w:rsidR="00C33839" w:rsidRPr="00DD5F59" w:rsidRDefault="008C1E50">
          <w:pPr>
            <w:pBdr>
              <w:top w:val="nil"/>
              <w:left w:val="nil"/>
              <w:bottom w:val="nil"/>
              <w:right w:val="nil"/>
              <w:between w:val="nil"/>
            </w:pBdr>
            <w:ind w:left="720"/>
          </w:pPr>
          <w:sdt>
            <w:sdtPr>
              <w:tag w:val="goog_rdk_14"/>
              <w:id w:val="-843242596"/>
            </w:sdtPr>
            <w:sdtEndPr/>
            <w:sdtContent/>
          </w:sdt>
        </w:p>
      </w:sdtContent>
    </w:sdt>
    <w:p w14:paraId="61D33752" w14:textId="77777777" w:rsidR="00C33839" w:rsidRPr="00DD5F59" w:rsidRDefault="004E4364">
      <w:pPr>
        <w:numPr>
          <w:ilvl w:val="0"/>
          <w:numId w:val="14"/>
        </w:numPr>
      </w:pPr>
      <w:r w:rsidRPr="00DD5F59">
        <w:t>Ključni pravci delovanja: uključivanje i mobilizacija građana, praćenje sprovođenja zakona i politika, rodna ravnopravnost i povezane teme, socijalna inkluzija i ranjive grupe, decentralizacija, ljudska i građanska prava, zaštita životne sredine i dobro upravljanje.</w:t>
      </w:r>
    </w:p>
    <w:sdt>
      <w:sdtPr>
        <w:tag w:val="goog_rdk_19"/>
        <w:id w:val="950902697"/>
      </w:sdtPr>
      <w:sdtEndPr/>
      <w:sdtContent>
        <w:p w14:paraId="7EFE3926" w14:textId="77777777" w:rsidR="00C33839" w:rsidRPr="00DD5F59" w:rsidRDefault="008C1E50">
          <w:pPr>
            <w:pBdr>
              <w:top w:val="nil"/>
              <w:left w:val="nil"/>
              <w:bottom w:val="nil"/>
              <w:right w:val="nil"/>
              <w:between w:val="nil"/>
            </w:pBdr>
          </w:pPr>
          <w:sdt>
            <w:sdtPr>
              <w:tag w:val="goog_rdk_18"/>
              <w:id w:val="-1612353054"/>
            </w:sdtPr>
            <w:sdtEndPr/>
            <w:sdtContent/>
          </w:sdt>
        </w:p>
      </w:sdtContent>
    </w:sdt>
    <w:p w14:paraId="79E36A60" w14:textId="77777777" w:rsidR="00C33839" w:rsidRPr="00DD5F59" w:rsidRDefault="00C33839">
      <w:pPr>
        <w:pBdr>
          <w:top w:val="nil"/>
          <w:left w:val="nil"/>
          <w:bottom w:val="nil"/>
          <w:right w:val="nil"/>
          <w:between w:val="nil"/>
        </w:pBdr>
      </w:pPr>
    </w:p>
    <w:p w14:paraId="2474E395" w14:textId="2D5150F4" w:rsidR="00392D1B" w:rsidRPr="00DD5F59" w:rsidRDefault="004E4364" w:rsidP="00392D1B">
      <w:pPr>
        <w:pBdr>
          <w:top w:val="nil"/>
          <w:left w:val="nil"/>
          <w:bottom w:val="nil"/>
          <w:right w:val="nil"/>
          <w:between w:val="nil"/>
        </w:pBdr>
      </w:pPr>
      <w:r w:rsidRPr="00DD5F59">
        <w:t xml:space="preserve">U okviru ovog poziva </w:t>
      </w:r>
      <w:r w:rsidR="001D254C">
        <w:t xml:space="preserve">biće podržano </w:t>
      </w:r>
      <w:r w:rsidRPr="009A0F98">
        <w:rPr>
          <w:b/>
        </w:rPr>
        <w:t xml:space="preserve">maksimalno </w:t>
      </w:r>
      <w:r w:rsidR="00BD5326" w:rsidRPr="009A0F98">
        <w:rPr>
          <w:b/>
        </w:rPr>
        <w:t>6</w:t>
      </w:r>
      <w:r w:rsidRPr="009A0F98">
        <w:rPr>
          <w:b/>
        </w:rPr>
        <w:t xml:space="preserve"> OGD</w:t>
      </w:r>
      <w:r w:rsidR="00BD5326" w:rsidRPr="009A0F98">
        <w:rPr>
          <w:b/>
        </w:rPr>
        <w:t>/NG</w:t>
      </w:r>
      <w:r w:rsidRPr="00DD5F59">
        <w:t xml:space="preserve"> da sprovedu svoje inicijative</w:t>
      </w:r>
      <w:r w:rsidR="00BD5326" w:rsidRPr="00DD5F59">
        <w:t xml:space="preserve"> i akcije</w:t>
      </w:r>
      <w:r w:rsidRPr="00DD5F59">
        <w:t xml:space="preserve">, uključujući minimum 50% organizacija koje deluju van područja teritorije Grada Beograda. </w:t>
      </w:r>
      <w:sdt>
        <w:sdtPr>
          <w:tag w:val="goog_rdk_27"/>
          <w:id w:val="-573424676"/>
        </w:sdtPr>
        <w:sdtEndPr/>
        <w:sdtContent/>
      </w:sdt>
    </w:p>
    <w:p w14:paraId="334B849A" w14:textId="77777777" w:rsidR="00392D1B" w:rsidRPr="00DD5F59" w:rsidRDefault="00392D1B" w:rsidP="00392D1B">
      <w:pPr>
        <w:pBdr>
          <w:top w:val="nil"/>
          <w:left w:val="nil"/>
          <w:bottom w:val="nil"/>
          <w:right w:val="nil"/>
          <w:between w:val="nil"/>
        </w:pBdr>
      </w:pPr>
    </w:p>
    <w:p w14:paraId="732AC7A2" w14:textId="77777777" w:rsidR="00392D1B" w:rsidRPr="00DD5F59" w:rsidRDefault="00392D1B" w:rsidP="00392D1B">
      <w:pPr>
        <w:pBdr>
          <w:top w:val="nil"/>
          <w:left w:val="nil"/>
          <w:bottom w:val="nil"/>
          <w:right w:val="nil"/>
          <w:between w:val="nil"/>
        </w:pBdr>
      </w:pPr>
    </w:p>
    <w:p w14:paraId="4B397AD3" w14:textId="77777777" w:rsidR="00392D1B" w:rsidRPr="00DD5F59" w:rsidRDefault="00392D1B" w:rsidP="00392D1B">
      <w:pPr>
        <w:pBdr>
          <w:top w:val="nil"/>
          <w:left w:val="nil"/>
          <w:bottom w:val="nil"/>
          <w:right w:val="nil"/>
          <w:between w:val="nil"/>
        </w:pBdr>
      </w:pPr>
    </w:p>
    <w:p w14:paraId="7729DCEC" w14:textId="77777777" w:rsidR="00392D1B" w:rsidRPr="00DD5F59" w:rsidRDefault="00392D1B" w:rsidP="00392D1B">
      <w:pPr>
        <w:pBdr>
          <w:top w:val="nil"/>
          <w:left w:val="nil"/>
          <w:bottom w:val="nil"/>
          <w:right w:val="nil"/>
          <w:between w:val="nil"/>
        </w:pBdr>
      </w:pPr>
    </w:p>
    <w:p w14:paraId="1C0D35A2" w14:textId="77777777" w:rsidR="00392D1B" w:rsidRPr="00DD5F59" w:rsidRDefault="00392D1B" w:rsidP="00392D1B">
      <w:pPr>
        <w:pBdr>
          <w:top w:val="nil"/>
          <w:left w:val="nil"/>
          <w:bottom w:val="nil"/>
          <w:right w:val="nil"/>
          <w:between w:val="nil"/>
        </w:pBdr>
      </w:pPr>
    </w:p>
    <w:p w14:paraId="41CF50E8" w14:textId="77777777" w:rsidR="00392D1B" w:rsidRPr="00DD5F59" w:rsidRDefault="00392D1B" w:rsidP="00392D1B">
      <w:pPr>
        <w:pBdr>
          <w:top w:val="nil"/>
          <w:left w:val="nil"/>
          <w:bottom w:val="nil"/>
          <w:right w:val="nil"/>
          <w:between w:val="nil"/>
        </w:pBdr>
      </w:pPr>
    </w:p>
    <w:p w14:paraId="495FB1F1" w14:textId="77777777" w:rsidR="00392D1B" w:rsidRPr="00DD5F59" w:rsidRDefault="00392D1B" w:rsidP="00392D1B">
      <w:pPr>
        <w:pBdr>
          <w:top w:val="nil"/>
          <w:left w:val="nil"/>
          <w:bottom w:val="nil"/>
          <w:right w:val="nil"/>
          <w:between w:val="nil"/>
        </w:pBdr>
      </w:pPr>
    </w:p>
    <w:p w14:paraId="773A4656" w14:textId="77777777" w:rsidR="00392D1B" w:rsidRPr="00DD5F59" w:rsidRDefault="00392D1B" w:rsidP="00392D1B">
      <w:pPr>
        <w:pBdr>
          <w:top w:val="nil"/>
          <w:left w:val="nil"/>
          <w:bottom w:val="nil"/>
          <w:right w:val="nil"/>
          <w:between w:val="nil"/>
        </w:pBdr>
      </w:pPr>
    </w:p>
    <w:p w14:paraId="11A93EA4" w14:textId="77777777" w:rsidR="00C33839" w:rsidRPr="00DD5F59" w:rsidRDefault="00C33839" w:rsidP="00392D1B">
      <w:pPr>
        <w:pBdr>
          <w:top w:val="nil"/>
          <w:left w:val="nil"/>
          <w:bottom w:val="nil"/>
          <w:right w:val="nil"/>
          <w:between w:val="nil"/>
        </w:pBdr>
      </w:pPr>
    </w:p>
    <w:p w14:paraId="13EAD6D4" w14:textId="77777777" w:rsidR="00C33839" w:rsidRPr="00DD5F59" w:rsidRDefault="004E4364">
      <w:pPr>
        <w:pStyle w:val="Heading1"/>
        <w:rPr>
          <w:rFonts w:ascii="Arial" w:eastAsia="Arial" w:hAnsi="Arial"/>
          <w:b w:val="0"/>
          <w:color w:val="000000"/>
        </w:rPr>
      </w:pPr>
      <w:bookmarkStart w:id="3" w:name="_Toc104555557"/>
      <w:r w:rsidRPr="00DD5F59">
        <w:rPr>
          <w:rFonts w:ascii="Arial" w:eastAsia="Arial" w:hAnsi="Arial"/>
          <w:color w:val="000000"/>
        </w:rPr>
        <w:t>OSNOVNE INFORMACIJE O PROJEKTU</w:t>
      </w:r>
      <w:bookmarkEnd w:id="3"/>
    </w:p>
    <w:p w14:paraId="33403FEF" w14:textId="77777777" w:rsidR="00C33839" w:rsidRPr="00DD5F59" w:rsidRDefault="00C33839"/>
    <w:p w14:paraId="42E18126" w14:textId="77777777" w:rsidR="00C33839" w:rsidRPr="00DD5F59" w:rsidRDefault="00CE0CD0">
      <w:pPr>
        <w:pStyle w:val="Heading2"/>
        <w:keepNext/>
        <w:keepLines/>
        <w:numPr>
          <w:ilvl w:val="1"/>
          <w:numId w:val="1"/>
        </w:numPr>
        <w:spacing w:before="280" w:after="280"/>
        <w:jc w:val="left"/>
        <w:rPr>
          <w:sz w:val="24"/>
          <w:szCs w:val="24"/>
        </w:rPr>
      </w:pPr>
      <w:bookmarkStart w:id="4" w:name="_Toc104555558"/>
      <w:r w:rsidRPr="00DD5F59">
        <w:rPr>
          <w:sz w:val="24"/>
          <w:szCs w:val="24"/>
        </w:rPr>
        <w:t>Projekat „</w:t>
      </w:r>
      <w:r w:rsidR="004E4364" w:rsidRPr="00DD5F59">
        <w:rPr>
          <w:sz w:val="24"/>
          <w:szCs w:val="24"/>
        </w:rPr>
        <w:t xml:space="preserve">Zajedno za aktivno građansko društvo – </w:t>
      </w:r>
      <w:r w:rsidR="004E4364" w:rsidRPr="00DD5F59">
        <w:rPr>
          <w:i/>
          <w:sz w:val="24"/>
          <w:szCs w:val="24"/>
        </w:rPr>
        <w:t>ACT</w:t>
      </w:r>
      <w:r w:rsidR="004E4364" w:rsidRPr="00DD5F59">
        <w:rPr>
          <w:sz w:val="24"/>
          <w:szCs w:val="24"/>
        </w:rPr>
        <w:t>”</w:t>
      </w:r>
      <w:bookmarkEnd w:id="4"/>
    </w:p>
    <w:p w14:paraId="60247A07" w14:textId="77777777" w:rsidR="00C33839" w:rsidRPr="00DD5F59" w:rsidRDefault="00C33839">
      <w:pPr>
        <w:keepNext/>
        <w:keepLines/>
        <w:spacing w:before="40"/>
        <w:rPr>
          <w:sz w:val="26"/>
          <w:szCs w:val="26"/>
        </w:rPr>
      </w:pPr>
    </w:p>
    <w:p w14:paraId="726A359B" w14:textId="77777777" w:rsidR="00C33839" w:rsidRPr="00DD5F59" w:rsidRDefault="004E4364">
      <w:r w:rsidRPr="00DD5F59">
        <w:t>Projekat „Zajedno za aktivno građansko društvo” (</w:t>
      </w:r>
      <w:r w:rsidRPr="00DD5F59">
        <w:rPr>
          <w:i/>
        </w:rPr>
        <w:t>ACT</w:t>
      </w:r>
      <w:r w:rsidRPr="00DD5F59">
        <w:t xml:space="preserve">) zamišljen je kao četvorogodišnja podrška OGD u Srbiji (2019-2023.) sa ciljem da se što lakše izbore sa izazovima u vezi sa aktivizmom građanskog društva u Srbiji. </w:t>
      </w:r>
    </w:p>
    <w:p w14:paraId="6F977E0E" w14:textId="77777777" w:rsidR="00C33839" w:rsidRPr="00DD5F59" w:rsidRDefault="00C33839"/>
    <w:p w14:paraId="21CBDDF1" w14:textId="01994C13" w:rsidR="00C33839" w:rsidRPr="00DD5F59" w:rsidRDefault="004E4364">
      <w:r w:rsidRPr="00DD5F59">
        <w:t xml:space="preserve">Najnoviji međunarodni izveštaji o stanju </w:t>
      </w:r>
      <w:r w:rsidR="00BD5326" w:rsidRPr="00DD5F59">
        <w:t>građanskog sektora</w:t>
      </w:r>
      <w:r w:rsidRPr="00DD5F59">
        <w:t xml:space="preserve"> u svetu, upozoravaju na to da </w:t>
      </w:r>
      <w:r w:rsidR="00BD5326" w:rsidRPr="00DD5F59">
        <w:t xml:space="preserve">građanski sektor deluje </w:t>
      </w:r>
      <w:r w:rsidRPr="00DD5F59">
        <w:t xml:space="preserve">u sve represivnijem okruženju. </w:t>
      </w:r>
      <w:r w:rsidR="00BD5326" w:rsidRPr="00DD5F59">
        <w:t>Građansko društvo preuzima</w:t>
      </w:r>
      <w:r w:rsidRPr="00DD5F59">
        <w:t xml:space="preserve"> ulogu posrednika u političkim sukobima, angažujući se na taj način u okruženju koje je često neprijateljski nastrojeno. </w:t>
      </w:r>
      <w:r w:rsidR="00BD5326" w:rsidRPr="00DD5F59">
        <w:t xml:space="preserve">Republika Srbija kao i </w:t>
      </w:r>
      <w:r w:rsidRPr="00DD5F59">
        <w:t xml:space="preserve">Zapadni </w:t>
      </w:r>
      <w:r w:rsidRPr="00DD5F59">
        <w:lastRenderedPageBreak/>
        <w:t>Balkan u tome ne predstavlja izuzetak. Poslednjih nekoliko godina nivo demokratije u Srbiji opada, o čemu svedoče izveštaji različitih međunarodnih organizacija i institucija.</w:t>
      </w:r>
      <w:r w:rsidRPr="00DD5F59">
        <w:rPr>
          <w:vertAlign w:val="superscript"/>
        </w:rPr>
        <w:footnoteReference w:id="1"/>
      </w:r>
    </w:p>
    <w:p w14:paraId="250E2DF6" w14:textId="77777777" w:rsidR="00C33839" w:rsidRPr="00DD5F59" w:rsidRDefault="00C33839"/>
    <w:p w14:paraId="2C05EDD1" w14:textId="0F123013" w:rsidR="00C33839" w:rsidRPr="00DD5F59" w:rsidRDefault="004E4364">
      <w:r w:rsidRPr="00DD5F59">
        <w:t>Na osnovu rezultata istraživanja „</w:t>
      </w:r>
      <w:hyperlink r:id="rId10">
        <w:r w:rsidRPr="00DD5F59">
          <w:rPr>
            <w:color w:val="0000FF"/>
            <w:u w:val="single"/>
          </w:rPr>
          <w:t>Građanski sektor u Srbiji u 2019. godini – Procena stanja u organizacijama građanskog društva</w:t>
        </w:r>
      </w:hyperlink>
      <w:r w:rsidRPr="00DD5F59">
        <w:t xml:space="preserve">“ evidentno je da postoji čvrsto uverenje da većina građana ovaj sektor ne doživljava kao svoj. Usled nedostatka jasne i kontinuirane komunikacije sa građanima, ali i zbog nejasnih koncepata, vrednosti, misija i vizija, </w:t>
      </w:r>
      <w:r w:rsidR="00BD5326" w:rsidRPr="00DD5F59">
        <w:t>građanskog društvo je</w:t>
      </w:r>
      <w:r w:rsidRPr="00DD5F59">
        <w:t xml:space="preserve"> i dalje prevashodno usmeren</w:t>
      </w:r>
      <w:r w:rsidR="00BD5326" w:rsidRPr="00DD5F59">
        <w:t>o</w:t>
      </w:r>
      <w:r w:rsidRPr="00DD5F59">
        <w:t xml:space="preserve"> ka potrebama donatora, a daleko manje ka rešavanju problema građana. Ovo prati negativan imidž čitavog sektora u medijima, nedovoljan broj inicijativa koje OGD</w:t>
      </w:r>
      <w:r w:rsidR="00BD5326" w:rsidRPr="00DD5F59">
        <w:t>/NG</w:t>
      </w:r>
      <w:r w:rsidRPr="00DD5F59">
        <w:t xml:space="preserve"> sprovode zajedno sa građanima, uz odsustvo redovne dvosmerne komunikacije i nedovoljnoj posvećenosti </w:t>
      </w:r>
      <w:r w:rsidR="00BD5326" w:rsidRPr="00DD5F59">
        <w:t>građanskog društva</w:t>
      </w:r>
      <w:r w:rsidRPr="00DD5F59">
        <w:t xml:space="preserve"> otvorenom dijalogu i boljoj saradnji sa građanima. Poseban izazov predstavlja saradnja </w:t>
      </w:r>
      <w:r w:rsidR="00BD5326" w:rsidRPr="00DD5F59">
        <w:t>građanskog društva</w:t>
      </w:r>
      <w:r w:rsidRPr="00DD5F59">
        <w:t xml:space="preserve"> sa organima lokalne samouprave, a navedeni razlozi za to su: nedovoljni kapaciteti/stručnost organa lokalne samouprave, gledanje na saradnju sa aspekta finansiranja </w:t>
      </w:r>
      <w:r w:rsidR="00BD5326" w:rsidRPr="00DD5F59">
        <w:t>udruženja</w:t>
      </w:r>
      <w:r w:rsidRPr="00DD5F59">
        <w:t xml:space="preserve"> od strane organa lokalne samouprave, kao i odbijanje nekih organizacija da iz različitih razloga sarađuju sa predstavnicima institucija. Ovo prati i podatak da većina građana i dalje ne učestvuje u aktivnostima u vezi sa donošenjem odluka o njihovoj lokalnoj zajednici. </w:t>
      </w:r>
    </w:p>
    <w:p w14:paraId="7A812E48" w14:textId="77777777" w:rsidR="00C33839" w:rsidRPr="00DD5F59" w:rsidRDefault="00C33839"/>
    <w:p w14:paraId="48D98BAC" w14:textId="77777777" w:rsidR="00C33839" w:rsidRPr="00DD5F59" w:rsidRDefault="004E4364">
      <w:r w:rsidRPr="00DD5F59">
        <w:rPr>
          <w:b/>
        </w:rPr>
        <w:t xml:space="preserve">Svrha </w:t>
      </w:r>
      <w:r w:rsidRPr="00DD5F59">
        <w:rPr>
          <w:b/>
          <w:i/>
        </w:rPr>
        <w:t>ACT</w:t>
      </w:r>
      <w:r w:rsidRPr="00DD5F59">
        <w:rPr>
          <w:b/>
        </w:rPr>
        <w:t xml:space="preserve"> projekta</w:t>
      </w:r>
      <w:r w:rsidRPr="00DD5F59">
        <w:t xml:space="preserve"> je:</w:t>
      </w:r>
    </w:p>
    <w:p w14:paraId="5CD027B7" w14:textId="77777777" w:rsidR="00C33839" w:rsidRPr="00DD5F59" w:rsidRDefault="004E4364">
      <w:r w:rsidRPr="00DD5F59">
        <w:rPr>
          <w:i/>
        </w:rPr>
        <w:t>Doprinos aktivnom civilnom društvu za dobrobit svih ljudi i povećano učešće građana u donošenju odluka, posebno na lokalnom nivou</w:t>
      </w:r>
      <w:r w:rsidRPr="00DD5F59">
        <w:t>.</w:t>
      </w:r>
    </w:p>
    <w:p w14:paraId="38907657" w14:textId="77777777" w:rsidR="00C33839" w:rsidRPr="00DD5F59" w:rsidRDefault="00C33839"/>
    <w:p w14:paraId="1918BFCC" w14:textId="77777777" w:rsidR="00C33839" w:rsidRPr="00DD5F59" w:rsidRDefault="004E4364">
      <w:r w:rsidRPr="00DD5F59">
        <w:rPr>
          <w:b/>
          <w:i/>
        </w:rPr>
        <w:t>ACT</w:t>
      </w:r>
      <w:r w:rsidRPr="00DD5F59">
        <w:rPr>
          <w:b/>
        </w:rPr>
        <w:t xml:space="preserve"> projekat ima predviđena tri specifična cilja</w:t>
      </w:r>
      <w:r w:rsidRPr="00DD5F59">
        <w:t xml:space="preserve"> od kojih je prvi u vezi sa ovim Pozivom:</w:t>
      </w:r>
    </w:p>
    <w:p w14:paraId="6582C6EE" w14:textId="77777777" w:rsidR="00C33839" w:rsidRPr="00DD5F59" w:rsidRDefault="00C33839"/>
    <w:p w14:paraId="65167FC9" w14:textId="77777777" w:rsidR="00C33839" w:rsidRPr="00DD5F59" w:rsidRDefault="004E4364">
      <w:pPr>
        <w:rPr>
          <w:i/>
        </w:rPr>
      </w:pPr>
      <w:r w:rsidRPr="00DD5F59">
        <w:rPr>
          <w:b/>
          <w:i/>
        </w:rPr>
        <w:t>Specifični cilj 1:</w:t>
      </w:r>
      <w:r w:rsidRPr="00DD5F59">
        <w:rPr>
          <w:i/>
        </w:rPr>
        <w:t xml:space="preserve"> </w:t>
      </w:r>
      <w:r w:rsidRPr="00DD5F59">
        <w:rPr>
          <w:b/>
          <w:i/>
        </w:rPr>
        <w:t>efikasne i finansijski održive OGD odgovorne prema građanima, OGD koje mobilišu podršku građana i zastupaju interese građana u procesima donošenja odluka,</w:t>
      </w:r>
    </w:p>
    <w:p w14:paraId="2B312E5E" w14:textId="77777777" w:rsidR="00C33839" w:rsidRPr="00DD5F59" w:rsidRDefault="004E4364">
      <w:pPr>
        <w:rPr>
          <w:i/>
        </w:rPr>
      </w:pPr>
      <w:r w:rsidRPr="00DD5F59">
        <w:rPr>
          <w:i/>
        </w:rPr>
        <w:lastRenderedPageBreak/>
        <w:t>Specifični cilj 2: OGD povećale svoje učešće u mrežama i savezima kako bi uvećale uticaj na donosioce odluka za dobrobit njihovih zajednica,</w:t>
      </w:r>
    </w:p>
    <w:p w14:paraId="18CC98A7" w14:textId="77777777" w:rsidR="00C33839" w:rsidRPr="00DD5F59" w:rsidRDefault="004E4364">
      <w:pPr>
        <w:rPr>
          <w:i/>
        </w:rPr>
      </w:pPr>
      <w:r w:rsidRPr="00DD5F59">
        <w:rPr>
          <w:i/>
        </w:rPr>
        <w:t>Specifični cilj 3: OGD i JLS primenjuju zajedničke inicijative za donošenje odluka i pružanje usluga građanima.</w:t>
      </w:r>
    </w:p>
    <w:p w14:paraId="14515D87" w14:textId="77777777" w:rsidR="00C33839" w:rsidRPr="00DD5F59" w:rsidRDefault="004E4364">
      <w:r w:rsidRPr="00DD5F59">
        <w:t xml:space="preserve">Predviđeni rezultati </w:t>
      </w:r>
      <w:r w:rsidRPr="00DD5F59">
        <w:rPr>
          <w:i/>
        </w:rPr>
        <w:t>ACT</w:t>
      </w:r>
      <w:r w:rsidRPr="00DD5F59">
        <w:t xml:space="preserve"> projekta su:</w:t>
      </w:r>
    </w:p>
    <w:p w14:paraId="107DBD71" w14:textId="77777777" w:rsidR="0033317F" w:rsidRPr="00DD5F59" w:rsidRDefault="0033317F"/>
    <w:p w14:paraId="42D95C46" w14:textId="210F94A4" w:rsidR="00C33839" w:rsidRPr="00DD5F59" w:rsidRDefault="00D0507E">
      <w:pPr>
        <w:numPr>
          <w:ilvl w:val="0"/>
          <w:numId w:val="6"/>
        </w:numPr>
      </w:pPr>
      <w:r w:rsidRPr="00DD5F59">
        <w:rPr>
          <w:b/>
        </w:rPr>
        <w:t>Povećani</w:t>
      </w:r>
      <w:r w:rsidR="004E4364" w:rsidRPr="00DD5F59">
        <w:rPr>
          <w:b/>
        </w:rPr>
        <w:t xml:space="preserve"> kapaciteti OGD</w:t>
      </w:r>
      <w:r w:rsidRPr="00DD5F59">
        <w:rPr>
          <w:b/>
        </w:rPr>
        <w:t>/NG</w:t>
      </w:r>
      <w:r w:rsidR="004E4364" w:rsidRPr="00DD5F59">
        <w:rPr>
          <w:b/>
        </w:rPr>
        <w:t xml:space="preserve"> za predstavljanje interesa građana.</w:t>
      </w:r>
      <w:r w:rsidR="004E4364" w:rsidRPr="00DD5F59">
        <w:t xml:space="preserve"> </w:t>
      </w:r>
      <w:r w:rsidR="004E4364" w:rsidRPr="00DD5F59">
        <w:rPr>
          <w:i/>
        </w:rPr>
        <w:t xml:space="preserve">ACT </w:t>
      </w:r>
      <w:r w:rsidR="004E4364" w:rsidRPr="00DD5F59">
        <w:t>projekat kroz svoje specifične ciljeve nastoji da osnaži OGD</w:t>
      </w:r>
      <w:r w:rsidRPr="00DD5F59">
        <w:t xml:space="preserve"> i NG</w:t>
      </w:r>
      <w:r w:rsidR="004E4364" w:rsidRPr="00DD5F59">
        <w:t xml:space="preserve"> kroz finansijsku ali i nefinansijsku podršku. Finansijska podrška se ogleda u grantovima koji su namenjeni za pojedinačne OGD</w:t>
      </w:r>
      <w:r w:rsidR="001D254C">
        <w:t>/NG</w:t>
      </w:r>
      <w:r w:rsidR="004E4364" w:rsidRPr="00DD5F59">
        <w:t xml:space="preserve"> i podršku njihovim zagovaračkim inicijativama kako bi građani povećali svoje učešće u procesima donošenja odluka a posebno na lokalnom nivou. Nefinansijska podrška, sa druge strane, predstavlja komplementarnu i paralelnu aktivnost izgradnje i jačanje kapaciteta na polju javnog zagovaranja</w:t>
      </w:r>
      <w:r w:rsidRPr="00DD5F59">
        <w:t>/upravljanja projektima/digitalnih alata za mobilizaciju građana</w:t>
      </w:r>
      <w:r w:rsidR="004E4364" w:rsidRPr="00DD5F59">
        <w:t xml:space="preserve"> kroz omogućene obuke i rad sa mentorima.</w:t>
      </w:r>
    </w:p>
    <w:p w14:paraId="27B5BED0" w14:textId="77777777" w:rsidR="00C33839" w:rsidRPr="00DD5F59" w:rsidRDefault="00C33839">
      <w:pPr>
        <w:ind w:left="720"/>
      </w:pPr>
    </w:p>
    <w:p w14:paraId="0265F766" w14:textId="5139BF64" w:rsidR="00C33839" w:rsidRPr="00DD5F59" w:rsidRDefault="004E4364">
      <w:pPr>
        <w:numPr>
          <w:ilvl w:val="0"/>
          <w:numId w:val="6"/>
        </w:numPr>
      </w:pPr>
      <w:r w:rsidRPr="00DD5F59">
        <w:rPr>
          <w:b/>
        </w:rPr>
        <w:t>Jačanje veza OGD</w:t>
      </w:r>
      <w:r w:rsidR="00D0507E" w:rsidRPr="00DD5F59">
        <w:rPr>
          <w:b/>
        </w:rPr>
        <w:t>/NG</w:t>
      </w:r>
      <w:r w:rsidRPr="00DD5F59">
        <w:rPr>
          <w:b/>
        </w:rPr>
        <w:t xml:space="preserve"> sa građanima</w:t>
      </w:r>
      <w:r w:rsidRPr="00DD5F59">
        <w:rPr>
          <w:color w:val="FF0000"/>
        </w:rPr>
        <w:t xml:space="preserve"> </w:t>
      </w:r>
      <w:r w:rsidRPr="00DD5F59">
        <w:t xml:space="preserve">u okviru </w:t>
      </w:r>
      <w:r w:rsidRPr="00DD5F59">
        <w:rPr>
          <w:i/>
          <w:iCs/>
        </w:rPr>
        <w:t>ACT</w:t>
      </w:r>
      <w:r w:rsidRPr="00DD5F59">
        <w:t xml:space="preserve"> projekta podrazumeva definisanje modela podrške i uključivanja građana imajući u vidu njihove navike i potrebe. Većina građana su </w:t>
      </w:r>
      <w:r w:rsidR="00D0507E" w:rsidRPr="00DD5F59">
        <w:t>„</w:t>
      </w:r>
      <w:r w:rsidRPr="00DD5F59">
        <w:t>posmatrači", odnosno oni koji uočavaju problem ali ne preduzimaju ništa po tom pitanju. Kako bi mobilisali građane, OGD</w:t>
      </w:r>
      <w:r w:rsidR="00D0507E" w:rsidRPr="00DD5F59">
        <w:t>/NG</w:t>
      </w:r>
      <w:r w:rsidRPr="00DD5F59">
        <w:t xml:space="preserve"> treba</w:t>
      </w:r>
      <w:r w:rsidR="00D0507E" w:rsidRPr="00DD5F59">
        <w:t>lo bi</w:t>
      </w:r>
      <w:r w:rsidRPr="00DD5F59">
        <w:t xml:space="preserve"> da razviju strategiju kako da od </w:t>
      </w:r>
      <w:r w:rsidR="00D0507E" w:rsidRPr="00DD5F59">
        <w:t>„</w:t>
      </w:r>
      <w:r w:rsidRPr="00DD5F59">
        <w:t xml:space="preserve">posmatrača” naprave aktivne građane. </w:t>
      </w:r>
    </w:p>
    <w:p w14:paraId="1CD0C29F" w14:textId="77777777" w:rsidR="00C33839" w:rsidRPr="00DD5F59" w:rsidRDefault="00C33839"/>
    <w:p w14:paraId="0FC71AF2" w14:textId="3DBD48B0" w:rsidR="00C33839" w:rsidRPr="00DD5F59" w:rsidRDefault="004E4364">
      <w:pPr>
        <w:pStyle w:val="Heading2"/>
        <w:keepNext/>
        <w:keepLines/>
        <w:numPr>
          <w:ilvl w:val="1"/>
          <w:numId w:val="7"/>
        </w:numPr>
        <w:spacing w:before="280" w:after="280"/>
        <w:jc w:val="left"/>
        <w:rPr>
          <w:sz w:val="24"/>
          <w:szCs w:val="24"/>
        </w:rPr>
      </w:pPr>
      <w:bookmarkStart w:id="5" w:name="_Toc104555559"/>
      <w:r w:rsidRPr="00DD5F59">
        <w:rPr>
          <w:sz w:val="24"/>
          <w:szCs w:val="24"/>
        </w:rPr>
        <w:t xml:space="preserve">Poziv za dodelu grantova za </w:t>
      </w:r>
      <w:r w:rsidR="00D0507E" w:rsidRPr="00DD5F59">
        <w:rPr>
          <w:sz w:val="24"/>
          <w:szCs w:val="24"/>
        </w:rPr>
        <w:t>jačanje lokalnih zajednica</w:t>
      </w:r>
      <w:bookmarkEnd w:id="5"/>
    </w:p>
    <w:p w14:paraId="64615D79" w14:textId="73BBC519" w:rsidR="00C33839" w:rsidRPr="00DD5F59" w:rsidRDefault="004E4364">
      <w:pPr>
        <w:pBdr>
          <w:top w:val="nil"/>
          <w:left w:val="nil"/>
          <w:bottom w:val="nil"/>
          <w:right w:val="nil"/>
          <w:between w:val="nil"/>
        </w:pBdr>
        <w:spacing w:before="80"/>
        <w:rPr>
          <w:color w:val="000000"/>
        </w:rPr>
      </w:pPr>
      <w:r w:rsidRPr="00DD5F59">
        <w:rPr>
          <w:b/>
          <w:color w:val="000000"/>
        </w:rPr>
        <w:t>Cilj Poziva:</w:t>
      </w:r>
      <w:r w:rsidR="00D0507E" w:rsidRPr="00DD5F59">
        <w:rPr>
          <w:b/>
          <w:color w:val="000000"/>
        </w:rPr>
        <w:t xml:space="preserve"> </w:t>
      </w:r>
      <w:r w:rsidR="00D0507E" w:rsidRPr="00DD5F59">
        <w:rPr>
          <w:color w:val="000000"/>
        </w:rPr>
        <w:t>Podrška lokalnim zagovaračkim inicijativama i akcijama OGD i NG uz uključivanje građana</w:t>
      </w:r>
      <w:r w:rsidRPr="00DD5F59">
        <w:rPr>
          <w:color w:val="000000"/>
        </w:rPr>
        <w:t>.</w:t>
      </w:r>
    </w:p>
    <w:p w14:paraId="064BE791" w14:textId="77777777" w:rsidR="00C33839" w:rsidRPr="00DD5F59" w:rsidRDefault="00C33839">
      <w:pPr>
        <w:pBdr>
          <w:top w:val="nil"/>
          <w:left w:val="nil"/>
          <w:bottom w:val="nil"/>
          <w:right w:val="nil"/>
          <w:between w:val="nil"/>
        </w:pBdr>
        <w:spacing w:before="80"/>
      </w:pPr>
    </w:p>
    <w:p w14:paraId="28FF5BC7" w14:textId="1BC8EF0E" w:rsidR="00C33839" w:rsidRPr="00DD5F59" w:rsidRDefault="004E4364">
      <w:r w:rsidRPr="00DD5F59">
        <w:rPr>
          <w:b/>
        </w:rPr>
        <w:t>Javno zagovaranje</w:t>
      </w:r>
      <w:r w:rsidRPr="00DD5F59">
        <w:t xml:space="preserve"> u okviru ovog Poziva se definiše kao organizovano delovanje OGD</w:t>
      </w:r>
      <w:r w:rsidR="00D0507E" w:rsidRPr="00DD5F59">
        <w:t>/NG</w:t>
      </w:r>
      <w:r w:rsidRPr="00DD5F59">
        <w:t xml:space="preserve">  usmereno ka postizanju pozitivnih društvenih i političkih promena, kroz ostvarivanje uticaja na donosioce odluka i javnost. Krajnji cilj svake inicijative javnog zagovaranja jeste konkretna i jasno definisana promena javne politike ili postojeće prakse javnih institucija odnosno donosilaca odluka. Ovu promenu bi trebalo shvatiti u najširem </w:t>
      </w:r>
      <w:r w:rsidRPr="00DD5F59">
        <w:lastRenderedPageBreak/>
        <w:t>smislu; tako da ona može obuhvatiti usvajanje nove, ali i promenu, unapređenje ili adekvatniju implementaciju postojeće javne politike, na lokalnom nivou.</w:t>
      </w:r>
    </w:p>
    <w:p w14:paraId="0687B73E" w14:textId="1F8D801F" w:rsidR="009B1B87" w:rsidRPr="00DD5F59" w:rsidRDefault="009B1B87"/>
    <w:p w14:paraId="1278DA64" w14:textId="6B4B7DB2" w:rsidR="009B1B87" w:rsidRPr="00DD5F59" w:rsidRDefault="009B1B87">
      <w:r w:rsidRPr="00DD5F59">
        <w:t>Lokalna zajednica je pojam koji uključuje određeno područje – ulicu, blok zgrada, stambene jedinice, mesnu zajednicu ili opštinu kao najšire područje.</w:t>
      </w:r>
    </w:p>
    <w:p w14:paraId="2E79B691" w14:textId="0E5DAD6D" w:rsidR="009B1B87" w:rsidRPr="00DD5F59" w:rsidRDefault="009B1B87"/>
    <w:p w14:paraId="3AD2D7EC" w14:textId="782D0F9B" w:rsidR="009B1B87" w:rsidRPr="00DD5F59" w:rsidRDefault="009B1B87" w:rsidP="009B1B87">
      <w:pPr>
        <w:spacing w:after="120" w:line="276" w:lineRule="auto"/>
      </w:pPr>
      <w:r w:rsidRPr="00DD5F59">
        <w:t xml:space="preserve">Predlozi lokalnih akcija organizacija i neformalnih grupa građana koje se prijavljuju treba da se odnose na </w:t>
      </w:r>
      <w:r w:rsidRPr="00DD5F59">
        <w:rPr>
          <w:b/>
        </w:rPr>
        <w:t>rešavanje identifikovanih problema u lokalnoj zajednici uz naglasak na direktnu saradnju, odnosno uključivanje i učešće što većeg broja građana date lokalne zajednice.</w:t>
      </w:r>
    </w:p>
    <w:p w14:paraId="63646875" w14:textId="77777777" w:rsidR="00C33839" w:rsidRPr="00DD5F59" w:rsidRDefault="00C33839"/>
    <w:p w14:paraId="5E4BB275" w14:textId="0F8852BF" w:rsidR="00C33839" w:rsidRPr="00DD5F59" w:rsidRDefault="004E4364">
      <w:r w:rsidRPr="00DD5F59">
        <w:t xml:space="preserve">Dobitnicima granta </w:t>
      </w:r>
      <w:r w:rsidRPr="00DD5F59">
        <w:rPr>
          <w:i/>
        </w:rPr>
        <w:t>ACT</w:t>
      </w:r>
      <w:r w:rsidRPr="00DD5F59">
        <w:t xml:space="preserve"> projekat će pružiti dodatnu podršku kroz program </w:t>
      </w:r>
      <w:r w:rsidRPr="00DD5F59">
        <w:rPr>
          <w:b/>
        </w:rPr>
        <w:t>izgradnje i razvoja kapaciteta</w:t>
      </w:r>
      <w:r w:rsidRPr="00DD5F59">
        <w:t xml:space="preserve"> u kojem je </w:t>
      </w:r>
      <w:r w:rsidRPr="00DD5F59">
        <w:rPr>
          <w:b/>
        </w:rPr>
        <w:t>obavezno učešće</w:t>
      </w:r>
      <w:r w:rsidRPr="00DD5F59">
        <w:t xml:space="preserve"> podržanih OGD</w:t>
      </w:r>
      <w:r w:rsidR="009B1B87" w:rsidRPr="00DD5F59">
        <w:t>/NG</w:t>
      </w:r>
      <w:r w:rsidRPr="00DD5F59">
        <w:t>.  Aktivnosti izgradnje i razvoja kapaciteta će se sastojati iz treninga i mentorske podrške iz obla</w:t>
      </w:r>
      <w:r w:rsidR="00392D1B" w:rsidRPr="00DD5F59">
        <w:t>sti javnog zagovaranja. Više informacija</w:t>
      </w:r>
      <w:r w:rsidRPr="00DD5F59">
        <w:t xml:space="preserve"> o programu </w:t>
      </w:r>
      <w:r w:rsidR="00392D1B" w:rsidRPr="00DD5F59">
        <w:t>nalaze se</w:t>
      </w:r>
      <w:r w:rsidRPr="00DD5F59">
        <w:t xml:space="preserve"> u Aneksu </w:t>
      </w:r>
      <w:r w:rsidR="00394212">
        <w:t>C</w:t>
      </w:r>
      <w:r w:rsidRPr="00DD5F59">
        <w:t>.</w:t>
      </w:r>
    </w:p>
    <w:p w14:paraId="7DB5D8DB" w14:textId="02DD6886" w:rsidR="00DE1AA2" w:rsidRDefault="00DE1AA2" w:rsidP="00DE1AA2">
      <w:pPr>
        <w:rPr>
          <w:b/>
        </w:rPr>
      </w:pPr>
    </w:p>
    <w:p w14:paraId="02FF9794" w14:textId="0027A718" w:rsidR="00C43D75" w:rsidRDefault="00C43D75" w:rsidP="00DE1AA2">
      <w:pPr>
        <w:rPr>
          <w:b/>
        </w:rPr>
      </w:pPr>
    </w:p>
    <w:p w14:paraId="0C41E4C4" w14:textId="4B267081" w:rsidR="00C43D75" w:rsidRDefault="00C43D75" w:rsidP="00DE1AA2">
      <w:pPr>
        <w:rPr>
          <w:b/>
        </w:rPr>
      </w:pPr>
    </w:p>
    <w:p w14:paraId="7312DAF6" w14:textId="3CD4DA0B" w:rsidR="00C43D75" w:rsidRPr="00DE1AA2" w:rsidRDefault="00C43D75" w:rsidP="00DE1AA2">
      <w:pPr>
        <w:rPr>
          <w:b/>
        </w:rPr>
      </w:pPr>
    </w:p>
    <w:p w14:paraId="1C7692E0" w14:textId="77777777" w:rsidR="00C33839" w:rsidRPr="00DD5F59" w:rsidRDefault="004E4364">
      <w:pPr>
        <w:pStyle w:val="Heading2"/>
        <w:numPr>
          <w:ilvl w:val="1"/>
          <w:numId w:val="7"/>
        </w:numPr>
        <w:rPr>
          <w:sz w:val="24"/>
          <w:szCs w:val="24"/>
        </w:rPr>
      </w:pPr>
      <w:bookmarkStart w:id="6" w:name="_Toc104555560"/>
      <w:r w:rsidRPr="00DD5F59">
        <w:rPr>
          <w:sz w:val="24"/>
          <w:szCs w:val="24"/>
        </w:rPr>
        <w:t>Aktivnosti za koje se može tražiti podrška u okviru Poziva</w:t>
      </w:r>
      <w:bookmarkEnd w:id="6"/>
    </w:p>
    <w:p w14:paraId="0BED5E5D" w14:textId="140CC75A" w:rsidR="00C33839" w:rsidRPr="00DD5F59" w:rsidRDefault="004E4364">
      <w:r w:rsidRPr="00DD5F59">
        <w:t>Ovaj Poziv će finansirati aktivnosti kojima se povećava uticaj, informisanost i zagovarački kapaciteti građanskog društva, zasnovane na prepoznatim potrebama i utvrđenim problemima građana u lokalnim zajednicama, i usmerene na rešavanje tih problema uz uključivanje što većeg broja ljudi.</w:t>
      </w:r>
    </w:p>
    <w:p w14:paraId="4948782C" w14:textId="7C371DD3" w:rsidR="0002415C" w:rsidRPr="00DD5F59" w:rsidRDefault="0002415C"/>
    <w:p w14:paraId="3DF227C8" w14:textId="77777777" w:rsidR="0002415C" w:rsidRPr="00DD5F59" w:rsidRDefault="0002415C" w:rsidP="0002415C">
      <w:pPr>
        <w:spacing w:line="276" w:lineRule="auto"/>
      </w:pPr>
      <w:r w:rsidRPr="00DD5F59">
        <w:lastRenderedPageBreak/>
        <w:t>Sve pojedinačne predložene aktivnosti trebalo bi da imaju za cilj uspostavljanje i jačanje veza sa građanima u rešavanju problema lokalnih zajednica. Sve predložene akcije i inicijative moraju biti od javnog interesa, odnosno moraju imati potencijal da unaprede kvalitet života za veći broj građana određene lokalne zajednice.</w:t>
      </w:r>
    </w:p>
    <w:p w14:paraId="5683D14B" w14:textId="77777777" w:rsidR="0002415C" w:rsidRPr="00DD5F59" w:rsidRDefault="0002415C" w:rsidP="0002415C">
      <w:pPr>
        <w:spacing w:line="276" w:lineRule="auto"/>
      </w:pPr>
    </w:p>
    <w:p w14:paraId="76297B6C" w14:textId="0DECF51B" w:rsidR="0002415C" w:rsidRPr="00DD5F59" w:rsidRDefault="0002415C" w:rsidP="0002415C">
      <w:pPr>
        <w:spacing w:line="276" w:lineRule="auto"/>
      </w:pPr>
      <w:r w:rsidRPr="00DD5F59">
        <w:t>Predlozi koji se podnose mogu se odnositi isključivo na manje zahteve u datoj lokalnoj zajednici uz mobilizaciju i uključivanje što većeg broja građana.</w:t>
      </w:r>
    </w:p>
    <w:p w14:paraId="3070CABB" w14:textId="77777777" w:rsidR="0002415C" w:rsidRPr="00DD5F59" w:rsidRDefault="0002415C" w:rsidP="0002415C">
      <w:pPr>
        <w:spacing w:line="276" w:lineRule="auto"/>
      </w:pPr>
    </w:p>
    <w:p w14:paraId="2C49D819" w14:textId="13028533" w:rsidR="00C33839" w:rsidRDefault="0002415C" w:rsidP="00C43D75">
      <w:pPr>
        <w:spacing w:line="276" w:lineRule="auto"/>
      </w:pPr>
      <w:r w:rsidRPr="00DD5F59">
        <w:t xml:space="preserve">Predložene aktivnosti, pored navedenih primera niže u tekstu, mogu podrazumevati </w:t>
      </w:r>
      <w:r w:rsidRPr="00DD5F59">
        <w:rPr>
          <w:b/>
          <w:bCs/>
        </w:rPr>
        <w:t xml:space="preserve">različite modele uključivanja građana, sprovođenja kampanja podizanja svesti o nekom problemu u lokalnoj zajednici, osmišljavanja i pokretanja zagovaračkih </w:t>
      </w:r>
      <w:r w:rsidR="0065194E">
        <w:rPr>
          <w:b/>
          <w:bCs/>
        </w:rPr>
        <w:t>inicijativa i akcija</w:t>
      </w:r>
      <w:r w:rsidRPr="00DD5F59">
        <w:rPr>
          <w:b/>
          <w:bCs/>
        </w:rPr>
        <w:t xml:space="preserve">, promovisanja promena koje žele da </w:t>
      </w:r>
      <w:r w:rsidR="009B60E6">
        <w:rPr>
          <w:b/>
          <w:bCs/>
        </w:rPr>
        <w:t xml:space="preserve">se </w:t>
      </w:r>
      <w:r w:rsidRPr="00DD5F59">
        <w:rPr>
          <w:b/>
          <w:bCs/>
        </w:rPr>
        <w:t>postignu u lokalnoj zajednici</w:t>
      </w:r>
      <w:r w:rsidRPr="00DD5F59">
        <w:t xml:space="preserve"> itd. </w:t>
      </w:r>
    </w:p>
    <w:p w14:paraId="5A30C7D3" w14:textId="77777777" w:rsidR="00C43D75" w:rsidRPr="00C43D75" w:rsidRDefault="00C43D75" w:rsidP="00C43D75">
      <w:pPr>
        <w:spacing w:line="276" w:lineRule="auto"/>
      </w:pPr>
    </w:p>
    <w:p w14:paraId="27F40768" w14:textId="454F5B73" w:rsidR="00C33839" w:rsidRDefault="00BE6662">
      <w:r>
        <w:t>S</w:t>
      </w:r>
      <w:r w:rsidR="004E4364" w:rsidRPr="00DD5F59">
        <w:t>pisak pojedinačnih aktivnosti koje se mogu finansirati obuhvata:</w:t>
      </w:r>
    </w:p>
    <w:p w14:paraId="461F3508" w14:textId="77777777" w:rsidR="0065194E" w:rsidRPr="00DD5F59" w:rsidRDefault="0065194E"/>
    <w:p w14:paraId="00F7B034" w14:textId="55358B21" w:rsidR="0082715F" w:rsidRPr="0082715F" w:rsidRDefault="008C312B" w:rsidP="00032F09">
      <w:pPr>
        <w:numPr>
          <w:ilvl w:val="0"/>
          <w:numId w:val="10"/>
        </w:numPr>
        <w:pBdr>
          <w:top w:val="double" w:sz="4" w:space="1" w:color="auto"/>
          <w:left w:val="double" w:sz="4" w:space="1" w:color="auto"/>
          <w:bottom w:val="double" w:sz="4" w:space="1" w:color="auto"/>
          <w:right w:val="double" w:sz="4" w:space="1" w:color="auto"/>
        </w:pBdr>
        <w:spacing w:line="360" w:lineRule="auto"/>
        <w:rPr>
          <w:color w:val="000000"/>
        </w:rPr>
      </w:pPr>
      <w:r w:rsidRPr="00DD5F59">
        <w:rPr>
          <w:color w:val="000000"/>
        </w:rPr>
        <w:t>Sprovođenje kampanja podizanja svesti o prepoznatom problemu u zajednici</w:t>
      </w:r>
      <w:r w:rsidR="00A368D3">
        <w:rPr>
          <w:color w:val="000000"/>
        </w:rPr>
        <w:t xml:space="preserve">; </w:t>
      </w:r>
    </w:p>
    <w:p w14:paraId="59C56317" w14:textId="466ACC9C" w:rsidR="008C312B" w:rsidRDefault="008C312B" w:rsidP="008C312B">
      <w:pPr>
        <w:numPr>
          <w:ilvl w:val="0"/>
          <w:numId w:val="10"/>
        </w:numPr>
        <w:pBdr>
          <w:top w:val="double" w:sz="4" w:space="1" w:color="auto"/>
          <w:left w:val="double" w:sz="4" w:space="1" w:color="auto"/>
          <w:bottom w:val="double" w:sz="4" w:space="1" w:color="auto"/>
          <w:right w:val="double" w:sz="4" w:space="1" w:color="auto"/>
        </w:pBdr>
        <w:spacing w:line="360" w:lineRule="auto"/>
        <w:rPr>
          <w:color w:val="000000"/>
        </w:rPr>
      </w:pPr>
      <w:r w:rsidRPr="008C312B">
        <w:rPr>
          <w:color w:val="000000"/>
        </w:rPr>
        <w:t>Učešće u javnim raspravama u procesu donošenja odluka na lokalnom nivou;</w:t>
      </w:r>
    </w:p>
    <w:p w14:paraId="0A38516B" w14:textId="1B8524D3" w:rsidR="00192992" w:rsidRPr="008C312B" w:rsidRDefault="00192992" w:rsidP="00192992">
      <w:pPr>
        <w:numPr>
          <w:ilvl w:val="0"/>
          <w:numId w:val="10"/>
        </w:numPr>
        <w:pBdr>
          <w:top w:val="double" w:sz="4" w:space="1" w:color="auto"/>
          <w:left w:val="double" w:sz="4" w:space="1" w:color="auto"/>
          <w:bottom w:val="double" w:sz="4" w:space="1" w:color="auto"/>
          <w:right w:val="double" w:sz="4" w:space="1" w:color="auto"/>
        </w:pBdr>
        <w:spacing w:line="360" w:lineRule="auto"/>
        <w:rPr>
          <w:color w:val="000000"/>
        </w:rPr>
      </w:pPr>
      <w:r w:rsidRPr="00192992">
        <w:rPr>
          <w:color w:val="000000"/>
        </w:rPr>
        <w:t>Organizacija zborova u mesnoj zajednici u skladu sa Zakonom o lokalnoj samoupravi i statutom JLS;</w:t>
      </w:r>
    </w:p>
    <w:p w14:paraId="3721EE82" w14:textId="77777777" w:rsidR="008C312B" w:rsidRPr="00DD5F59" w:rsidRDefault="008C312B" w:rsidP="008C312B">
      <w:pPr>
        <w:numPr>
          <w:ilvl w:val="0"/>
          <w:numId w:val="10"/>
        </w:numPr>
        <w:pBdr>
          <w:top w:val="double" w:sz="4" w:space="1" w:color="auto"/>
          <w:left w:val="double" w:sz="4" w:space="1" w:color="auto"/>
          <w:bottom w:val="double" w:sz="4" w:space="1" w:color="auto"/>
          <w:right w:val="double" w:sz="4" w:space="1" w:color="auto"/>
        </w:pBdr>
        <w:spacing w:line="360" w:lineRule="auto"/>
        <w:rPr>
          <w:color w:val="000000"/>
        </w:rPr>
      </w:pPr>
      <w:r w:rsidRPr="00DD5F59">
        <w:rPr>
          <w:color w:val="000000"/>
        </w:rPr>
        <w:t>Praćenje primene propisa i rada institucija u oblasti primene javnih politika i zakona;</w:t>
      </w:r>
    </w:p>
    <w:p w14:paraId="2BC7C778" w14:textId="77777777" w:rsidR="008C312B" w:rsidRPr="00DD5F59" w:rsidRDefault="008C312B" w:rsidP="008C312B">
      <w:pPr>
        <w:numPr>
          <w:ilvl w:val="0"/>
          <w:numId w:val="10"/>
        </w:numPr>
        <w:pBdr>
          <w:top w:val="double" w:sz="4" w:space="1" w:color="auto"/>
          <w:left w:val="double" w:sz="4" w:space="1" w:color="auto"/>
          <w:bottom w:val="double" w:sz="4" w:space="1" w:color="auto"/>
          <w:right w:val="double" w:sz="4" w:space="1" w:color="auto"/>
        </w:pBdr>
        <w:spacing w:line="360" w:lineRule="auto"/>
        <w:rPr>
          <w:color w:val="000000"/>
        </w:rPr>
      </w:pPr>
      <w:r w:rsidRPr="00DD5F59">
        <w:rPr>
          <w:color w:val="000000"/>
        </w:rPr>
        <w:t>Sprovođenje istraživanja, izrada analiza javnih politika i predloga</w:t>
      </w:r>
      <w:sdt>
        <w:sdtPr>
          <w:tag w:val="goog_rdk_89"/>
          <w:id w:val="760718300"/>
        </w:sdtPr>
        <w:sdtEndPr/>
        <w:sdtContent>
          <w:r w:rsidRPr="00DD5F59">
            <w:rPr>
              <w:color w:val="000000"/>
            </w:rPr>
            <w:t xml:space="preserve"> izmena ili dopuna</w:t>
          </w:r>
        </w:sdtContent>
      </w:sdt>
      <w:sdt>
        <w:sdtPr>
          <w:tag w:val="goog_rdk_90"/>
          <w:id w:val="2134435555"/>
        </w:sdtPr>
        <w:sdtEndPr/>
        <w:sdtContent>
          <w:r w:rsidRPr="00DD5F59">
            <w:rPr>
              <w:color w:val="000000"/>
            </w:rPr>
            <w:t xml:space="preserve"> javnih </w:t>
          </w:r>
        </w:sdtContent>
      </w:sdt>
      <w:r w:rsidRPr="00DD5F59">
        <w:rPr>
          <w:color w:val="000000"/>
        </w:rPr>
        <w:t>politika;</w:t>
      </w:r>
    </w:p>
    <w:p w14:paraId="2A3C230F" w14:textId="7A64E5B1" w:rsidR="008C312B" w:rsidRDefault="008C312B" w:rsidP="008C312B">
      <w:pPr>
        <w:numPr>
          <w:ilvl w:val="0"/>
          <w:numId w:val="10"/>
        </w:numPr>
        <w:pBdr>
          <w:top w:val="double" w:sz="4" w:space="1" w:color="auto"/>
          <w:left w:val="double" w:sz="4" w:space="1" w:color="auto"/>
          <w:bottom w:val="double" w:sz="4" w:space="1" w:color="auto"/>
          <w:right w:val="double" w:sz="4" w:space="1" w:color="auto"/>
        </w:pBdr>
        <w:spacing w:line="360" w:lineRule="auto"/>
        <w:rPr>
          <w:color w:val="000000"/>
        </w:rPr>
      </w:pPr>
      <w:r w:rsidRPr="00DD5F59">
        <w:rPr>
          <w:color w:val="000000"/>
        </w:rPr>
        <w:t>Obuke, radionice, debate</w:t>
      </w:r>
      <w:r w:rsidR="0082715F">
        <w:rPr>
          <w:color w:val="000000"/>
        </w:rPr>
        <w:t>, sastanci</w:t>
      </w:r>
      <w:r w:rsidRPr="00DD5F59">
        <w:rPr>
          <w:color w:val="000000"/>
        </w:rPr>
        <w:t xml:space="preserve"> i drugi javni događaji kojima se doprinosi ostvarivanju očekivanog rezultata poziva.</w:t>
      </w:r>
    </w:p>
    <w:p w14:paraId="57CCEFD4" w14:textId="25757026" w:rsidR="00C33839" w:rsidRPr="008C312B" w:rsidRDefault="007F7D8D" w:rsidP="008C312B">
      <w:pPr>
        <w:numPr>
          <w:ilvl w:val="0"/>
          <w:numId w:val="10"/>
        </w:numPr>
        <w:pBdr>
          <w:top w:val="double" w:sz="4" w:space="1" w:color="auto"/>
          <w:left w:val="double" w:sz="4" w:space="1" w:color="auto"/>
          <w:bottom w:val="double" w:sz="4" w:space="1" w:color="auto"/>
          <w:right w:val="double" w:sz="4" w:space="1" w:color="auto"/>
        </w:pBdr>
        <w:spacing w:line="360" w:lineRule="auto"/>
        <w:rPr>
          <w:color w:val="000000"/>
        </w:rPr>
      </w:pPr>
      <w:r w:rsidRPr="00DD5F59">
        <w:t>Razvoj onlajn alata radi povećanja uticaja kod građana;</w:t>
      </w:r>
    </w:p>
    <w:p w14:paraId="51DFB4CB" w14:textId="77777777" w:rsidR="008C312B" w:rsidRDefault="004E4364" w:rsidP="008C312B">
      <w:pPr>
        <w:numPr>
          <w:ilvl w:val="0"/>
          <w:numId w:val="10"/>
        </w:numPr>
        <w:pBdr>
          <w:top w:val="double" w:sz="4" w:space="1" w:color="auto"/>
          <w:left w:val="double" w:sz="4" w:space="1" w:color="auto"/>
          <w:bottom w:val="double" w:sz="4" w:space="1" w:color="auto"/>
          <w:right w:val="double" w:sz="4" w:space="1" w:color="auto"/>
        </w:pBdr>
        <w:spacing w:line="360" w:lineRule="auto"/>
        <w:rPr>
          <w:color w:val="000000"/>
        </w:rPr>
      </w:pPr>
      <w:r w:rsidRPr="00DD5F59">
        <w:rPr>
          <w:color w:val="000000"/>
        </w:rPr>
        <w:lastRenderedPageBreak/>
        <w:t>Mobilisanje javne podrške kroz javni nastup, organizaciju događaja i korišćenje medija;</w:t>
      </w:r>
    </w:p>
    <w:p w14:paraId="436153C1" w14:textId="77777777" w:rsidR="00A71BBA" w:rsidRDefault="008C312B" w:rsidP="008C312B">
      <w:pPr>
        <w:numPr>
          <w:ilvl w:val="0"/>
          <w:numId w:val="10"/>
        </w:numPr>
        <w:pBdr>
          <w:top w:val="double" w:sz="4" w:space="1" w:color="auto"/>
          <w:left w:val="double" w:sz="4" w:space="1" w:color="auto"/>
          <w:bottom w:val="double" w:sz="4" w:space="1" w:color="auto"/>
          <w:right w:val="double" w:sz="4" w:space="1" w:color="auto"/>
        </w:pBdr>
        <w:spacing w:line="360" w:lineRule="auto"/>
        <w:rPr>
          <w:color w:val="000000"/>
        </w:rPr>
      </w:pPr>
      <w:r w:rsidRPr="008C312B">
        <w:rPr>
          <w:color w:val="000000"/>
        </w:rPr>
        <w:t>Angažovanje volontera za potreb</w:t>
      </w:r>
      <w:r w:rsidR="00A368D3">
        <w:rPr>
          <w:color w:val="000000"/>
        </w:rPr>
        <w:t>e lokalnih inicijativa i akcija</w:t>
      </w:r>
      <w:r w:rsidR="00A71BBA">
        <w:rPr>
          <w:color w:val="000000"/>
        </w:rPr>
        <w:t>;</w:t>
      </w:r>
    </w:p>
    <w:p w14:paraId="003E9025" w14:textId="4E2CFCF2" w:rsidR="00A71BBA" w:rsidRPr="00DD5F59" w:rsidRDefault="00A71BBA" w:rsidP="00A71BBA">
      <w:pPr>
        <w:numPr>
          <w:ilvl w:val="0"/>
          <w:numId w:val="10"/>
        </w:numPr>
        <w:pBdr>
          <w:top w:val="double" w:sz="4" w:space="1" w:color="auto"/>
          <w:left w:val="double" w:sz="4" w:space="1" w:color="auto"/>
          <w:bottom w:val="double" w:sz="4" w:space="1" w:color="auto"/>
          <w:right w:val="double" w:sz="4" w:space="1" w:color="auto"/>
        </w:pBdr>
        <w:spacing w:line="360" w:lineRule="auto"/>
        <w:rPr>
          <w:color w:val="000000"/>
        </w:rPr>
      </w:pPr>
      <w:r w:rsidRPr="00DD5F59">
        <w:rPr>
          <w:color w:val="000000"/>
        </w:rPr>
        <w:t>Promovisanje pozitivnih promena na</w:t>
      </w:r>
      <w:r w:rsidR="00702645">
        <w:rPr>
          <w:color w:val="000000"/>
        </w:rPr>
        <w:t xml:space="preserve"> lokalnom nivou.</w:t>
      </w:r>
    </w:p>
    <w:p w14:paraId="6AB0D314" w14:textId="2A337F6D" w:rsidR="0082715F" w:rsidRDefault="0082715F">
      <w:pPr>
        <w:pStyle w:val="Heading1"/>
        <w:rPr>
          <w:rFonts w:ascii="Arial" w:eastAsia="Arial" w:hAnsi="Arial"/>
          <w:b w:val="0"/>
          <w:bCs w:val="0"/>
          <w:color w:val="auto"/>
          <w:sz w:val="21"/>
          <w:szCs w:val="21"/>
        </w:rPr>
      </w:pPr>
      <w:bookmarkStart w:id="7" w:name="_Toc104555561"/>
    </w:p>
    <w:p w14:paraId="14AC42B4" w14:textId="7480A2AB" w:rsidR="009C7518" w:rsidRDefault="009C7518" w:rsidP="009C7518"/>
    <w:p w14:paraId="05ED6965" w14:textId="77777777" w:rsidR="009C7518" w:rsidRPr="009C7518" w:rsidRDefault="009C7518" w:rsidP="009C7518"/>
    <w:p w14:paraId="12A061A6" w14:textId="5942973D" w:rsidR="00C33839" w:rsidRPr="00DD5F59" w:rsidRDefault="004E4364">
      <w:pPr>
        <w:pStyle w:val="Heading1"/>
        <w:rPr>
          <w:rFonts w:ascii="Arial" w:eastAsia="Arial" w:hAnsi="Arial"/>
          <w:b w:val="0"/>
          <w:color w:val="000000"/>
        </w:rPr>
      </w:pPr>
      <w:r w:rsidRPr="00DD5F59">
        <w:rPr>
          <w:rFonts w:ascii="Arial" w:eastAsia="Arial" w:hAnsi="Arial"/>
          <w:color w:val="000000"/>
        </w:rPr>
        <w:t>USLOVI ZA UČEŠĆE</w:t>
      </w:r>
      <w:bookmarkEnd w:id="7"/>
    </w:p>
    <w:p w14:paraId="2DCED654" w14:textId="77777777" w:rsidR="00C33839" w:rsidRPr="00DD5F59" w:rsidRDefault="00C33839"/>
    <w:p w14:paraId="0AECBDD1" w14:textId="59BD9448" w:rsidR="00C33839" w:rsidRPr="008D4514" w:rsidRDefault="004E4364" w:rsidP="008D4514">
      <w:pPr>
        <w:pStyle w:val="Heading2"/>
        <w:rPr>
          <w:sz w:val="24"/>
          <w:szCs w:val="24"/>
        </w:rPr>
      </w:pPr>
      <w:bookmarkStart w:id="8" w:name="_Toc104555562"/>
      <w:r w:rsidRPr="00DD5F59">
        <w:rPr>
          <w:sz w:val="24"/>
          <w:szCs w:val="24"/>
        </w:rPr>
        <w:t>2.1.</w:t>
      </w:r>
      <w:r w:rsidRPr="00DD5F59">
        <w:rPr>
          <w:sz w:val="24"/>
          <w:szCs w:val="24"/>
        </w:rPr>
        <w:tab/>
        <w:t>Opšti kriterijumi za učešće u Pozivu</w:t>
      </w:r>
      <w:bookmarkEnd w:id="8"/>
    </w:p>
    <w:p w14:paraId="373ABE96" w14:textId="77777777" w:rsidR="00C33839" w:rsidRPr="00DD5F59" w:rsidRDefault="004E4364">
      <w:pPr>
        <w:rPr>
          <w:b/>
          <w:color w:val="00B050"/>
        </w:rPr>
      </w:pPr>
      <w:r w:rsidRPr="00DD5F59">
        <w:rPr>
          <w:b/>
          <w:color w:val="00B050"/>
        </w:rPr>
        <w:t>Ko može da podnese predlog projekta?</w:t>
      </w:r>
    </w:p>
    <w:p w14:paraId="63AE5B27" w14:textId="77777777" w:rsidR="00C33839" w:rsidRPr="00DD5F59" w:rsidRDefault="00C33839">
      <w:pPr>
        <w:rPr>
          <w:b/>
        </w:rPr>
      </w:pPr>
    </w:p>
    <w:p w14:paraId="32EBDF21" w14:textId="77777777" w:rsidR="00C33839" w:rsidRPr="00DD5F59" w:rsidRDefault="004E4364">
      <w:pPr>
        <w:spacing w:line="276" w:lineRule="auto"/>
        <w:rPr>
          <w:b/>
        </w:rPr>
      </w:pPr>
      <w:r w:rsidRPr="00DD5F59">
        <w:rPr>
          <w:b/>
        </w:rPr>
        <w:t>OGD mora da ispunjava sledeće kriterijume:</w:t>
      </w:r>
    </w:p>
    <w:p w14:paraId="1DDBC769" w14:textId="30F977FA" w:rsidR="00C33839" w:rsidRPr="00DD5F59" w:rsidRDefault="004E4364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color w:val="000000"/>
        </w:rPr>
      </w:pPr>
      <w:r w:rsidRPr="00DD5F59">
        <w:rPr>
          <w:color w:val="000000"/>
        </w:rPr>
        <w:t>registrovana u skladu sa Zakonom o udruženjima ili Zakonom o fondacijama i zadužbinama</w:t>
      </w:r>
      <w:r w:rsidR="00BE0473">
        <w:rPr>
          <w:color w:val="000000"/>
        </w:rPr>
        <w:t>,</w:t>
      </w:r>
    </w:p>
    <w:p w14:paraId="5E0D8226" w14:textId="46A3F608" w:rsidR="00C33839" w:rsidRPr="00DD5F59" w:rsidRDefault="004E4364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color w:val="000000"/>
        </w:rPr>
      </w:pPr>
      <w:r w:rsidRPr="00DD5F59">
        <w:rPr>
          <w:color w:val="000000"/>
        </w:rPr>
        <w:t>OGD koje su u tri poslednje dostupne fiskalne</w:t>
      </w:r>
      <w:r w:rsidRPr="00DD5F59">
        <w:rPr>
          <w:color w:val="000000"/>
          <w:vertAlign w:val="superscript"/>
        </w:rPr>
        <w:footnoteReference w:id="2"/>
      </w:r>
      <w:r w:rsidRPr="00DD5F59">
        <w:rPr>
          <w:color w:val="000000"/>
        </w:rPr>
        <w:t xml:space="preserve"> godine imale prosečni godišnji promet manji od 10.000,00 EUR,</w:t>
      </w:r>
    </w:p>
    <w:p w14:paraId="4746E1AB" w14:textId="77777777" w:rsidR="00C33839" w:rsidRPr="00DD5F59" w:rsidRDefault="004E4364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color w:val="000000"/>
        </w:rPr>
      </w:pPr>
      <w:r w:rsidRPr="00DD5F59">
        <w:rPr>
          <w:color w:val="000000"/>
        </w:rPr>
        <w:t>baštini i uključuje načela/vrednosti demokratičnosti, ljudskih prava, transparentnosti, inkluzije, rodne ravnopravnosti, nenasilja, otvorenosti i pristupačnosti;</w:t>
      </w:r>
    </w:p>
    <w:p w14:paraId="054C2C40" w14:textId="021901D9" w:rsidR="00C33839" w:rsidRPr="00DD5F59" w:rsidRDefault="004E4364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color w:val="000000"/>
        </w:rPr>
      </w:pPr>
      <w:r w:rsidRPr="00DD5F59">
        <w:rPr>
          <w:color w:val="000000"/>
        </w:rPr>
        <w:lastRenderedPageBreak/>
        <w:t>OGD čiji principi rada uključuju neposredan rad sa i uključivanje građana, zasnovani su na ljudskim pravima, motivaciji i posvećenosti rukovodstva razvoju na lokalnom nivou, usmereni su na rezultate i održivost</w:t>
      </w:r>
      <w:r w:rsidR="00DD5F59" w:rsidRPr="00DD5F59">
        <w:rPr>
          <w:color w:val="000000"/>
        </w:rPr>
        <w:t>.</w:t>
      </w:r>
    </w:p>
    <w:p w14:paraId="32E606DD" w14:textId="77777777" w:rsidR="00DD5F59" w:rsidRPr="00DD5F59" w:rsidRDefault="00DD5F59" w:rsidP="00DD5F59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b/>
          <w:bCs/>
          <w:color w:val="000000"/>
        </w:rPr>
      </w:pPr>
    </w:p>
    <w:p w14:paraId="0DB20CED" w14:textId="29A19F23" w:rsidR="00DD5F59" w:rsidRPr="00DD5F59" w:rsidRDefault="00DD5F59" w:rsidP="00DD5F59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b/>
          <w:bCs/>
          <w:color w:val="000000"/>
        </w:rPr>
      </w:pPr>
      <w:r w:rsidRPr="00DD5F59">
        <w:rPr>
          <w:b/>
          <w:bCs/>
          <w:color w:val="000000"/>
        </w:rPr>
        <w:t>NG mora da ispunjava sledeće kriterijume:</w:t>
      </w:r>
    </w:p>
    <w:p w14:paraId="4AFF8581" w14:textId="6D7C8729" w:rsidR="00DD5F59" w:rsidRPr="00DD5F59" w:rsidRDefault="00DD5F59" w:rsidP="00DD5F59">
      <w:pPr>
        <w:pStyle w:val="ListParagraph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b/>
          <w:bCs/>
          <w:color w:val="000000"/>
          <w:lang w:val="sr-Latn-RS"/>
        </w:rPr>
      </w:pPr>
      <w:r>
        <w:rPr>
          <w:color w:val="000000"/>
          <w:lang w:val="sr-Latn-RS"/>
        </w:rPr>
        <w:t>s</w:t>
      </w:r>
      <w:r w:rsidRPr="00DD5F59">
        <w:rPr>
          <w:color w:val="000000"/>
          <w:lang w:val="sr-Latn-RS"/>
        </w:rPr>
        <w:t>astoji se od najmanje troje ljudi koj</w:t>
      </w:r>
      <w:r>
        <w:rPr>
          <w:color w:val="000000"/>
          <w:lang w:val="sr-Latn-RS"/>
        </w:rPr>
        <w:t>i</w:t>
      </w:r>
      <w:r w:rsidRPr="00DD5F59">
        <w:rPr>
          <w:color w:val="000000"/>
          <w:lang w:val="sr-Latn-RS"/>
        </w:rPr>
        <w:t xml:space="preserve"> su okupljen</w:t>
      </w:r>
      <w:r>
        <w:rPr>
          <w:color w:val="000000"/>
          <w:lang w:val="sr-Latn-RS"/>
        </w:rPr>
        <w:t>i</w:t>
      </w:r>
      <w:r w:rsidRPr="00DD5F59">
        <w:rPr>
          <w:color w:val="000000"/>
          <w:lang w:val="sr-Latn-RS"/>
        </w:rPr>
        <w:t xml:space="preserve"> oko rešavanja problema u zajednici i nisu formalno registrovan</w:t>
      </w:r>
      <w:r>
        <w:rPr>
          <w:color w:val="000000"/>
          <w:lang w:val="sr-Latn-RS"/>
        </w:rPr>
        <w:t>i</w:t>
      </w:r>
      <w:r w:rsidR="00BE0473">
        <w:rPr>
          <w:color w:val="000000"/>
          <w:lang w:val="sr-Latn-RS"/>
        </w:rPr>
        <w:t>,</w:t>
      </w:r>
    </w:p>
    <w:p w14:paraId="637F0DB0" w14:textId="5D5A2BD3" w:rsidR="00DD5F59" w:rsidRPr="00DD5F59" w:rsidRDefault="00DD5F59" w:rsidP="00DD5F59">
      <w:pPr>
        <w:pStyle w:val="ListParagraph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color w:val="000000"/>
          <w:lang w:val="sr-Latn-RS"/>
        </w:rPr>
      </w:pPr>
      <w:r w:rsidRPr="00DD5F59">
        <w:rPr>
          <w:color w:val="000000"/>
          <w:lang w:val="sr-Latn-RS"/>
        </w:rPr>
        <w:t>baštini i uključuje načela/vrednosti demokratičnosti, ljudskih prava, transparentnosti, inkluzije, rodne ravnopravnosti, nenasilja, otvorenosti i pristupačnosti</w:t>
      </w:r>
      <w:r w:rsidR="00BE0473">
        <w:rPr>
          <w:color w:val="000000"/>
          <w:lang w:val="sr-Latn-RS"/>
        </w:rPr>
        <w:t>,</w:t>
      </w:r>
    </w:p>
    <w:p w14:paraId="4B429BC0" w14:textId="544E568D" w:rsidR="00DD5F59" w:rsidRPr="00DD5F59" w:rsidRDefault="00DD5F59" w:rsidP="00DD5F59">
      <w:pPr>
        <w:pStyle w:val="ListParagraph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color w:val="000000"/>
          <w:lang w:val="sr-Latn-RS"/>
        </w:rPr>
      </w:pPr>
      <w:r w:rsidRPr="00DD5F59">
        <w:rPr>
          <w:color w:val="000000"/>
          <w:lang w:val="sr-Latn-RS"/>
        </w:rPr>
        <w:t xml:space="preserve">principi rada </w:t>
      </w:r>
      <w:r>
        <w:rPr>
          <w:color w:val="000000"/>
          <w:lang w:val="sr-Latn-RS"/>
        </w:rPr>
        <w:t xml:space="preserve">NG </w:t>
      </w:r>
      <w:r w:rsidRPr="00DD5F59">
        <w:rPr>
          <w:color w:val="000000"/>
          <w:lang w:val="sr-Latn-RS"/>
        </w:rPr>
        <w:t>uključuju neposredan rad sa</w:t>
      </w:r>
      <w:r w:rsidR="00BE6662">
        <w:rPr>
          <w:color w:val="000000"/>
          <w:lang w:val="sr-Latn-RS"/>
        </w:rPr>
        <w:t xml:space="preserve"> građanima</w:t>
      </w:r>
      <w:r w:rsidRPr="00DD5F59">
        <w:rPr>
          <w:color w:val="000000"/>
          <w:lang w:val="sr-Latn-RS"/>
        </w:rPr>
        <w:t xml:space="preserve"> i uključivanje građana, zasnovani su na ljudskim pravima, motivaciji i posvećenosti razvoj</w:t>
      </w:r>
      <w:r>
        <w:rPr>
          <w:color w:val="000000"/>
          <w:lang w:val="sr-Latn-RS"/>
        </w:rPr>
        <w:t>u</w:t>
      </w:r>
      <w:r w:rsidRPr="00DD5F59">
        <w:rPr>
          <w:color w:val="000000"/>
          <w:lang w:val="sr-Latn-RS"/>
        </w:rPr>
        <w:t xml:space="preserve"> na lokalnom nivou, usmereni su na rezultate i održivost</w:t>
      </w:r>
      <w:r>
        <w:rPr>
          <w:color w:val="000000"/>
          <w:lang w:val="sr-Latn-RS"/>
        </w:rPr>
        <w:t>.</w:t>
      </w:r>
    </w:p>
    <w:p w14:paraId="564A3F88" w14:textId="77777777" w:rsidR="00C33839" w:rsidRPr="00DD5F59" w:rsidRDefault="00C33839">
      <w:pPr>
        <w:rPr>
          <w:b/>
        </w:rPr>
      </w:pPr>
    </w:p>
    <w:p w14:paraId="79742BA7" w14:textId="3EB493C0" w:rsidR="00C33839" w:rsidRPr="00DD5F59" w:rsidRDefault="004E4364">
      <w:r w:rsidRPr="00DD5F59">
        <w:t>OGD</w:t>
      </w:r>
      <w:r w:rsidR="00DD5F59" w:rsidRPr="00DD5F59">
        <w:t>/NG</w:t>
      </w:r>
      <w:r w:rsidRPr="00DD5F59">
        <w:t xml:space="preserve"> koja je već podržana kroz druge Pozive u okviru </w:t>
      </w:r>
      <w:r w:rsidRPr="00DD5F59">
        <w:rPr>
          <w:i/>
        </w:rPr>
        <w:t>ACT</w:t>
      </w:r>
      <w:r w:rsidRPr="00DD5F59">
        <w:t xml:space="preserve"> projekta (Poziv za institucionalnu podršku, prvi</w:t>
      </w:r>
      <w:r w:rsidR="00DD5F59" w:rsidRPr="00DD5F59">
        <w:t>/drugi</w:t>
      </w:r>
      <w:r w:rsidRPr="00DD5F59">
        <w:t xml:space="preserve"> Poziv za javno zagovaranje na lokalnom nivou,</w:t>
      </w:r>
      <w:r w:rsidR="00DD5F59" w:rsidRPr="00DD5F59">
        <w:t xml:space="preserve"> prvi</w:t>
      </w:r>
      <w:r w:rsidRPr="00DD5F59">
        <w:t xml:space="preserve"> Poziv za jačanje lokalnih zajednica, </w:t>
      </w:r>
      <w:r w:rsidR="00BE6662">
        <w:t xml:space="preserve">prvi/drugi </w:t>
      </w:r>
      <w:r w:rsidRPr="00DD5F59">
        <w:t>Poziv za podršku mrežama, Poziv za urgentnu podršku,</w:t>
      </w:r>
      <w:r w:rsidR="00DD5F59" w:rsidRPr="00DD5F59">
        <w:t xml:space="preserve"> Poziv za ublažavanje posledica izazvane pandemijom </w:t>
      </w:r>
      <w:r w:rsidR="00DD5F59" w:rsidRPr="00DD5F59">
        <w:rPr>
          <w:i/>
          <w:iCs/>
        </w:rPr>
        <w:t>COVID-19,</w:t>
      </w:r>
      <w:r w:rsidRPr="00DD5F59">
        <w:t xml:space="preserve"> Poziv za partnerske inicijative OGD i JLS) može da podnese predlog projekta u okviru ovog Poziva.</w:t>
      </w:r>
    </w:p>
    <w:p w14:paraId="78BBB168" w14:textId="77777777" w:rsidR="00C33839" w:rsidRPr="00DD5F59" w:rsidRDefault="00C33839"/>
    <w:p w14:paraId="5391D9D7" w14:textId="51F3018A" w:rsidR="00C33839" w:rsidRPr="00DD5F59" w:rsidRDefault="004E4364">
      <w:r w:rsidRPr="00DD5F59">
        <w:t>OGD</w:t>
      </w:r>
      <w:r w:rsidR="00DD5F59" w:rsidRPr="00DD5F59">
        <w:t>/NG</w:t>
      </w:r>
      <w:r w:rsidRPr="00DD5F59">
        <w:t xml:space="preserve"> može najviše dva puta biti podržana u okviru </w:t>
      </w:r>
      <w:r w:rsidRPr="00DD5F59">
        <w:rPr>
          <w:i/>
        </w:rPr>
        <w:t>ACT</w:t>
      </w:r>
      <w:r w:rsidRPr="00DD5F59">
        <w:t xml:space="preserve"> projekta, ali ne sme doći do preklapanja aktivnosti i resursa.</w:t>
      </w:r>
    </w:p>
    <w:p w14:paraId="1D5EFF13" w14:textId="77777777" w:rsidR="00C33839" w:rsidRPr="00DD5F59" w:rsidRDefault="00C33839"/>
    <w:p w14:paraId="606C39F1" w14:textId="50B150F7" w:rsidR="00C33839" w:rsidRPr="00DD5F59" w:rsidRDefault="004E4364">
      <w:pPr>
        <w:rPr>
          <w:b/>
          <w:u w:val="single"/>
        </w:rPr>
      </w:pPr>
      <w:r w:rsidRPr="00DD5F59">
        <w:t>OGD</w:t>
      </w:r>
      <w:r w:rsidR="00DD5F59" w:rsidRPr="00DD5F59">
        <w:t>/NG</w:t>
      </w:r>
      <w:r w:rsidRPr="00DD5F59">
        <w:t xml:space="preserve"> podnose predloge projekata </w:t>
      </w:r>
      <w:r w:rsidRPr="00DD5F59">
        <w:rPr>
          <w:b/>
          <w:u w:val="single"/>
        </w:rPr>
        <w:t>samostalno</w:t>
      </w:r>
      <w:r w:rsidRPr="00DD5F59">
        <w:rPr>
          <w:b/>
        </w:rPr>
        <w:t>.</w:t>
      </w:r>
    </w:p>
    <w:p w14:paraId="32F7BBAD" w14:textId="77777777" w:rsidR="00C33839" w:rsidRPr="00DD5F59" w:rsidRDefault="00C33839">
      <w:pPr>
        <w:rPr>
          <w:b/>
          <w:u w:val="single"/>
        </w:rPr>
      </w:pPr>
    </w:p>
    <w:p w14:paraId="64E7AF9E" w14:textId="29F98155" w:rsidR="00C33839" w:rsidRPr="00DD5F59" w:rsidRDefault="004E4364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color w:val="000000"/>
        </w:rPr>
      </w:pPr>
      <w:r w:rsidRPr="00DD5F59">
        <w:rPr>
          <w:color w:val="000000"/>
        </w:rPr>
        <w:t>OGD</w:t>
      </w:r>
      <w:r w:rsidR="00DD5F59" w:rsidRPr="00DD5F59">
        <w:rPr>
          <w:color w:val="000000"/>
        </w:rPr>
        <w:t>/NG</w:t>
      </w:r>
      <w:r w:rsidRPr="00DD5F59">
        <w:rPr>
          <w:color w:val="000000"/>
        </w:rPr>
        <w:t xml:space="preserve"> može podneti samo jedan predlog projekta.</w:t>
      </w:r>
    </w:p>
    <w:p w14:paraId="27491D16" w14:textId="77777777" w:rsidR="00C33839" w:rsidRPr="00DD5F59" w:rsidRDefault="00C33839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color w:val="000000"/>
        </w:rPr>
      </w:pPr>
    </w:p>
    <w:p w14:paraId="3AEDA2EB" w14:textId="035D201F" w:rsidR="00C33839" w:rsidRPr="00DD5F59" w:rsidRDefault="004E4364">
      <w:pPr>
        <w:rPr>
          <w:b/>
          <w:color w:val="FF0000"/>
        </w:rPr>
      </w:pPr>
      <w:r w:rsidRPr="00DD5F59">
        <w:rPr>
          <w:b/>
          <w:color w:val="FF0000"/>
        </w:rPr>
        <w:t xml:space="preserve">Ko ne može da </w:t>
      </w:r>
      <w:r w:rsidR="0065194E">
        <w:rPr>
          <w:b/>
          <w:color w:val="FF0000"/>
        </w:rPr>
        <w:t>podnese predlog projekta</w:t>
      </w:r>
      <w:r w:rsidRPr="00DD5F59">
        <w:rPr>
          <w:b/>
          <w:color w:val="FF0000"/>
        </w:rPr>
        <w:t xml:space="preserve">? </w:t>
      </w:r>
    </w:p>
    <w:p w14:paraId="498FE79D" w14:textId="67502846" w:rsidR="00C33839" w:rsidRPr="00DD5F59" w:rsidRDefault="004E4364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80"/>
        <w:rPr>
          <w:color w:val="000000"/>
        </w:rPr>
      </w:pPr>
      <w:r w:rsidRPr="00DD5F59">
        <w:rPr>
          <w:color w:val="000000"/>
        </w:rPr>
        <w:lastRenderedPageBreak/>
        <w:t>Lica koja nisu registrovana u skladu sa gorenavedenim Zakonima</w:t>
      </w:r>
      <w:r w:rsidR="00BE0473">
        <w:rPr>
          <w:color w:val="000000"/>
        </w:rPr>
        <w:t>,</w:t>
      </w:r>
    </w:p>
    <w:p w14:paraId="30B54E7F" w14:textId="0925F17B" w:rsidR="00C33839" w:rsidRPr="00DD5F59" w:rsidRDefault="004E4364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D5F59">
        <w:rPr>
          <w:color w:val="000000"/>
        </w:rPr>
        <w:t>OGD koje su u 3 poslednje dostupne fiskalne</w:t>
      </w:r>
      <w:r w:rsidRPr="00DD5F59">
        <w:rPr>
          <w:color w:val="000000"/>
          <w:vertAlign w:val="superscript"/>
        </w:rPr>
        <w:t xml:space="preserve"> </w:t>
      </w:r>
      <w:r w:rsidRPr="00DD5F59">
        <w:rPr>
          <w:color w:val="000000"/>
        </w:rPr>
        <w:t>godine imale prosečni godišnji promet veći od 10.000,00 EUR</w:t>
      </w:r>
      <w:r w:rsidR="00BE0473">
        <w:rPr>
          <w:color w:val="000000"/>
        </w:rPr>
        <w:t>,</w:t>
      </w:r>
      <w:r w:rsidRPr="00DD5F59">
        <w:rPr>
          <w:color w:val="000000"/>
          <w:vertAlign w:val="superscript"/>
        </w:rPr>
        <w:footnoteReference w:id="3"/>
      </w:r>
    </w:p>
    <w:p w14:paraId="36913D85" w14:textId="0FADAC51" w:rsidR="00C33839" w:rsidRPr="00DD5F59" w:rsidRDefault="004E4364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D5F59">
        <w:rPr>
          <w:color w:val="000000"/>
        </w:rPr>
        <w:t>OGD koje nisu izmirile svoje zakonske obaveze po osnovi javnih davanja odnosno plaćanja poreza i doprinosa</w:t>
      </w:r>
      <w:r w:rsidR="00BE0473">
        <w:rPr>
          <w:color w:val="000000"/>
        </w:rPr>
        <w:t>,</w:t>
      </w:r>
    </w:p>
    <w:p w14:paraId="7CF1F9EB" w14:textId="14B84E7C" w:rsidR="00C33839" w:rsidRPr="00DD5F59" w:rsidRDefault="004E4364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D5F59">
        <w:rPr>
          <w:color w:val="000000"/>
        </w:rPr>
        <w:t>Religijske OGD</w:t>
      </w:r>
      <w:r w:rsidR="00BE0473">
        <w:rPr>
          <w:color w:val="000000"/>
        </w:rPr>
        <w:t>,</w:t>
      </w:r>
      <w:r w:rsidRPr="00DD5F59">
        <w:rPr>
          <w:color w:val="000000"/>
          <w:vertAlign w:val="superscript"/>
        </w:rPr>
        <w:footnoteReference w:id="4"/>
      </w:r>
      <w:r w:rsidRPr="00DD5F59">
        <w:rPr>
          <w:color w:val="000000"/>
        </w:rPr>
        <w:t xml:space="preserve"> </w:t>
      </w:r>
    </w:p>
    <w:p w14:paraId="6A0DAE12" w14:textId="7DA7A137" w:rsidR="00C33839" w:rsidRPr="00DD5F59" w:rsidRDefault="004E4364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D5F59">
        <w:rPr>
          <w:color w:val="000000"/>
        </w:rPr>
        <w:t>OGD</w:t>
      </w:r>
      <w:r w:rsidR="00DD5F59">
        <w:rPr>
          <w:color w:val="000000"/>
        </w:rPr>
        <w:t>/pokreti/NG</w:t>
      </w:r>
      <w:r w:rsidRPr="00DD5F59">
        <w:rPr>
          <w:color w:val="000000"/>
        </w:rPr>
        <w:t xml:space="preserve"> koje su posredno učestvovale ili planiraju da učestvuju na izborima u Republici Srbiji</w:t>
      </w:r>
      <w:r w:rsidR="00BE0473">
        <w:rPr>
          <w:color w:val="000000"/>
        </w:rPr>
        <w:t>,</w:t>
      </w:r>
    </w:p>
    <w:p w14:paraId="29DBD290" w14:textId="22E0C7B3" w:rsidR="00C33839" w:rsidRPr="00DD5F59" w:rsidRDefault="004E4364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D5F59">
        <w:rPr>
          <w:color w:val="000000"/>
        </w:rPr>
        <w:t>OGD</w:t>
      </w:r>
      <w:r w:rsidR="00DD5F59">
        <w:rPr>
          <w:color w:val="000000"/>
        </w:rPr>
        <w:t>/NG</w:t>
      </w:r>
      <w:r w:rsidRPr="00DD5F59">
        <w:rPr>
          <w:color w:val="000000"/>
        </w:rPr>
        <w:t xml:space="preserve"> koje su već dva puta finansijski podržane u okviru </w:t>
      </w:r>
      <w:r w:rsidRPr="00DD5F59">
        <w:rPr>
          <w:i/>
          <w:color w:val="000000"/>
        </w:rPr>
        <w:t>ACT</w:t>
      </w:r>
      <w:r w:rsidRPr="00DD5F59">
        <w:rPr>
          <w:color w:val="000000"/>
        </w:rPr>
        <w:t xml:space="preserve"> projekta u okviru bilo kog objavljenog poziva u prethodnom periodu</w:t>
      </w:r>
      <w:r w:rsidR="00BE0473">
        <w:rPr>
          <w:color w:val="000000"/>
        </w:rPr>
        <w:t>,</w:t>
      </w:r>
    </w:p>
    <w:p w14:paraId="7129B8F9" w14:textId="2459D64D" w:rsidR="00C33839" w:rsidRPr="00DD5F59" w:rsidRDefault="004E4364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D5F59">
        <w:rPr>
          <w:color w:val="000000"/>
        </w:rPr>
        <w:t>OGD</w:t>
      </w:r>
      <w:r w:rsidR="00DD5F59">
        <w:rPr>
          <w:color w:val="000000"/>
        </w:rPr>
        <w:t>/NG</w:t>
      </w:r>
      <w:r w:rsidR="00BE0473">
        <w:rPr>
          <w:color w:val="000000"/>
        </w:rPr>
        <w:t xml:space="preserve"> aktivne u</w:t>
      </w:r>
      <w:r w:rsidR="00DD5F59">
        <w:rPr>
          <w:color w:val="000000"/>
        </w:rPr>
        <w:t xml:space="preserve"> kao i podneti projekti iz</w:t>
      </w:r>
      <w:r w:rsidRPr="00DD5F59">
        <w:rPr>
          <w:color w:val="000000"/>
        </w:rPr>
        <w:t xml:space="preserve"> oblasti kulture, razonode i zabave</w:t>
      </w:r>
      <w:r w:rsidR="00BE0473">
        <w:rPr>
          <w:color w:val="000000"/>
        </w:rPr>
        <w:t>,</w:t>
      </w:r>
    </w:p>
    <w:p w14:paraId="68AA206A" w14:textId="19DFA631" w:rsidR="00C33839" w:rsidRPr="00DD5F59" w:rsidRDefault="004E4364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D5F59">
        <w:rPr>
          <w:color w:val="000000"/>
        </w:rPr>
        <w:t>Predstavništvo strane (međunarodne, regionalne) OGD</w:t>
      </w:r>
      <w:r w:rsidR="00DD5F59">
        <w:rPr>
          <w:color w:val="000000"/>
        </w:rPr>
        <w:t>/NG/pokreta</w:t>
      </w:r>
      <w:r w:rsidRPr="00DD5F59">
        <w:rPr>
          <w:color w:val="000000"/>
        </w:rPr>
        <w:t xml:space="preserve"> registrovano u Srbiji.</w:t>
      </w:r>
    </w:p>
    <w:p w14:paraId="644B9E76" w14:textId="77777777" w:rsidR="00C33839" w:rsidRPr="00DD5F59" w:rsidRDefault="00C33839" w:rsidP="00DD5F59">
      <w:pPr>
        <w:pBdr>
          <w:top w:val="nil"/>
          <w:left w:val="nil"/>
          <w:bottom w:val="nil"/>
          <w:right w:val="nil"/>
          <w:between w:val="nil"/>
        </w:pBdr>
      </w:pPr>
    </w:p>
    <w:p w14:paraId="440B027D" w14:textId="77777777" w:rsidR="00C33839" w:rsidRPr="00DD5F59" w:rsidRDefault="004E4364">
      <w:pPr>
        <w:pStyle w:val="Heading2"/>
        <w:rPr>
          <w:sz w:val="24"/>
          <w:szCs w:val="24"/>
        </w:rPr>
      </w:pPr>
      <w:bookmarkStart w:id="9" w:name="_Toc104555563"/>
      <w:r w:rsidRPr="00DD5F59">
        <w:rPr>
          <w:sz w:val="24"/>
          <w:szCs w:val="24"/>
        </w:rPr>
        <w:t>2.2.</w:t>
      </w:r>
      <w:r w:rsidRPr="00DD5F59">
        <w:rPr>
          <w:sz w:val="24"/>
          <w:szCs w:val="24"/>
        </w:rPr>
        <w:tab/>
        <w:t>Finansijski parametri i prihvatljivost troškova</w:t>
      </w:r>
      <w:bookmarkEnd w:id="9"/>
    </w:p>
    <w:p w14:paraId="756B4548" w14:textId="77777777" w:rsidR="00C33839" w:rsidRPr="00DD5F59" w:rsidRDefault="004E4364">
      <w:pPr>
        <w:pStyle w:val="Heading3"/>
        <w:rPr>
          <w:rFonts w:ascii="Arial" w:eastAsia="Arial" w:hAnsi="Arial"/>
          <w:color w:val="000000"/>
          <w:sz w:val="22"/>
          <w:szCs w:val="22"/>
        </w:rPr>
      </w:pPr>
      <w:bookmarkStart w:id="10" w:name="_Toc104555564"/>
      <w:r w:rsidRPr="00DD5F59">
        <w:rPr>
          <w:rFonts w:ascii="Arial" w:eastAsia="Arial" w:hAnsi="Arial"/>
          <w:color w:val="000000"/>
          <w:sz w:val="22"/>
          <w:szCs w:val="22"/>
        </w:rPr>
        <w:t>2.2.1.</w:t>
      </w:r>
      <w:r w:rsidRPr="00DD5F59">
        <w:rPr>
          <w:rFonts w:ascii="Arial" w:eastAsia="Arial" w:hAnsi="Arial"/>
          <w:color w:val="000000"/>
          <w:sz w:val="22"/>
          <w:szCs w:val="22"/>
        </w:rPr>
        <w:tab/>
        <w:t>Finansijski okvir</w:t>
      </w:r>
      <w:bookmarkEnd w:id="10"/>
    </w:p>
    <w:p w14:paraId="2F4DCD20" w14:textId="77777777" w:rsidR="00C33839" w:rsidRPr="00DD5F59" w:rsidRDefault="00C33839"/>
    <w:p w14:paraId="56C302BD" w14:textId="4B123BA3" w:rsidR="00C33839" w:rsidRPr="00DD5F59" w:rsidRDefault="004E4364">
      <w:r w:rsidRPr="00DD5F59">
        <w:t xml:space="preserve">Maksimalni iznos traženih sredstava po ugovoru je do </w:t>
      </w:r>
      <w:r w:rsidR="00823810">
        <w:rPr>
          <w:b/>
        </w:rPr>
        <w:t>350</w:t>
      </w:r>
      <w:r w:rsidRPr="00DD5F59">
        <w:rPr>
          <w:b/>
        </w:rPr>
        <w:t>.000,00 RSD.</w:t>
      </w:r>
    </w:p>
    <w:p w14:paraId="124CFCC2" w14:textId="77777777" w:rsidR="00C33839" w:rsidRPr="00DD5F59" w:rsidRDefault="00C33839"/>
    <w:p w14:paraId="2E8947C3" w14:textId="4BD12B30" w:rsidR="00C33839" w:rsidRPr="00DD5F59" w:rsidRDefault="004E4364">
      <w:pPr>
        <w:rPr>
          <w:b/>
        </w:rPr>
      </w:pPr>
      <w:r w:rsidRPr="00DD5F59">
        <w:t xml:space="preserve">Obavezno trajanja predloga projekata je </w:t>
      </w:r>
      <w:r w:rsidR="00823810">
        <w:rPr>
          <w:b/>
        </w:rPr>
        <w:t>6</w:t>
      </w:r>
      <w:r w:rsidRPr="00DD5F59">
        <w:rPr>
          <w:b/>
        </w:rPr>
        <w:t xml:space="preserve"> meseci.</w:t>
      </w:r>
    </w:p>
    <w:p w14:paraId="6392E0E6" w14:textId="77777777" w:rsidR="00C33839" w:rsidRPr="00DD5F59" w:rsidRDefault="00C33839">
      <w:pPr>
        <w:rPr>
          <w:b/>
        </w:rPr>
      </w:pPr>
    </w:p>
    <w:p w14:paraId="6A903437" w14:textId="77777777" w:rsidR="00C33839" w:rsidRPr="00DD5F59" w:rsidRDefault="004E4364">
      <w:r w:rsidRPr="00DD5F59">
        <w:t>Finansijska sredstva se mogu koristiti samo u roku predviđenom za implementaciju.</w:t>
      </w:r>
    </w:p>
    <w:p w14:paraId="393014B2" w14:textId="77777777" w:rsidR="00C33839" w:rsidRPr="00DD5F59" w:rsidRDefault="00C33839"/>
    <w:p w14:paraId="0496CE07" w14:textId="2544CAEC" w:rsidR="00C33839" w:rsidRPr="00DD5F59" w:rsidRDefault="004E4364">
      <w:r w:rsidRPr="00DD5F59">
        <w:lastRenderedPageBreak/>
        <w:t>Sva plaćanja koja su u suprotnosti sa dolenavedenim pravilima rezultiraće trenutnim obustavljanjem finansiranja i raskidom ugovora. U tom slučaju, podržana OGD</w:t>
      </w:r>
      <w:r w:rsidR="00823810">
        <w:t>/NG</w:t>
      </w:r>
      <w:r w:rsidRPr="00DD5F59">
        <w:t xml:space="preserve"> je dužna da vrati nepotrošena preostala i nenamenski potrošena sredstva.</w:t>
      </w:r>
    </w:p>
    <w:p w14:paraId="286AA275" w14:textId="77777777" w:rsidR="00C33839" w:rsidRPr="00DD5F59" w:rsidRDefault="00C33839"/>
    <w:p w14:paraId="1DE73A06" w14:textId="613882F9" w:rsidR="00C33839" w:rsidRPr="00DD5F59" w:rsidRDefault="004E4364">
      <w:r w:rsidRPr="00DD5F59">
        <w:t>OGD</w:t>
      </w:r>
      <w:r w:rsidR="00823810">
        <w:t>/NG</w:t>
      </w:r>
      <w:r w:rsidRPr="00DD5F59">
        <w:t xml:space="preserve"> moraju transparentno da prikažu podršku drugih donatora za aktuelne ili planirane projekte i aktivnosti koje imaju sličan ili isti fokus kao i ovaj Poziv. Takođe, OGD</w:t>
      </w:r>
      <w:r w:rsidR="00823810">
        <w:t>/NG</w:t>
      </w:r>
      <w:r w:rsidRPr="00DD5F59">
        <w:t xml:space="preserve"> moraju da predstave podršku koju su imali ili imaju trenutno od Vlade Švajcarske uz posredstvo </w:t>
      </w:r>
      <w:r w:rsidRPr="00DD5F59">
        <w:rPr>
          <w:i/>
        </w:rPr>
        <w:t>SDC</w:t>
      </w:r>
      <w:r w:rsidRPr="00DD5F59">
        <w:t xml:space="preserve">-a ili Ambasade Švajcarske, kroz bilo koji program za projekte koji su završeni u prethodne 3 godine ili koji su u toku. </w:t>
      </w:r>
    </w:p>
    <w:p w14:paraId="4AA9B1A6" w14:textId="77777777" w:rsidR="00C33839" w:rsidRPr="00DD5F59" w:rsidRDefault="00C33839"/>
    <w:p w14:paraId="6B11135B" w14:textId="44867E17" w:rsidR="00C33839" w:rsidRPr="00DD5F59" w:rsidRDefault="004E4364">
      <w:r w:rsidRPr="00DD5F59">
        <w:t>Za potrebe ovog Poziva, OGD</w:t>
      </w:r>
      <w:r w:rsidR="00823810">
        <w:t xml:space="preserve"> i NG</w:t>
      </w:r>
      <w:r w:rsidRPr="00DD5F59">
        <w:t xml:space="preserve"> su dužne da otvore poseban tekući račun za sredstva dobijena kroz </w:t>
      </w:r>
      <w:r w:rsidRPr="00DD5F59">
        <w:rPr>
          <w:i/>
        </w:rPr>
        <w:t xml:space="preserve">ACT </w:t>
      </w:r>
      <w:r w:rsidRPr="00DD5F59">
        <w:t>projekat.</w:t>
      </w:r>
    </w:p>
    <w:p w14:paraId="09207309" w14:textId="53434CB5" w:rsidR="00C33839" w:rsidRDefault="00C33839"/>
    <w:p w14:paraId="4C168EE3" w14:textId="257F0B43" w:rsidR="00823810" w:rsidRPr="00472527" w:rsidRDefault="00823810" w:rsidP="00823810">
      <w:pPr>
        <w:spacing w:line="276" w:lineRule="auto"/>
      </w:pPr>
      <w:r>
        <w:t>Takođe, z</w:t>
      </w:r>
      <w:r w:rsidRPr="00472527">
        <w:t xml:space="preserve">a potrebe ovog Poziva, </w:t>
      </w:r>
      <w:r w:rsidRPr="009A0F98">
        <w:rPr>
          <w:b/>
        </w:rPr>
        <w:t>neformalne grupe građana</w:t>
      </w:r>
      <w:r w:rsidRPr="00472527">
        <w:t xml:space="preserve"> </w:t>
      </w:r>
      <w:r w:rsidR="00D61FE1">
        <w:t>moraju</w:t>
      </w:r>
      <w:r w:rsidR="00D61FE1" w:rsidRPr="00472527">
        <w:t xml:space="preserve"> </w:t>
      </w:r>
      <w:r w:rsidRPr="00472527">
        <w:t xml:space="preserve">da izaberu jedan od </w:t>
      </w:r>
      <w:r w:rsidRPr="009A0F98">
        <w:rPr>
          <w:b/>
        </w:rPr>
        <w:t>dva modela finansijskog upravljanja</w:t>
      </w:r>
      <w:r w:rsidRPr="00472527">
        <w:t xml:space="preserve"> </w:t>
      </w:r>
      <w:r w:rsidRPr="009A0F98">
        <w:rPr>
          <w:b/>
        </w:rPr>
        <w:t>projektom</w:t>
      </w:r>
      <w:r w:rsidRPr="00472527">
        <w:t>:</w:t>
      </w:r>
    </w:p>
    <w:p w14:paraId="187489D0" w14:textId="77777777" w:rsidR="00823810" w:rsidRPr="00472527" w:rsidRDefault="00823810" w:rsidP="00823810">
      <w:pPr>
        <w:spacing w:line="276" w:lineRule="auto"/>
      </w:pPr>
    </w:p>
    <w:p w14:paraId="49D7A0E4" w14:textId="34D2E783" w:rsidR="00823810" w:rsidRPr="00472527" w:rsidRDefault="00823810" w:rsidP="00823810">
      <w:pPr>
        <w:spacing w:line="276" w:lineRule="auto"/>
      </w:pPr>
      <w:r w:rsidRPr="00472527">
        <w:t xml:space="preserve">1) </w:t>
      </w:r>
      <w:r w:rsidRPr="00472527">
        <w:rPr>
          <w:b/>
        </w:rPr>
        <w:t xml:space="preserve">Finansijsko upravljanje projektima vrši </w:t>
      </w:r>
      <w:r>
        <w:rPr>
          <w:b/>
        </w:rPr>
        <w:t xml:space="preserve">Predstavništvo </w:t>
      </w:r>
      <w:r w:rsidRPr="00823810">
        <w:rPr>
          <w:b/>
          <w:i/>
          <w:iCs/>
        </w:rPr>
        <w:t>HELVETAS Swiss Intercooperation SRB</w:t>
      </w:r>
      <w:r w:rsidRPr="00472527">
        <w:t xml:space="preserve"> </w:t>
      </w:r>
      <w:r>
        <w:t>–</w:t>
      </w:r>
      <w:r w:rsidRPr="00472527">
        <w:t xml:space="preserve"> neformalne grupe građana dužne su da za svaku stavku odobrenog budžeta dostave predračun za robu ili usluge koji će glasiti na </w:t>
      </w:r>
      <w:r>
        <w:rPr>
          <w:i/>
        </w:rPr>
        <w:t xml:space="preserve">Predstavništvo HELVETAS </w:t>
      </w:r>
      <w:r w:rsidRPr="00BA3241">
        <w:rPr>
          <w:i/>
        </w:rPr>
        <w:t>S</w:t>
      </w:r>
      <w:r>
        <w:rPr>
          <w:i/>
        </w:rPr>
        <w:t>wiss</w:t>
      </w:r>
      <w:r w:rsidRPr="00BA3241">
        <w:rPr>
          <w:i/>
        </w:rPr>
        <w:t xml:space="preserve"> Intercooperation</w:t>
      </w:r>
      <w:r>
        <w:rPr>
          <w:i/>
        </w:rPr>
        <w:t xml:space="preserve"> SRB</w:t>
      </w:r>
      <w:r w:rsidRPr="00472527">
        <w:t xml:space="preserve"> koj</w:t>
      </w:r>
      <w:r>
        <w:t>e</w:t>
      </w:r>
      <w:r w:rsidRPr="00472527">
        <w:t xml:space="preserve"> će direktno plaćati račune trećim licima/dobavljačima prema odobrenom budžetu. </w:t>
      </w:r>
    </w:p>
    <w:p w14:paraId="70442ABC" w14:textId="77777777" w:rsidR="00823810" w:rsidRPr="00472527" w:rsidRDefault="00823810" w:rsidP="00823810">
      <w:pPr>
        <w:spacing w:line="276" w:lineRule="auto"/>
      </w:pPr>
    </w:p>
    <w:p w14:paraId="02285B52" w14:textId="32A53935" w:rsidR="00823810" w:rsidRPr="00472527" w:rsidRDefault="00823810" w:rsidP="00823810">
      <w:pPr>
        <w:spacing w:line="276" w:lineRule="auto"/>
      </w:pPr>
      <w:r w:rsidRPr="00472527">
        <w:t xml:space="preserve">2) </w:t>
      </w:r>
      <w:r w:rsidRPr="00472527">
        <w:rPr>
          <w:b/>
        </w:rPr>
        <w:t xml:space="preserve">Finansijsko upravljanje projektima vrši izabrana OGD u ime neformalne grupe </w:t>
      </w:r>
      <w:r>
        <w:rPr>
          <w:b/>
        </w:rPr>
        <w:t>–</w:t>
      </w:r>
      <w:r w:rsidRPr="00472527">
        <w:rPr>
          <w:b/>
        </w:rPr>
        <w:t xml:space="preserve"> </w:t>
      </w:r>
      <w:r w:rsidRPr="00472527">
        <w:t>neformalne grupe građana dužne su da</w:t>
      </w:r>
      <w:r>
        <w:t xml:space="preserve"> u samoj prijavi</w:t>
      </w:r>
      <w:r w:rsidRPr="00472527">
        <w:t xml:space="preserve"> identifikuju OGD</w:t>
      </w:r>
      <w:r w:rsidRPr="00472527">
        <w:rPr>
          <w:b/>
        </w:rPr>
        <w:t xml:space="preserve"> </w:t>
      </w:r>
      <w:r w:rsidRPr="00472527">
        <w:t>koja će direktno plaćati račune trećim licima/dobavljačima prema odobrenom budžetu u njihove ime.</w:t>
      </w:r>
    </w:p>
    <w:p w14:paraId="047A7A68" w14:textId="77777777" w:rsidR="00823810" w:rsidRPr="00DD5F59" w:rsidRDefault="00823810"/>
    <w:p w14:paraId="3CE9E62E" w14:textId="075470AF" w:rsidR="00C33839" w:rsidRPr="00DD5F59" w:rsidRDefault="004E4364">
      <w:r w:rsidRPr="00DD5F59">
        <w:t>OGD može, ukoliko za to postoji potreba, da angažuje spoljne saradnike, fizička ili pravna lica, za obavljanje nekog posla koji je predviđen predlogom projekta, ali se očekuje da OGD</w:t>
      </w:r>
      <w:r w:rsidR="00823810">
        <w:t>/NG</w:t>
      </w:r>
      <w:r w:rsidRPr="00DD5F59">
        <w:t xml:space="preserve"> glavninu aktivnosti sprovod</w:t>
      </w:r>
      <w:r w:rsidR="00823810">
        <w:t>e</w:t>
      </w:r>
      <w:r w:rsidRPr="00DD5F59">
        <w:t xml:space="preserve"> </w:t>
      </w:r>
      <w:r w:rsidRPr="00DD5F59">
        <w:lastRenderedPageBreak/>
        <w:t>samostalno i da već poseduje većinu potrebnih ljudskih resursa. Sve plate osoblja i pripadajuće naknade se plaćaju na pojedinačne bankovne račune a ne privrednim subjektima koje su registrovali zaposleni. Nije dozvoljeno angažovanje državnih službenika u okviru ovog Poziva.</w:t>
      </w:r>
    </w:p>
    <w:p w14:paraId="7430383E" w14:textId="77777777" w:rsidR="00C33839" w:rsidRPr="00DD5F59" w:rsidRDefault="00C33839"/>
    <w:p w14:paraId="78EA91F0" w14:textId="64FF27C0" w:rsidR="00C33839" w:rsidRPr="00DD5F59" w:rsidRDefault="004E4364">
      <w:r w:rsidRPr="00DD5F59">
        <w:t>Podržane OGD</w:t>
      </w:r>
      <w:r w:rsidR="00823810">
        <w:t>/NG</w:t>
      </w:r>
      <w:r w:rsidRPr="00DD5F59">
        <w:t xml:space="preserve"> su u obavezi da se oslobode PDV-a. Zato je u predlogu budžeta potrebno iskazati sve troškove dobavljača u neto iznosima (RSD) bez iskazanog PDV, dok se troškovi koji se odnose na nadoknade po osnovu ugovora o radu, ugovora o delu i autorskog ugovora iskazuju u bruto iznosu (uključuju i troškove obavezujućih poreza i doprinosa).</w:t>
      </w:r>
    </w:p>
    <w:p w14:paraId="59EDA849" w14:textId="77777777" w:rsidR="00C33839" w:rsidRPr="00DD5F59" w:rsidRDefault="00C33839"/>
    <w:p w14:paraId="0D5DDB5A" w14:textId="08580CCE" w:rsidR="00C33839" w:rsidRPr="00DD5F59" w:rsidRDefault="004E4364">
      <w:r w:rsidRPr="00DD5F59">
        <w:t>Kao opšta informacija svim podnosiocima predloga projekata – sve podržane OGD</w:t>
      </w:r>
      <w:r w:rsidR="00823810">
        <w:t>/NG</w:t>
      </w:r>
      <w:r w:rsidRPr="00DD5F59">
        <w:t xml:space="preserve"> mogu biti predmet nezavisne finansijske revizije koju je angažovao donator </w:t>
      </w:r>
      <w:r w:rsidRPr="00DD5F59">
        <w:rPr>
          <w:i/>
        </w:rPr>
        <w:t>SDC</w:t>
      </w:r>
      <w:r w:rsidRPr="00DD5F59">
        <w:t xml:space="preserve"> ili </w:t>
      </w:r>
      <w:r w:rsidRPr="00DD5F59">
        <w:rPr>
          <w:i/>
        </w:rPr>
        <w:t>ACT</w:t>
      </w:r>
      <w:r w:rsidRPr="00DD5F59">
        <w:t xml:space="preserve"> projekat.</w:t>
      </w:r>
    </w:p>
    <w:p w14:paraId="64B4D593" w14:textId="77777777" w:rsidR="00C33839" w:rsidRPr="00DD5F59" w:rsidRDefault="00C33839"/>
    <w:p w14:paraId="087245FE" w14:textId="77777777" w:rsidR="00C33839" w:rsidRPr="00DD5F59" w:rsidRDefault="004E4364">
      <w:pPr>
        <w:pStyle w:val="Heading3"/>
        <w:spacing w:after="240"/>
        <w:rPr>
          <w:rFonts w:ascii="Arial" w:eastAsia="Arial" w:hAnsi="Arial"/>
          <w:color w:val="000000"/>
          <w:sz w:val="22"/>
          <w:szCs w:val="22"/>
        </w:rPr>
      </w:pPr>
      <w:bookmarkStart w:id="11" w:name="_Toc104555565"/>
      <w:r w:rsidRPr="00DD5F59">
        <w:rPr>
          <w:rFonts w:ascii="Arial" w:eastAsia="Arial" w:hAnsi="Arial"/>
          <w:color w:val="000000"/>
          <w:sz w:val="22"/>
          <w:szCs w:val="22"/>
        </w:rPr>
        <w:t>2.2.2.</w:t>
      </w:r>
      <w:r w:rsidRPr="00DD5F59">
        <w:rPr>
          <w:rFonts w:ascii="Arial" w:eastAsia="Arial" w:hAnsi="Arial"/>
          <w:color w:val="000000"/>
          <w:sz w:val="22"/>
          <w:szCs w:val="22"/>
        </w:rPr>
        <w:tab/>
        <w:t>Prihvatljivi troškovi</w:t>
      </w:r>
      <w:bookmarkEnd w:id="11"/>
    </w:p>
    <w:p w14:paraId="22F3CFBB" w14:textId="35B2F0AD" w:rsidR="00C33839" w:rsidRPr="00DD5F59" w:rsidRDefault="004E4364">
      <w:r w:rsidRPr="00DD5F59">
        <w:t xml:space="preserve">Prihvatljivi troškovi su samo oni koji se </w:t>
      </w:r>
      <w:r w:rsidRPr="00DD5F59">
        <w:rPr>
          <w:b/>
        </w:rPr>
        <w:t>odnose na konkretnu realizaciju predloga projekta</w:t>
      </w:r>
      <w:r w:rsidRPr="00DD5F59">
        <w:t>. Dozvoljeni troškovi su svi direktni troškovi predviđeni za sprovođenje aktivnosti koje se nalaze u prijavnom formularu i koje su odobrene u postupku selekcije OGD</w:t>
      </w:r>
      <w:r w:rsidR="00823810">
        <w:t>/NG</w:t>
      </w:r>
      <w:r w:rsidRPr="00DD5F59">
        <w:t>.</w:t>
      </w:r>
    </w:p>
    <w:p w14:paraId="7E750415" w14:textId="77777777" w:rsidR="00C33839" w:rsidRPr="00DD5F59" w:rsidRDefault="00C33839"/>
    <w:p w14:paraId="0A6930AC" w14:textId="77777777" w:rsidR="00C33839" w:rsidRPr="00DD5F59" w:rsidRDefault="004E4364">
      <w:r w:rsidRPr="00DD5F59">
        <w:t>Troškovi mogu da uključuju ali nisu ograničeni na:</w:t>
      </w:r>
    </w:p>
    <w:p w14:paraId="007CDA01" w14:textId="2231B0BF" w:rsidR="00C33839" w:rsidRPr="00DD5F59" w:rsidRDefault="004E4364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80"/>
        <w:rPr>
          <w:color w:val="000000"/>
        </w:rPr>
      </w:pPr>
      <w:r w:rsidRPr="00DD5F59">
        <w:rPr>
          <w:color w:val="000000"/>
        </w:rPr>
        <w:t>Troškove ljudskih resursa,</w:t>
      </w:r>
    </w:p>
    <w:p w14:paraId="50C40F96" w14:textId="77777777" w:rsidR="00C33839" w:rsidRPr="00DD5F59" w:rsidRDefault="004E4364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D5F59">
        <w:rPr>
          <w:color w:val="000000"/>
        </w:rPr>
        <w:t>Troškove neophodne za sprovođenje projektnih aktivnosti,</w:t>
      </w:r>
    </w:p>
    <w:p w14:paraId="1015E527" w14:textId="77777777" w:rsidR="00C33839" w:rsidRPr="00DD5F59" w:rsidRDefault="004E4364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D5F59">
        <w:rPr>
          <w:color w:val="000000"/>
        </w:rPr>
        <w:t>Troškove komunikacije,</w:t>
      </w:r>
    </w:p>
    <w:p w14:paraId="3304D3F3" w14:textId="77777777" w:rsidR="00C33839" w:rsidRPr="00DD5F59" w:rsidRDefault="004E4364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D5F59">
        <w:rPr>
          <w:color w:val="000000"/>
        </w:rPr>
        <w:t>Troškove bankarskih transakcija i provizija u toku sprovođenja projektnih aktivnosti,</w:t>
      </w:r>
    </w:p>
    <w:p w14:paraId="5B43CF64" w14:textId="77777777" w:rsidR="00C33839" w:rsidRPr="00DD5F59" w:rsidRDefault="004E4364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D5F59">
        <w:rPr>
          <w:color w:val="000000"/>
        </w:rPr>
        <w:t>Troškove angažovanja stručnih saradnika/eksperata,</w:t>
      </w:r>
    </w:p>
    <w:p w14:paraId="53781F6C" w14:textId="77777777" w:rsidR="00C33839" w:rsidRPr="00DD5F59" w:rsidRDefault="004E4364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D5F59">
        <w:rPr>
          <w:color w:val="000000"/>
        </w:rPr>
        <w:t>Putne troškove,</w:t>
      </w:r>
    </w:p>
    <w:p w14:paraId="425A41E2" w14:textId="77777777" w:rsidR="00C33839" w:rsidRPr="00DD5F59" w:rsidRDefault="004E4364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D5F59">
        <w:rPr>
          <w:color w:val="000000"/>
        </w:rPr>
        <w:t>Troškove knjigovodstva,</w:t>
      </w:r>
    </w:p>
    <w:p w14:paraId="1B9E582A" w14:textId="20FBB8E4" w:rsidR="00C33839" w:rsidRPr="00DD5F59" w:rsidRDefault="004E4364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D5F59">
        <w:rPr>
          <w:color w:val="000000"/>
        </w:rPr>
        <w:lastRenderedPageBreak/>
        <w:t>Troškove aktivnosti usmerenih na podizanje vidljivosti projekta i podizanje svesti građana o konkretnoj zagovaračkoj temi,</w:t>
      </w:r>
    </w:p>
    <w:p w14:paraId="0A4F126D" w14:textId="3A9C5F71" w:rsidR="00E966BC" w:rsidRPr="00E966BC" w:rsidRDefault="004E4364" w:rsidP="00E966BC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D5F59">
        <w:rPr>
          <w:color w:val="000000"/>
        </w:rPr>
        <w:t>Troškove nabavke opreme</w:t>
      </w:r>
      <w:r w:rsidR="00E966BC" w:rsidRPr="00E966BC">
        <w:t>,</w:t>
      </w:r>
    </w:p>
    <w:p w14:paraId="0B34127A" w14:textId="33CC7AD1" w:rsidR="00E966BC" w:rsidRPr="00154693" w:rsidRDefault="00E966BC" w:rsidP="00E966BC">
      <w:pPr>
        <w:pStyle w:val="ListParagraph"/>
        <w:numPr>
          <w:ilvl w:val="0"/>
          <w:numId w:val="11"/>
        </w:numPr>
        <w:spacing w:line="276" w:lineRule="auto"/>
        <w:jc w:val="both"/>
        <w:rPr>
          <w:szCs w:val="21"/>
          <w:lang w:val="sr-Latn-RS"/>
        </w:rPr>
      </w:pPr>
      <w:r>
        <w:rPr>
          <w:szCs w:val="21"/>
          <w:lang w:val="sr-Latn-RS"/>
        </w:rPr>
        <w:t>Troškove</w:t>
      </w:r>
      <w:r w:rsidRPr="00154693">
        <w:rPr>
          <w:szCs w:val="21"/>
          <w:lang w:val="sr-Latn-RS"/>
        </w:rPr>
        <w:t xml:space="preserve"> pravne pomoći,</w:t>
      </w:r>
    </w:p>
    <w:p w14:paraId="5C68BC2F" w14:textId="718E1426" w:rsidR="00E966BC" w:rsidRPr="00E966BC" w:rsidRDefault="00E966BC" w:rsidP="00E966BC">
      <w:pPr>
        <w:pStyle w:val="ListParagraph"/>
        <w:numPr>
          <w:ilvl w:val="0"/>
          <w:numId w:val="11"/>
        </w:numPr>
        <w:spacing w:line="276" w:lineRule="auto"/>
        <w:jc w:val="both"/>
        <w:rPr>
          <w:szCs w:val="21"/>
          <w:lang w:val="sr-Latn-RS"/>
        </w:rPr>
      </w:pPr>
      <w:r>
        <w:rPr>
          <w:szCs w:val="21"/>
          <w:lang w:val="sr-Latn-RS"/>
        </w:rPr>
        <w:t>T</w:t>
      </w:r>
      <w:r w:rsidRPr="00472527">
        <w:rPr>
          <w:szCs w:val="21"/>
          <w:lang w:val="sr-Latn-RS"/>
        </w:rPr>
        <w:t>roškove drugih usluga neophodnih za sprovođenje projektnih aktivnosti</w:t>
      </w:r>
      <w:r>
        <w:rPr>
          <w:szCs w:val="21"/>
          <w:lang w:val="sr-Latn-RS"/>
        </w:rPr>
        <w:t>.</w:t>
      </w:r>
    </w:p>
    <w:p w14:paraId="047DF466" w14:textId="77777777" w:rsidR="00C33839" w:rsidRPr="00DD5F59" w:rsidRDefault="004E4364">
      <w:pPr>
        <w:pStyle w:val="Heading3"/>
        <w:spacing w:after="240"/>
        <w:rPr>
          <w:rFonts w:ascii="Arial" w:eastAsia="Arial" w:hAnsi="Arial"/>
          <w:color w:val="000000"/>
          <w:sz w:val="22"/>
          <w:szCs w:val="22"/>
        </w:rPr>
      </w:pPr>
      <w:r w:rsidRPr="00DD5F59">
        <w:rPr>
          <w:rFonts w:ascii="Arial" w:eastAsia="Arial" w:hAnsi="Arial"/>
          <w:color w:val="000000"/>
          <w:sz w:val="22"/>
          <w:szCs w:val="22"/>
        </w:rPr>
        <w:br/>
      </w:r>
      <w:bookmarkStart w:id="12" w:name="_Toc104555566"/>
      <w:r w:rsidRPr="00DD5F59">
        <w:rPr>
          <w:rFonts w:ascii="Arial" w:eastAsia="Arial" w:hAnsi="Arial"/>
          <w:color w:val="000000"/>
          <w:sz w:val="22"/>
          <w:szCs w:val="22"/>
        </w:rPr>
        <w:t>2.2.3.</w:t>
      </w:r>
      <w:r w:rsidRPr="00DD5F59">
        <w:rPr>
          <w:rFonts w:ascii="Arial" w:eastAsia="Arial" w:hAnsi="Arial"/>
          <w:color w:val="000000"/>
          <w:sz w:val="22"/>
          <w:szCs w:val="22"/>
        </w:rPr>
        <w:tab/>
        <w:t>Neprihvatljivi troškovi</w:t>
      </w:r>
      <w:bookmarkEnd w:id="12"/>
    </w:p>
    <w:p w14:paraId="6F15A506" w14:textId="77777777" w:rsidR="00C33839" w:rsidRPr="00DD5F59" w:rsidRDefault="004E4364">
      <w:r w:rsidRPr="00DD5F59">
        <w:t>Sledeći troškovi su neprihvatljivi za finansiranje:</w:t>
      </w:r>
    </w:p>
    <w:p w14:paraId="2C68CB52" w14:textId="187421F1" w:rsidR="00C33839" w:rsidRPr="00DD5F59" w:rsidRDefault="00E966BC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before="80"/>
        <w:rPr>
          <w:color w:val="000000"/>
        </w:rPr>
      </w:pPr>
      <w:r w:rsidRPr="00DD5F59">
        <w:rPr>
          <w:color w:val="000000"/>
        </w:rPr>
        <w:t>Troškovi koji nisu neophodni za sprovo</w:t>
      </w:r>
      <w:r w:rsidR="004E4364" w:rsidRPr="00DD5F59">
        <w:rPr>
          <w:color w:val="000000"/>
        </w:rPr>
        <w:t>đenje predloženih i odobrenih aktivnosti,</w:t>
      </w:r>
    </w:p>
    <w:p w14:paraId="4B4CD13F" w14:textId="4B65DCAD" w:rsidR="00C33839" w:rsidRPr="00DD5F59" w:rsidRDefault="00E966BC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D5F59">
        <w:rPr>
          <w:color w:val="000000"/>
        </w:rPr>
        <w:t>Kamate i drugi dugovi koji su nastali pre početka ugovora i u toku trajanja ugovora;</w:t>
      </w:r>
    </w:p>
    <w:p w14:paraId="5D042A2A" w14:textId="468ABEA4" w:rsidR="00C33839" w:rsidRPr="00DD5F59" w:rsidRDefault="00E966BC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D5F59">
        <w:rPr>
          <w:color w:val="000000"/>
        </w:rPr>
        <w:t>Kupovina automobila ili nepokretnosti;</w:t>
      </w:r>
    </w:p>
    <w:p w14:paraId="03D263A7" w14:textId="18AB6676" w:rsidR="00C33839" w:rsidRPr="00DD5F59" w:rsidRDefault="00E966BC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D5F59">
        <w:rPr>
          <w:color w:val="000000"/>
        </w:rPr>
        <w:t>Kazne;</w:t>
      </w:r>
    </w:p>
    <w:p w14:paraId="3945C1B4" w14:textId="7AF82CFB" w:rsidR="00C33839" w:rsidRPr="00DD5F59" w:rsidRDefault="00E966BC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D5F59">
        <w:rPr>
          <w:color w:val="000000"/>
        </w:rPr>
        <w:t>Bilo koji troškovi koji su nastali van perioda implementacije ugovora;</w:t>
      </w:r>
    </w:p>
    <w:p w14:paraId="4424ED88" w14:textId="19D58BA0" w:rsidR="00C33839" w:rsidRPr="00DD5F59" w:rsidRDefault="00E966BC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D5F59">
        <w:rPr>
          <w:color w:val="000000"/>
        </w:rPr>
        <w:t>Krediti ili pozajmice trećim licima;</w:t>
      </w:r>
    </w:p>
    <w:p w14:paraId="57B95DC3" w14:textId="0EF4FB8B" w:rsidR="00C33839" w:rsidRPr="00DD5F59" w:rsidRDefault="00E966BC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D5F59">
        <w:rPr>
          <w:color w:val="000000"/>
        </w:rPr>
        <w:t>Troškovi lizinga;</w:t>
      </w:r>
    </w:p>
    <w:p w14:paraId="7D4ED621" w14:textId="50B92423" w:rsidR="00CE0CD0" w:rsidRPr="00DD5F59" w:rsidRDefault="00E966BC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D5F59">
        <w:rPr>
          <w:color w:val="000000"/>
        </w:rPr>
        <w:t>Troškovi finansirani iz više izvora;</w:t>
      </w:r>
    </w:p>
    <w:p w14:paraId="5479BD74" w14:textId="121A1638" w:rsidR="00C33839" w:rsidRPr="00DD5F59" w:rsidRDefault="00E966BC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D5F59">
        <w:rPr>
          <w:color w:val="000000"/>
        </w:rPr>
        <w:t>PDV;</w:t>
      </w:r>
    </w:p>
    <w:p w14:paraId="5D65E295" w14:textId="63FA1B6C" w:rsidR="00C33839" w:rsidRPr="00DD5F59" w:rsidRDefault="00E966BC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DD5F59">
        <w:rPr>
          <w:color w:val="000000"/>
        </w:rPr>
        <w:t>Artikli koji su već finansirani iz drugih izvora</w:t>
      </w:r>
      <w:r w:rsidR="004E4364" w:rsidRPr="00DD5F59">
        <w:rPr>
          <w:color w:val="000000"/>
        </w:rPr>
        <w:t>.</w:t>
      </w:r>
    </w:p>
    <w:p w14:paraId="28B246FF" w14:textId="77777777" w:rsidR="00C33839" w:rsidRPr="00DD5F59" w:rsidRDefault="00C33839"/>
    <w:p w14:paraId="5A5A6872" w14:textId="77777777" w:rsidR="00C33839" w:rsidRPr="00DD5F59" w:rsidRDefault="004E4364">
      <w:pPr>
        <w:pStyle w:val="Heading1"/>
        <w:rPr>
          <w:rFonts w:ascii="Arial" w:eastAsia="Arial" w:hAnsi="Arial"/>
          <w:b w:val="0"/>
          <w:color w:val="000000"/>
        </w:rPr>
      </w:pPr>
      <w:bookmarkStart w:id="13" w:name="_Toc104555567"/>
      <w:r w:rsidRPr="00DD5F59">
        <w:rPr>
          <w:rFonts w:ascii="Arial" w:eastAsia="Arial" w:hAnsi="Arial"/>
          <w:color w:val="000000"/>
        </w:rPr>
        <w:t>POSTUPAK PODNOŠENJA PREDLOGA PROJEKATA</w:t>
      </w:r>
      <w:bookmarkEnd w:id="13"/>
    </w:p>
    <w:p w14:paraId="5965C603" w14:textId="77777777" w:rsidR="00C33839" w:rsidRPr="00DD5F59" w:rsidRDefault="00C33839"/>
    <w:p w14:paraId="306A50CF" w14:textId="77777777" w:rsidR="00C33839" w:rsidRPr="00DD5F59" w:rsidRDefault="004E4364">
      <w:pPr>
        <w:pStyle w:val="Heading2"/>
        <w:spacing w:before="280" w:after="280"/>
        <w:rPr>
          <w:sz w:val="24"/>
          <w:szCs w:val="24"/>
        </w:rPr>
      </w:pPr>
      <w:bookmarkStart w:id="14" w:name="_Toc104555568"/>
      <w:r w:rsidRPr="00DD5F59">
        <w:rPr>
          <w:sz w:val="24"/>
          <w:szCs w:val="24"/>
        </w:rPr>
        <w:t>3.1.  Kako podneti predlog projekta za učešće u Pozivu</w:t>
      </w:r>
      <w:bookmarkEnd w:id="14"/>
    </w:p>
    <w:p w14:paraId="79AAE85E" w14:textId="77777777" w:rsidR="00C33839" w:rsidRPr="00DD5F59" w:rsidRDefault="004E4364">
      <w:r w:rsidRPr="00DD5F59">
        <w:lastRenderedPageBreak/>
        <w:t xml:space="preserve">U želji da olakšamo i pojednostavimo postupak podnošenja predloga projekata odlučili smo da ovaj proces sprovedemo elektronski. Na internet stranici </w:t>
      </w:r>
      <w:hyperlink r:id="rId11">
        <w:r w:rsidRPr="00DD5F59">
          <w:rPr>
            <w:color w:val="0000FF"/>
            <w:u w:val="single"/>
          </w:rPr>
          <w:t>act.civicatalyst.org</w:t>
        </w:r>
      </w:hyperlink>
      <w:r w:rsidRPr="00DD5F59">
        <w:t xml:space="preserve"> možete podneti predlog projekta za grant za javno zagovaranje na lokalnom nivou.</w:t>
      </w:r>
    </w:p>
    <w:p w14:paraId="2CA14FD1" w14:textId="77777777" w:rsidR="00C33839" w:rsidRPr="00DD5F59" w:rsidRDefault="00C33839"/>
    <w:p w14:paraId="437FCD88" w14:textId="77777777" w:rsidR="00C33839" w:rsidRPr="00DD5F59" w:rsidRDefault="004E4364">
      <w:r w:rsidRPr="00DD5F59">
        <w:t xml:space="preserve">Osim predloga projekta koji se elektronski podnosi direktno na internet stranici </w:t>
      </w:r>
      <w:hyperlink r:id="rId12">
        <w:r w:rsidRPr="00DD5F59">
          <w:rPr>
            <w:color w:val="0000FF"/>
            <w:u w:val="single"/>
          </w:rPr>
          <w:t>act.civicatalyst.org</w:t>
        </w:r>
      </w:hyperlink>
      <w:r w:rsidRPr="00DD5F59">
        <w:rPr>
          <w:color w:val="0000FF"/>
          <w:u w:val="single"/>
        </w:rPr>
        <w:t>,</w:t>
      </w:r>
      <w:r w:rsidRPr="00DD5F59">
        <w:rPr>
          <w:color w:val="000000"/>
        </w:rPr>
        <w:t xml:space="preserve"> neophodno je priložiti i sledeća dokumenta koja su sastavni deo kompletne aplikacije:</w:t>
      </w:r>
    </w:p>
    <w:p w14:paraId="18FCB49F" w14:textId="77777777" w:rsidR="00C33839" w:rsidRPr="00DD5F59" w:rsidRDefault="00C33839"/>
    <w:p w14:paraId="31AA05EA" w14:textId="03590DFE" w:rsidR="00C33839" w:rsidRPr="00DD5F59" w:rsidRDefault="004E4364">
      <w:pPr>
        <w:numPr>
          <w:ilvl w:val="0"/>
          <w:numId w:val="13"/>
        </w:numPr>
      </w:pPr>
      <w:r w:rsidRPr="00DD5F59">
        <w:t xml:space="preserve">Aneks </w:t>
      </w:r>
      <w:r w:rsidR="00521C69">
        <w:t>B</w:t>
      </w:r>
      <w:r w:rsidRPr="00DD5F59">
        <w:t xml:space="preserve"> – Okvirni budžet (u RSD),</w:t>
      </w:r>
    </w:p>
    <w:p w14:paraId="62B1A6CA" w14:textId="77777777" w:rsidR="00C33839" w:rsidRPr="00DD5F59" w:rsidRDefault="00C33839"/>
    <w:p w14:paraId="545889D8" w14:textId="65C7F69D" w:rsidR="00C33839" w:rsidRPr="00DD5F59" w:rsidRDefault="004E4364">
      <w:pPr>
        <w:rPr>
          <w:b/>
        </w:rPr>
      </w:pPr>
      <w:r w:rsidRPr="00DD5F59">
        <w:rPr>
          <w:b/>
        </w:rPr>
        <w:t xml:space="preserve">Aneks </w:t>
      </w:r>
      <w:r w:rsidR="00521C69">
        <w:rPr>
          <w:b/>
        </w:rPr>
        <w:t>B</w:t>
      </w:r>
      <w:r w:rsidRPr="00DD5F59">
        <w:rPr>
          <w:b/>
        </w:rPr>
        <w:t xml:space="preserve"> </w:t>
      </w:r>
      <w:r w:rsidRPr="00DD5F59">
        <w:t>predstavlja obrazac za budžet predloga projekta.</w:t>
      </w:r>
    </w:p>
    <w:p w14:paraId="63AD03F9" w14:textId="77777777" w:rsidR="00C33839" w:rsidRPr="00DD5F59" w:rsidRDefault="00C33839"/>
    <w:p w14:paraId="7F7E65DC" w14:textId="77777777" w:rsidR="00C33839" w:rsidRPr="00DD5F59" w:rsidRDefault="004E4364">
      <w:r w:rsidRPr="00DD5F59">
        <w:t>U pisanom Uputstvu koje se nalazi na gorenavedenoj internet stranici pronaći ćete sve najčešće nedoumice i njihova rešenja kada je u pitanju podnošenje predloga projekta.</w:t>
      </w:r>
    </w:p>
    <w:p w14:paraId="2F16932C" w14:textId="77777777" w:rsidR="00C33839" w:rsidRPr="00DD5F59" w:rsidRDefault="00C33839"/>
    <w:p w14:paraId="1018C858" w14:textId="4AE0331D" w:rsidR="00C33839" w:rsidRPr="00DD5F59" w:rsidRDefault="004E4364">
      <w:r w:rsidRPr="00DD5F59">
        <w:t>Ukoliko nakon čitanja Uputstva i dalje imate neka pitanja možete se obratiti tehničkoj podršci na</w:t>
      </w:r>
      <w:r w:rsidR="00CE1594" w:rsidRPr="00DD5F59">
        <w:t xml:space="preserve">: </w:t>
      </w:r>
      <w:hyperlink r:id="rId13" w:history="1">
        <w:r w:rsidR="00CE1594" w:rsidRPr="00DD5F59">
          <w:rPr>
            <w:rStyle w:val="Hyperlink"/>
            <w:rFonts w:cs="Arial"/>
          </w:rPr>
          <w:t>support@catalystbalkans.org</w:t>
        </w:r>
      </w:hyperlink>
      <w:r w:rsidR="00CE1594" w:rsidRPr="00DD5F59">
        <w:t>.</w:t>
      </w:r>
      <w:r w:rsidRPr="00DD5F59">
        <w:t xml:space="preserve"> </w:t>
      </w:r>
    </w:p>
    <w:p w14:paraId="21CA84C7" w14:textId="77777777" w:rsidR="00C33839" w:rsidRPr="00DD5F59" w:rsidRDefault="00C33839"/>
    <w:p w14:paraId="71549198" w14:textId="3A312982" w:rsidR="00C33839" w:rsidRPr="00DD5F59" w:rsidRDefault="004E4364">
      <w:r w:rsidRPr="00DD5F59">
        <w:t xml:space="preserve">Za sva druga pitanja koja se tiču samog Prijavnog formulara i ovih Smernica i nedoumica oko pojedinačnih pitanja, molimo vas da kontaktirate </w:t>
      </w:r>
      <w:r w:rsidRPr="00DD5F59">
        <w:rPr>
          <w:i/>
        </w:rPr>
        <w:t>ACT</w:t>
      </w:r>
      <w:r w:rsidRPr="00DD5F59">
        <w:t xml:space="preserve"> tim na </w:t>
      </w:r>
      <w:hyperlink r:id="rId14">
        <w:r w:rsidRPr="00DD5F59">
          <w:rPr>
            <w:color w:val="0000FF"/>
            <w:u w:val="single"/>
          </w:rPr>
          <w:t>info@act.org.rs</w:t>
        </w:r>
      </w:hyperlink>
      <w:r w:rsidRPr="00DD5F59">
        <w:t xml:space="preserve"> najkasnije do </w:t>
      </w:r>
      <w:r w:rsidR="008D4514">
        <w:t>4.7.</w:t>
      </w:r>
      <w:r w:rsidR="00952A0C" w:rsidRPr="00DD5F59">
        <w:t>202</w:t>
      </w:r>
      <w:r w:rsidR="0064595B">
        <w:t>2</w:t>
      </w:r>
      <w:r w:rsidR="00952A0C" w:rsidRPr="00DD5F59">
        <w:t>. godine sa naznakom „</w:t>
      </w:r>
      <w:r w:rsidRPr="00DD5F59">
        <w:t xml:space="preserve">Poziv za dodelu grantova za </w:t>
      </w:r>
      <w:r w:rsidR="0064595B">
        <w:t>jačanje lokalnih zajednica</w:t>
      </w:r>
      <w:r w:rsidR="00BE0473">
        <w:t xml:space="preserve"> 2022</w:t>
      </w:r>
      <w:r w:rsidRPr="00DD5F59">
        <w:t xml:space="preserve">”. </w:t>
      </w:r>
      <w:r w:rsidRPr="00DD5F59">
        <w:rPr>
          <w:i/>
        </w:rPr>
        <w:t>ACT</w:t>
      </w:r>
      <w:r w:rsidRPr="00DD5F59">
        <w:t xml:space="preserve"> tim nije obavezan da pruži dodatna pojašnjena za pitanja poslata nakon ovog roka.</w:t>
      </w:r>
    </w:p>
    <w:p w14:paraId="5462631D" w14:textId="77777777" w:rsidR="00C33839" w:rsidRPr="00DD5F59" w:rsidRDefault="00C33839"/>
    <w:p w14:paraId="5D8122C7" w14:textId="77777777" w:rsidR="00C33839" w:rsidRPr="00DD5F59" w:rsidRDefault="004E4364">
      <w:pPr>
        <w:rPr>
          <w:color w:val="0000FF"/>
          <w:u w:val="single"/>
        </w:rPr>
      </w:pPr>
      <w:r w:rsidRPr="00DD5F59">
        <w:t xml:space="preserve">Odgovori na postavljana pitanja, pojašnjenja i druge informacije u vezi sa Pozivom i podnošenjem predloga projekata će se redovno ažurirati na internet stranici </w:t>
      </w:r>
      <w:hyperlink r:id="rId15">
        <w:r w:rsidRPr="00DD5F59">
          <w:rPr>
            <w:color w:val="0000FF"/>
            <w:u w:val="single"/>
          </w:rPr>
          <w:t>www.act.org.rs</w:t>
        </w:r>
      </w:hyperlink>
      <w:r w:rsidRPr="00DD5F59">
        <w:rPr>
          <w:color w:val="0000FF"/>
          <w:u w:val="single"/>
        </w:rPr>
        <w:t>.</w:t>
      </w:r>
    </w:p>
    <w:p w14:paraId="3E2024EE" w14:textId="77777777" w:rsidR="00C33839" w:rsidRPr="00DD5F59" w:rsidRDefault="00C33839">
      <w:pPr>
        <w:rPr>
          <w:color w:val="0000FF"/>
          <w:u w:val="single"/>
        </w:rPr>
      </w:pPr>
    </w:p>
    <w:p w14:paraId="09EA78A3" w14:textId="4E73A8D9" w:rsidR="00C33839" w:rsidRDefault="004E4364">
      <w:r w:rsidRPr="00DD5F59">
        <w:lastRenderedPageBreak/>
        <w:t>U svrhu bližeg predstavljanja Poziva, biće održana onlajn info sesija</w:t>
      </w:r>
      <w:r w:rsidR="0064595B">
        <w:t xml:space="preserve"> </w:t>
      </w:r>
      <w:r w:rsidR="00ED05AA">
        <w:t>23.6.</w:t>
      </w:r>
      <w:r w:rsidRPr="00DD5F59">
        <w:t>202</w:t>
      </w:r>
      <w:r w:rsidR="0064595B">
        <w:t>2</w:t>
      </w:r>
      <w:r w:rsidRPr="00DD5F59">
        <w:t xml:space="preserve">. na kojoj će učesnici imati prilike da se bolje upoznaju sa Pozivom. Način prijave za info sesiju će biti naknadno pojašnjen, na internet stranici </w:t>
      </w:r>
      <w:hyperlink r:id="rId16">
        <w:r w:rsidRPr="00DD5F59">
          <w:rPr>
            <w:color w:val="0000FF"/>
            <w:u w:val="single"/>
          </w:rPr>
          <w:t>www.act.org.rs</w:t>
        </w:r>
      </w:hyperlink>
      <w:r w:rsidRPr="00DD5F59">
        <w:t>.</w:t>
      </w:r>
    </w:p>
    <w:p w14:paraId="5CA5C2D3" w14:textId="77777777" w:rsidR="0064595B" w:rsidRPr="00DD5F59" w:rsidRDefault="0064595B"/>
    <w:p w14:paraId="0322AD9B" w14:textId="77777777" w:rsidR="00C33839" w:rsidRPr="00DD5F59" w:rsidRDefault="004E4364">
      <w:pPr>
        <w:pStyle w:val="Heading2"/>
        <w:spacing w:before="280" w:after="280"/>
        <w:rPr>
          <w:sz w:val="24"/>
          <w:szCs w:val="24"/>
        </w:rPr>
      </w:pPr>
      <w:bookmarkStart w:id="15" w:name="_Toc104555569"/>
      <w:r w:rsidRPr="00DD5F59">
        <w:rPr>
          <w:sz w:val="24"/>
          <w:szCs w:val="24"/>
        </w:rPr>
        <w:t>3.2. Rok za podnošenje predloga projekata</w:t>
      </w:r>
      <w:bookmarkEnd w:id="15"/>
    </w:p>
    <w:p w14:paraId="23E9D80E" w14:textId="0994830E" w:rsidR="00C33839" w:rsidRPr="00DD5F59" w:rsidRDefault="004E4364">
      <w:r w:rsidRPr="00DD5F59">
        <w:t xml:space="preserve">Rok za podnošenje predloga projekata je </w:t>
      </w:r>
      <w:r w:rsidR="002538E1" w:rsidRPr="00532EE4">
        <w:rPr>
          <w:b/>
        </w:rPr>
        <w:t>8.7.</w:t>
      </w:r>
      <w:r w:rsidRPr="00532EE4">
        <w:rPr>
          <w:b/>
        </w:rPr>
        <w:t>202</w:t>
      </w:r>
      <w:r w:rsidR="0064595B" w:rsidRPr="00532EE4">
        <w:rPr>
          <w:b/>
        </w:rPr>
        <w:t>2</w:t>
      </w:r>
      <w:r w:rsidR="000A5FFB">
        <w:t xml:space="preserve">. </w:t>
      </w:r>
      <w:r w:rsidRPr="00DD5F59">
        <w:t xml:space="preserve">godine </w:t>
      </w:r>
      <w:r w:rsidR="00952A0C" w:rsidRPr="00DD5F59">
        <w:rPr>
          <w:b/>
        </w:rPr>
        <w:t>do 17.</w:t>
      </w:r>
      <w:r w:rsidRPr="00DD5F59">
        <w:rPr>
          <w:b/>
        </w:rPr>
        <w:t>00 časova.</w:t>
      </w:r>
      <w:r w:rsidR="00217527">
        <w:rPr>
          <w:b/>
        </w:rPr>
        <w:t xml:space="preserve"> </w:t>
      </w:r>
      <w:r w:rsidRPr="00DD5F59">
        <w:t>Molimo OGD</w:t>
      </w:r>
      <w:r w:rsidR="0064595B">
        <w:t>/NG</w:t>
      </w:r>
      <w:r w:rsidRPr="00DD5F59">
        <w:t xml:space="preserve"> da uzmu u obzir moguće tehničke probleme i svoje predloge projekata ne šalju u poslednjem trenutku.</w:t>
      </w:r>
      <w:bookmarkStart w:id="16" w:name="_heading=h.1ksv4uv" w:colFirst="0" w:colLast="0"/>
      <w:bookmarkEnd w:id="16"/>
    </w:p>
    <w:p w14:paraId="5D1243F6" w14:textId="77777777" w:rsidR="00C33839" w:rsidRPr="00DD5F59" w:rsidRDefault="004E4364">
      <w:pPr>
        <w:pStyle w:val="Heading1"/>
        <w:rPr>
          <w:rFonts w:ascii="Arial" w:eastAsia="Arial" w:hAnsi="Arial"/>
          <w:b w:val="0"/>
          <w:color w:val="000000"/>
        </w:rPr>
      </w:pPr>
      <w:bookmarkStart w:id="17" w:name="_Toc104555570"/>
      <w:r w:rsidRPr="00DD5F59">
        <w:rPr>
          <w:rFonts w:ascii="Arial" w:eastAsia="Arial" w:hAnsi="Arial"/>
          <w:color w:val="000000"/>
        </w:rPr>
        <w:t>PROCES ODABIRA</w:t>
      </w:r>
      <w:bookmarkEnd w:id="17"/>
    </w:p>
    <w:p w14:paraId="20C61B05" w14:textId="77777777" w:rsidR="00C33839" w:rsidRPr="00DD5F59" w:rsidRDefault="00C33839"/>
    <w:p w14:paraId="6B0762CF" w14:textId="77777777" w:rsidR="00C33839" w:rsidRPr="00DD5F59" w:rsidRDefault="004E4364">
      <w:pPr>
        <w:pStyle w:val="Heading2"/>
        <w:spacing w:before="280" w:after="280"/>
        <w:rPr>
          <w:sz w:val="24"/>
          <w:szCs w:val="24"/>
        </w:rPr>
      </w:pPr>
      <w:bookmarkStart w:id="18" w:name="_Toc104555571"/>
      <w:r w:rsidRPr="00DD5F59">
        <w:rPr>
          <w:sz w:val="24"/>
          <w:szCs w:val="24"/>
        </w:rPr>
        <w:t>4.1. Proces odabira</w:t>
      </w:r>
      <w:bookmarkEnd w:id="18"/>
    </w:p>
    <w:p w14:paraId="156690CB" w14:textId="721767AE" w:rsidR="00C33839" w:rsidRPr="00DD5F59" w:rsidRDefault="004E4364">
      <w:r w:rsidRPr="00DD5F59">
        <w:t xml:space="preserve">Proces odabira grantova za javno zagovaranje na lokalnom nivou se sprovodi u </w:t>
      </w:r>
      <w:r w:rsidR="00217527">
        <w:t>3</w:t>
      </w:r>
      <w:r w:rsidRPr="00DD5F59">
        <w:t xml:space="preserve"> faze.</w:t>
      </w:r>
    </w:p>
    <w:p w14:paraId="1ACD7D50" w14:textId="77777777" w:rsidR="00C33839" w:rsidRPr="00DD5F59" w:rsidRDefault="00C33839"/>
    <w:p w14:paraId="584D1710" w14:textId="77777777" w:rsidR="00C33839" w:rsidRPr="00DD5F59" w:rsidRDefault="004E4364">
      <w:r w:rsidRPr="00DD5F59">
        <w:t xml:space="preserve">U prvoj fazi, interna komisija za procenu </w:t>
      </w:r>
      <w:r w:rsidRPr="00DD5F59">
        <w:rPr>
          <w:i/>
        </w:rPr>
        <w:t>ACT</w:t>
      </w:r>
      <w:r w:rsidRPr="00DD5F59">
        <w:t xml:space="preserve"> tima, sačinjena od predstavnika Helvetasa i Građanskih inicijativa sprovodi evaluaciju podnetih predloga projekata za zagovaranje na lokalnom nivou. Okvirno vreme trajanja ove faze je 30 dana od roka za podnošenje predloga projekata.</w:t>
      </w:r>
    </w:p>
    <w:p w14:paraId="207AB913" w14:textId="77777777" w:rsidR="00C33839" w:rsidRPr="00DD5F59" w:rsidRDefault="00C33839"/>
    <w:p w14:paraId="4810EB2F" w14:textId="62BEF168" w:rsidR="00C33839" w:rsidRPr="00DD5F59" w:rsidRDefault="004E4364">
      <w:r w:rsidRPr="00DD5F59">
        <w:t>U drugoj fazi, Švajcarska agencija za razvoj i saradnju validira i verifikuje odluku o izboru OGD koja dobijaju sredstva.</w:t>
      </w:r>
    </w:p>
    <w:p w14:paraId="4C1B51D9" w14:textId="77777777" w:rsidR="00C33839" w:rsidRPr="00DD5F59" w:rsidRDefault="00C33839"/>
    <w:p w14:paraId="1C921480" w14:textId="77777777" w:rsidR="00217527" w:rsidRDefault="004E4364">
      <w:r w:rsidRPr="00DD5F59">
        <w:t xml:space="preserve">U </w:t>
      </w:r>
      <w:r w:rsidR="00217527">
        <w:t>trećoj</w:t>
      </w:r>
      <w:r w:rsidRPr="00DD5F59">
        <w:t xml:space="preserve"> fazi, a neposredno pre potpisivanja samog ugovora, OGD</w:t>
      </w:r>
      <w:r w:rsidR="00217527">
        <w:t>/NG</w:t>
      </w:r>
      <w:r w:rsidRPr="00DD5F59">
        <w:t xml:space="preserve"> koje su prošle prethodne </w:t>
      </w:r>
      <w:r w:rsidR="00217527">
        <w:t>2</w:t>
      </w:r>
      <w:r w:rsidRPr="00DD5F59">
        <w:t xml:space="preserve"> faze procesa odabira će u saradnji sa partnerom konzorcijuma koji sprovodi </w:t>
      </w:r>
      <w:r w:rsidRPr="00DD5F59">
        <w:rPr>
          <w:i/>
        </w:rPr>
        <w:t xml:space="preserve">ACT </w:t>
      </w:r>
      <w:r w:rsidRPr="00DD5F59">
        <w:t xml:space="preserve">projekat, </w:t>
      </w:r>
      <w:r w:rsidR="00217527">
        <w:t>f</w:t>
      </w:r>
      <w:r w:rsidRPr="00DD5F59">
        <w:t xml:space="preserve">ondacijom Trag, zajednički </w:t>
      </w:r>
      <w:r w:rsidRPr="00DD5F59">
        <w:lastRenderedPageBreak/>
        <w:t>sprovesti fino modeliranje podnetih predloga projekata u cilju što jasnijeg koncipiranja i sprovođenja predložen</w:t>
      </w:r>
      <w:r w:rsidR="00217527">
        <w:t>ih inicijativa i akcija</w:t>
      </w:r>
      <w:r w:rsidRPr="00DD5F59">
        <w:t xml:space="preserve">. </w:t>
      </w:r>
    </w:p>
    <w:p w14:paraId="66EA3F3D" w14:textId="77777777" w:rsidR="00217527" w:rsidRDefault="00217527"/>
    <w:p w14:paraId="4F1FE1A0" w14:textId="3D12603E" w:rsidR="00C33839" w:rsidRPr="00DD5F59" w:rsidRDefault="004E4364">
      <w:r w:rsidRPr="00DD5F59">
        <w:t xml:space="preserve">Ukoliko postoji potreba, </w:t>
      </w:r>
      <w:r w:rsidRPr="00DD5F59">
        <w:rPr>
          <w:i/>
        </w:rPr>
        <w:t xml:space="preserve">ACT </w:t>
      </w:r>
      <w:r w:rsidRPr="00DD5F59">
        <w:t>tim i OGD</w:t>
      </w:r>
      <w:r w:rsidR="00217527">
        <w:t>/NG</w:t>
      </w:r>
      <w:r w:rsidRPr="00DD5F59">
        <w:t xml:space="preserve"> podnosilac predloga projekta će zajednički unaprediti postojeću aplikaciju i složiti se oko eventualnih izmena. Takva aplikacija u tom slučaju postaje konačna. Sa druge strane, ukoliko OGD</w:t>
      </w:r>
      <w:r w:rsidR="00217527">
        <w:t>/NG</w:t>
      </w:r>
      <w:r w:rsidRPr="00DD5F59">
        <w:t xml:space="preserve"> podnosilac predloga projekta ne želi da izvrši predložene izmene u svojoj aplikaciji, </w:t>
      </w:r>
      <w:r w:rsidRPr="00DD5F59">
        <w:rPr>
          <w:i/>
        </w:rPr>
        <w:t>ACT</w:t>
      </w:r>
      <w:r w:rsidRPr="00DD5F59">
        <w:t xml:space="preserve"> tim zadržava pravo da tu OGD</w:t>
      </w:r>
      <w:r w:rsidR="00217527">
        <w:t>/NG</w:t>
      </w:r>
      <w:r w:rsidRPr="00DD5F59">
        <w:t xml:space="preserve"> isključi iz procesa odabira. Ukoliko se to desi, neraspodeljena sredstva će se dodeliti OGD</w:t>
      </w:r>
      <w:r w:rsidR="00217527">
        <w:t>/NG</w:t>
      </w:r>
      <w:r w:rsidRPr="00DD5F59">
        <w:t xml:space="preserve"> koja se nalazi na prvom sledećem mestu na rang listi.</w:t>
      </w:r>
    </w:p>
    <w:p w14:paraId="151F9144" w14:textId="77777777" w:rsidR="00C33839" w:rsidRPr="00DD5F59" w:rsidRDefault="00C33839"/>
    <w:p w14:paraId="7714A4E2" w14:textId="77777777" w:rsidR="00C33839" w:rsidRPr="00DD5F59" w:rsidRDefault="004E4364">
      <w:r w:rsidRPr="00DD5F59">
        <w:rPr>
          <w:i/>
        </w:rPr>
        <w:t>ACT</w:t>
      </w:r>
      <w:r w:rsidRPr="00DD5F59">
        <w:t xml:space="preserve"> tim će nakon svake faze selekcije na svojoj internet stranici objavljivati rezultate ocena za tu konkretnu fazu.</w:t>
      </w:r>
    </w:p>
    <w:p w14:paraId="6E06615E" w14:textId="77777777" w:rsidR="00C33839" w:rsidRPr="00DD5F59" w:rsidRDefault="00C33839"/>
    <w:p w14:paraId="05D24950" w14:textId="58B4FB54" w:rsidR="00C33839" w:rsidRPr="00DD5F59" w:rsidRDefault="004E4364">
      <w:r w:rsidRPr="00DD5F59">
        <w:rPr>
          <w:i/>
        </w:rPr>
        <w:t>ACT</w:t>
      </w:r>
      <w:r w:rsidRPr="00DD5F59">
        <w:t xml:space="preserve"> tim zadržava pravo da svaku OGD</w:t>
      </w:r>
      <w:r w:rsidR="00217527">
        <w:t>/NG</w:t>
      </w:r>
      <w:r w:rsidRPr="00DD5F59">
        <w:t xml:space="preserve"> tokom bilo koje faze procesa odabira pozove na razgovor sa internom komisijom </w:t>
      </w:r>
      <w:r w:rsidRPr="00217527">
        <w:rPr>
          <w:i/>
          <w:iCs/>
        </w:rPr>
        <w:t>ACT</w:t>
      </w:r>
      <w:r w:rsidRPr="00DD5F59">
        <w:t xml:space="preserve"> tima u cilju detaljnog predstavljanja svog predloga projekta.</w:t>
      </w:r>
    </w:p>
    <w:p w14:paraId="6F5346C5" w14:textId="77777777" w:rsidR="00C33839" w:rsidRPr="00DD5F59" w:rsidRDefault="00C33839"/>
    <w:p w14:paraId="68CEE30F" w14:textId="5D9408AD" w:rsidR="00C33839" w:rsidRPr="00DD5F59" w:rsidRDefault="004E4364">
      <w:r w:rsidRPr="00DD5F59">
        <w:rPr>
          <w:i/>
        </w:rPr>
        <w:t>ACT</w:t>
      </w:r>
      <w:r w:rsidRPr="00DD5F59">
        <w:t xml:space="preserve"> tim će, nakon konačnog odobrenja od strane donatora, </w:t>
      </w:r>
      <w:r w:rsidRPr="00DD5F59">
        <w:rPr>
          <w:i/>
        </w:rPr>
        <w:t>SDC</w:t>
      </w:r>
      <w:r w:rsidRPr="00DD5F59">
        <w:t>-a, formirati rang listu pristiglih predloga projekata u skladu sa kriterijumima za ocenu navedenim u Odeljku 4.2. Najbolje ocenjene projekti i OGD</w:t>
      </w:r>
      <w:r w:rsidR="0065194E">
        <w:t>/NG</w:t>
      </w:r>
      <w:r w:rsidRPr="00DD5F59">
        <w:t xml:space="preserve"> će biti podržane dok se ne dostigne ukupan fond sredstava namenjen za ovaj Poziv (cca. 2.</w:t>
      </w:r>
      <w:r w:rsidR="00217527">
        <w:t>1</w:t>
      </w:r>
      <w:r w:rsidRPr="00DD5F59">
        <w:t>00.000,00 RSD).</w:t>
      </w:r>
    </w:p>
    <w:p w14:paraId="63E99B13" w14:textId="77777777" w:rsidR="00C33839" w:rsidRPr="00DD5F59" w:rsidRDefault="004E4364">
      <w:pPr>
        <w:pStyle w:val="Heading2"/>
        <w:spacing w:before="280" w:after="280"/>
        <w:rPr>
          <w:sz w:val="24"/>
          <w:szCs w:val="24"/>
        </w:rPr>
      </w:pPr>
      <w:bookmarkStart w:id="19" w:name="_Toc104555572"/>
      <w:r w:rsidRPr="00DD5F59">
        <w:rPr>
          <w:sz w:val="24"/>
          <w:szCs w:val="24"/>
        </w:rPr>
        <w:t>4.2. Kriterijumi za ocenu predloga projekata</w:t>
      </w:r>
      <w:bookmarkEnd w:id="19"/>
    </w:p>
    <w:p w14:paraId="13EF25EF" w14:textId="77777777" w:rsidR="00C33839" w:rsidRPr="00DD5F59" w:rsidRDefault="004E4364">
      <w:r w:rsidRPr="00DD5F59">
        <w:t>Predlozi projekata će biti ocenjivani u skladu sa sledećim kriterijumima.</w:t>
      </w:r>
    </w:p>
    <w:p w14:paraId="588F093B" w14:textId="12F73D43" w:rsidR="00C33839" w:rsidRDefault="00C33839"/>
    <w:tbl>
      <w:tblPr>
        <w:tblStyle w:val="GridTable4-Accent1"/>
        <w:tblW w:w="8545" w:type="dxa"/>
        <w:tblLook w:val="04A0" w:firstRow="1" w:lastRow="0" w:firstColumn="1" w:lastColumn="0" w:noHBand="0" w:noVBand="1"/>
      </w:tblPr>
      <w:tblGrid>
        <w:gridCol w:w="8545"/>
      </w:tblGrid>
      <w:tr w:rsidR="00217527" w:rsidRPr="00217527" w14:paraId="749301F0" w14:textId="77777777" w:rsidTr="00076C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45" w:type="dxa"/>
          </w:tcPr>
          <w:p w14:paraId="0C09F1EE" w14:textId="77777777" w:rsidR="00217527" w:rsidRPr="00217527" w:rsidRDefault="00217527" w:rsidP="00217527">
            <w:r w:rsidRPr="00217527">
              <w:t>Kriterijumi:</w:t>
            </w:r>
          </w:p>
        </w:tc>
      </w:tr>
      <w:tr w:rsidR="00217527" w:rsidRPr="00217527" w14:paraId="27FF085B" w14:textId="77777777" w:rsidTr="001A2E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45" w:type="dxa"/>
          </w:tcPr>
          <w:p w14:paraId="46BE4328" w14:textId="10434453" w:rsidR="00217527" w:rsidRPr="00217527" w:rsidRDefault="00217527" w:rsidP="00217527">
            <w:pPr>
              <w:spacing w:before="240"/>
            </w:pPr>
            <w:r w:rsidRPr="00217527">
              <w:lastRenderedPageBreak/>
              <w:t>I – Kapacitet delovanja OGD</w:t>
            </w:r>
            <w:r w:rsidR="0065194E">
              <w:t xml:space="preserve">/NG </w:t>
            </w:r>
            <w:r w:rsidRPr="00217527">
              <w:rPr>
                <w:lang w:val="en-US"/>
              </w:rPr>
              <w:t>– 20%</w:t>
            </w:r>
            <w:r w:rsidRPr="00217527">
              <w:t>:</w:t>
            </w:r>
          </w:p>
          <w:p w14:paraId="0C232FD3" w14:textId="77777777" w:rsidR="00217527" w:rsidRPr="00217527" w:rsidRDefault="00217527" w:rsidP="00217527">
            <w:pPr>
              <w:numPr>
                <w:ilvl w:val="0"/>
                <w:numId w:val="20"/>
              </w:numPr>
              <w:rPr>
                <w:b w:val="0"/>
                <w:bCs w:val="0"/>
              </w:rPr>
            </w:pPr>
            <w:r w:rsidRPr="00217527">
              <w:rPr>
                <w:b w:val="0"/>
                <w:bCs w:val="0"/>
              </w:rPr>
              <w:t>Poštovanje načela/vrednosti demokratičnosti, ljudskih prava, transparentnosti, inkluzije, rodne ravnopravnosti, nenasilja, otvorenosti i pristupačnosti u svojim aktivnostima;</w:t>
            </w:r>
          </w:p>
          <w:p w14:paraId="1FF55CCF" w14:textId="4FB380AE" w:rsidR="00217527" w:rsidRPr="00217527" w:rsidRDefault="00217527" w:rsidP="00217527">
            <w:pPr>
              <w:numPr>
                <w:ilvl w:val="0"/>
                <w:numId w:val="20"/>
              </w:numPr>
              <w:rPr>
                <w:b w:val="0"/>
                <w:bCs w:val="0"/>
              </w:rPr>
            </w:pPr>
            <w:r w:rsidRPr="00217527">
              <w:rPr>
                <w:b w:val="0"/>
                <w:bCs w:val="0"/>
              </w:rPr>
              <w:t>Geografsko područje delovanja OGD</w:t>
            </w:r>
            <w:r w:rsidR="0065194E">
              <w:rPr>
                <w:b w:val="0"/>
                <w:bCs w:val="0"/>
              </w:rPr>
              <w:t>/NG</w:t>
            </w:r>
            <w:r w:rsidRPr="00217527">
              <w:rPr>
                <w:b w:val="0"/>
                <w:bCs w:val="0"/>
              </w:rPr>
              <w:t>;</w:t>
            </w:r>
          </w:p>
          <w:p w14:paraId="22F641AD" w14:textId="77777777" w:rsidR="00217527" w:rsidRPr="00217527" w:rsidRDefault="00217527" w:rsidP="00217527">
            <w:r w:rsidRPr="00217527">
              <w:t>II – Ideja i relevantnost za lokalnu zajednicu – 40%:</w:t>
            </w:r>
          </w:p>
          <w:p w14:paraId="5C424078" w14:textId="1DB57ECD" w:rsidR="00217527" w:rsidRPr="00217527" w:rsidRDefault="00217527" w:rsidP="00217527">
            <w:pPr>
              <w:numPr>
                <w:ilvl w:val="0"/>
                <w:numId w:val="22"/>
              </w:numPr>
              <w:rPr>
                <w:b w:val="0"/>
                <w:bCs w:val="0"/>
              </w:rPr>
            </w:pPr>
            <w:r w:rsidRPr="00217527">
              <w:rPr>
                <w:b w:val="0"/>
                <w:bCs w:val="0"/>
              </w:rPr>
              <w:t xml:space="preserve">Predlog projekta je usmeren na rešavanje pitanja od interesa za građane u okviru kog </w:t>
            </w:r>
            <w:r w:rsidR="000857A2">
              <w:rPr>
                <w:b w:val="0"/>
                <w:bCs w:val="0"/>
              </w:rPr>
              <w:t>OGD/NG</w:t>
            </w:r>
            <w:r w:rsidRPr="00217527">
              <w:rPr>
                <w:b w:val="0"/>
                <w:bCs w:val="0"/>
              </w:rPr>
              <w:t xml:space="preserve"> deluje i predlog je dobro objašnjen; </w:t>
            </w:r>
          </w:p>
          <w:p w14:paraId="74B02564" w14:textId="6A5AB646" w:rsidR="00217527" w:rsidRPr="00217527" w:rsidRDefault="00217527" w:rsidP="00217527">
            <w:pPr>
              <w:numPr>
                <w:ilvl w:val="0"/>
                <w:numId w:val="22"/>
              </w:numPr>
              <w:rPr>
                <w:b w:val="0"/>
                <w:bCs w:val="0"/>
              </w:rPr>
            </w:pPr>
            <w:r w:rsidRPr="00217527">
              <w:rPr>
                <w:b w:val="0"/>
                <w:bCs w:val="0"/>
              </w:rPr>
              <w:t>Predlog lokalne akcije</w:t>
            </w:r>
            <w:r w:rsidR="000857A2">
              <w:rPr>
                <w:b w:val="0"/>
                <w:bCs w:val="0"/>
              </w:rPr>
              <w:t xml:space="preserve"> ili inicijative</w:t>
            </w:r>
            <w:r w:rsidRPr="00217527">
              <w:rPr>
                <w:b w:val="0"/>
                <w:bCs w:val="0"/>
              </w:rPr>
              <w:t xml:space="preserve"> je jasan: predlog projekta konkretno obrazlaže metode i predlaže plan aktivnog uključivanja zajednice; </w:t>
            </w:r>
          </w:p>
          <w:p w14:paraId="24975974" w14:textId="77777777" w:rsidR="00217527" w:rsidRPr="00217527" w:rsidRDefault="00217527" w:rsidP="00217527">
            <w:pPr>
              <w:numPr>
                <w:ilvl w:val="0"/>
                <w:numId w:val="22"/>
              </w:numPr>
              <w:rPr>
                <w:b w:val="0"/>
                <w:bCs w:val="0"/>
              </w:rPr>
            </w:pPr>
            <w:r w:rsidRPr="00217527">
              <w:rPr>
                <w:b w:val="0"/>
                <w:bCs w:val="0"/>
              </w:rPr>
              <w:t>Predloženi budžet je realističan, troškovi su realno procenjeni i predviđena sredstva su dovoljna za realizaciju planiranih aktivnosti;</w:t>
            </w:r>
          </w:p>
          <w:p w14:paraId="5D4F6ED0" w14:textId="686041C8" w:rsidR="00217527" w:rsidRPr="00217527" w:rsidRDefault="00217527" w:rsidP="00217527">
            <w:r w:rsidRPr="00217527">
              <w:t>III – Uticaj OGD i neformaln</w:t>
            </w:r>
            <w:r w:rsidR="001A2E57">
              <w:t>e</w:t>
            </w:r>
            <w:r w:rsidRPr="00217527">
              <w:t xml:space="preserve"> grup</w:t>
            </w:r>
            <w:r w:rsidR="001A2E57">
              <w:t>e</w:t>
            </w:r>
            <w:r w:rsidRPr="00217527">
              <w:t xml:space="preserve"> građana na razvoj lokalne zajednice – 40%:</w:t>
            </w:r>
          </w:p>
          <w:p w14:paraId="4B5AF9D4" w14:textId="646942AC" w:rsidR="00217527" w:rsidRPr="00217527" w:rsidRDefault="00217527" w:rsidP="00217527">
            <w:pPr>
              <w:numPr>
                <w:ilvl w:val="0"/>
                <w:numId w:val="21"/>
              </w:numPr>
              <w:rPr>
                <w:b w:val="0"/>
                <w:bCs w:val="0"/>
              </w:rPr>
            </w:pPr>
            <w:r w:rsidRPr="00217527">
              <w:rPr>
                <w:b w:val="0"/>
                <w:bCs w:val="0"/>
              </w:rPr>
              <w:t>OGD</w:t>
            </w:r>
            <w:r w:rsidR="001A2E57">
              <w:rPr>
                <w:b w:val="0"/>
                <w:bCs w:val="0"/>
              </w:rPr>
              <w:t xml:space="preserve">/NG </w:t>
            </w:r>
            <w:r w:rsidRPr="00217527">
              <w:rPr>
                <w:b w:val="0"/>
                <w:bCs w:val="0"/>
              </w:rPr>
              <w:t>je prepoznata u lokalnoj zajednici i utiče na svoje okruženje;</w:t>
            </w:r>
          </w:p>
          <w:p w14:paraId="7C2F12CD" w14:textId="0536DC80" w:rsidR="00217527" w:rsidRPr="00217527" w:rsidRDefault="00217527" w:rsidP="00217527">
            <w:pPr>
              <w:numPr>
                <w:ilvl w:val="0"/>
                <w:numId w:val="21"/>
              </w:numPr>
              <w:rPr>
                <w:b w:val="0"/>
                <w:bCs w:val="0"/>
              </w:rPr>
            </w:pPr>
            <w:r w:rsidRPr="00217527">
              <w:rPr>
                <w:b w:val="0"/>
                <w:bCs w:val="0"/>
              </w:rPr>
              <w:t>OGD</w:t>
            </w:r>
            <w:r w:rsidR="001A2E57">
              <w:rPr>
                <w:b w:val="0"/>
                <w:bCs w:val="0"/>
              </w:rPr>
              <w:t>/NG</w:t>
            </w:r>
            <w:r w:rsidRPr="00217527">
              <w:rPr>
                <w:b w:val="0"/>
                <w:bCs w:val="0"/>
              </w:rPr>
              <w:t xml:space="preserve"> ima potencijal da poveća svoj uticaj u lokalnoj zajednici;</w:t>
            </w:r>
          </w:p>
          <w:p w14:paraId="34F14C0B" w14:textId="3EC4BFE4" w:rsidR="00217527" w:rsidRPr="00217527" w:rsidRDefault="00217527" w:rsidP="00217527">
            <w:pPr>
              <w:numPr>
                <w:ilvl w:val="0"/>
                <w:numId w:val="21"/>
              </w:numPr>
            </w:pPr>
            <w:r w:rsidRPr="00217527">
              <w:rPr>
                <w:b w:val="0"/>
                <w:bCs w:val="0"/>
              </w:rPr>
              <w:t>OGD</w:t>
            </w:r>
            <w:r w:rsidR="001A2E57">
              <w:rPr>
                <w:b w:val="0"/>
                <w:bCs w:val="0"/>
              </w:rPr>
              <w:t>/NG</w:t>
            </w:r>
            <w:r w:rsidRPr="00217527">
              <w:rPr>
                <w:b w:val="0"/>
                <w:bCs w:val="0"/>
              </w:rPr>
              <w:t xml:space="preserve"> pokazuje posvećenost mobilisanju građana i drugih zainteresovanih strana u lokalnoj zajednici ili tematskoj oblasti.</w:t>
            </w:r>
          </w:p>
        </w:tc>
      </w:tr>
    </w:tbl>
    <w:p w14:paraId="31F5F581" w14:textId="77777777" w:rsidR="00217527" w:rsidRPr="00DD5F59" w:rsidRDefault="00217527"/>
    <w:p w14:paraId="1FE324AB" w14:textId="77777777" w:rsidR="00C33839" w:rsidRPr="0065194E" w:rsidRDefault="004E4364">
      <w:pPr>
        <w:pStyle w:val="Heading3"/>
        <w:spacing w:after="240"/>
        <w:rPr>
          <w:rFonts w:ascii="Arial" w:eastAsia="Arial" w:hAnsi="Arial"/>
          <w:bCs/>
          <w:color w:val="000000"/>
        </w:rPr>
      </w:pPr>
      <w:bookmarkStart w:id="20" w:name="_Toc104555573"/>
      <w:r w:rsidRPr="0065194E">
        <w:rPr>
          <w:rFonts w:ascii="Arial" w:eastAsia="Arial" w:hAnsi="Arial"/>
          <w:bCs/>
          <w:color w:val="000000"/>
        </w:rPr>
        <w:t>4.2.1. Obaveštavanje o rezultatima Poziva i rokovi za podnošenje prigovora</w:t>
      </w:r>
      <w:bookmarkEnd w:id="20"/>
    </w:p>
    <w:p w14:paraId="68026BA4" w14:textId="77777777" w:rsidR="00C33839" w:rsidRPr="00DD5F59" w:rsidRDefault="004E4364">
      <w:r w:rsidRPr="00DD5F59">
        <w:t xml:space="preserve">Konačno obaveštenje o rezultatima će takođe biti objavljeno na internet stranici </w:t>
      </w:r>
      <w:hyperlink r:id="rId17">
        <w:r w:rsidRPr="00DD5F59">
          <w:rPr>
            <w:color w:val="0000FF"/>
            <w:u w:val="single"/>
          </w:rPr>
          <w:t>www.act.org.rs</w:t>
        </w:r>
      </w:hyperlink>
      <w:r w:rsidRPr="00DD5F59">
        <w:t xml:space="preserve">. </w:t>
      </w:r>
    </w:p>
    <w:p w14:paraId="3FE86345" w14:textId="77777777" w:rsidR="00C33839" w:rsidRPr="00DD5F59" w:rsidRDefault="00C33839"/>
    <w:p w14:paraId="51352F19" w14:textId="393C2342" w:rsidR="00C33839" w:rsidRPr="00DD5F59" w:rsidRDefault="004E4364">
      <w:r w:rsidRPr="00DD5F59">
        <w:t xml:space="preserve">Podnosilac  predloga projekta  ima  pravo  prigovora  na  rezultate  ocene u  roku od 3 dana od dana objavljivanja konačnih rezultata. Prigovori se podnose elektronskim putem na </w:t>
      </w:r>
      <w:hyperlink r:id="rId18">
        <w:r w:rsidRPr="00DD5F59">
          <w:rPr>
            <w:color w:val="0000FF"/>
            <w:u w:val="single"/>
          </w:rPr>
          <w:t>info@act.org.rs</w:t>
        </w:r>
      </w:hyperlink>
      <w:r w:rsidRPr="00DD5F59">
        <w:t xml:space="preserve"> sa naznakom „Prigovor na rezultate Poziva za </w:t>
      </w:r>
      <w:r w:rsidR="0013038C">
        <w:t>jačanje lokalnih zajednica 2022</w:t>
      </w:r>
      <w:r w:rsidRPr="00DD5F59">
        <w:t xml:space="preserve">“. </w:t>
      </w:r>
      <w:r w:rsidRPr="00DD5F59">
        <w:rPr>
          <w:i/>
        </w:rPr>
        <w:t>ACT</w:t>
      </w:r>
      <w:r w:rsidRPr="00DD5F59">
        <w:t xml:space="preserve"> tim je u obavezi da na pristigle prigovore odgovori pisanim putem, u roku koji nije duži od 3 radna dana od dana podnošenja prigovora.</w:t>
      </w:r>
    </w:p>
    <w:p w14:paraId="005CB48B" w14:textId="77777777" w:rsidR="00C33839" w:rsidRPr="00DD5F59" w:rsidRDefault="00C33839"/>
    <w:p w14:paraId="7F86DF88" w14:textId="77777777" w:rsidR="00C33839" w:rsidRPr="00DD5F59" w:rsidRDefault="004E4364">
      <w:pPr>
        <w:pStyle w:val="Heading2"/>
        <w:spacing w:before="280" w:after="280"/>
        <w:rPr>
          <w:sz w:val="24"/>
          <w:szCs w:val="24"/>
        </w:rPr>
      </w:pPr>
      <w:bookmarkStart w:id="21" w:name="_Toc104555574"/>
      <w:r w:rsidRPr="00DD5F59">
        <w:rPr>
          <w:sz w:val="24"/>
          <w:szCs w:val="24"/>
        </w:rPr>
        <w:lastRenderedPageBreak/>
        <w:t>4.3. Okvirni vremenski period za realizaciju prvog Poziva</w:t>
      </w:r>
      <w:bookmarkEnd w:id="21"/>
    </w:p>
    <w:p w14:paraId="743A5698" w14:textId="77777777" w:rsidR="00C33839" w:rsidRPr="00DD5F59" w:rsidRDefault="004E4364">
      <w:r w:rsidRPr="00DD5F59">
        <w:t xml:space="preserve">Dole niže u tekstu je predstavljen okvirni vremenski period za realizaciju Poziva, osim za datume navedene u tačkama 2, 3 i 4, </w:t>
      </w:r>
      <w:r w:rsidRPr="00DD5F59">
        <w:rPr>
          <w:i/>
        </w:rPr>
        <w:t>ACT</w:t>
      </w:r>
      <w:r w:rsidRPr="00DD5F59">
        <w:t xml:space="preserve"> tim zadržava pravo da izmeni vremenski okvir u dole predstavljenoj tabeli. U ovom slučaju izmenjena tabela sa vremenskim periodom za  realizaciju Poziva će biti objavljena na internet stranici </w:t>
      </w:r>
      <w:hyperlink r:id="rId19">
        <w:r w:rsidRPr="00DD5F59">
          <w:rPr>
            <w:color w:val="0000FF"/>
            <w:u w:val="single"/>
          </w:rPr>
          <w:t>www.act.org.rs</w:t>
        </w:r>
      </w:hyperlink>
      <w:r w:rsidRPr="00DD5F59">
        <w:t>.</w:t>
      </w:r>
    </w:p>
    <w:p w14:paraId="7D190CE9" w14:textId="77777777" w:rsidR="00C33839" w:rsidRPr="00DD5F59" w:rsidRDefault="00C33839"/>
    <w:tbl>
      <w:tblPr>
        <w:tblStyle w:val="a4"/>
        <w:tblW w:w="84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79"/>
        <w:gridCol w:w="2810"/>
        <w:gridCol w:w="2810"/>
      </w:tblGrid>
      <w:tr w:rsidR="00C33839" w:rsidRPr="00DD5F59" w14:paraId="5ED70ADC" w14:textId="77777777">
        <w:trPr>
          <w:trHeight w:val="404"/>
        </w:trPr>
        <w:tc>
          <w:tcPr>
            <w:tcW w:w="2879" w:type="dxa"/>
            <w:vAlign w:val="center"/>
          </w:tcPr>
          <w:p w14:paraId="4511450C" w14:textId="467F9C9B" w:rsidR="00C33839" w:rsidRPr="00DD5F59" w:rsidRDefault="004E4364">
            <w:r w:rsidRPr="00DD5F59">
              <w:t xml:space="preserve">1. Onlajn </w:t>
            </w:r>
            <w:r w:rsidR="0013038C">
              <w:t>i</w:t>
            </w:r>
            <w:r w:rsidRPr="00DD5F59">
              <w:t>nfo sesija</w:t>
            </w:r>
          </w:p>
        </w:tc>
        <w:tc>
          <w:tcPr>
            <w:tcW w:w="2810" w:type="dxa"/>
            <w:vAlign w:val="center"/>
          </w:tcPr>
          <w:p w14:paraId="4292C7AF" w14:textId="5327AB41" w:rsidR="00C33839" w:rsidRPr="00DD5F59" w:rsidRDefault="00657C92">
            <w:pPr>
              <w:jc w:val="center"/>
            </w:pPr>
            <w:r>
              <w:t>23.6.</w:t>
            </w:r>
            <w:r w:rsidR="004E4364" w:rsidRPr="00DD5F59">
              <w:t>202</w:t>
            </w:r>
            <w:r w:rsidR="0013038C">
              <w:t>2</w:t>
            </w:r>
            <w:r w:rsidR="004E4364" w:rsidRPr="00DD5F59">
              <w:t>. godine</w:t>
            </w:r>
          </w:p>
        </w:tc>
        <w:tc>
          <w:tcPr>
            <w:tcW w:w="2810" w:type="dxa"/>
            <w:vAlign w:val="center"/>
          </w:tcPr>
          <w:p w14:paraId="140354C0" w14:textId="16DAE418" w:rsidR="00C33839" w:rsidRPr="00DD5F59" w:rsidRDefault="00EA051B">
            <w:pPr>
              <w:jc w:val="center"/>
            </w:pPr>
            <w:r w:rsidRPr="00DD5F59">
              <w:t>13</w:t>
            </w:r>
            <w:r w:rsidR="00657C92">
              <w:t>.00č</w:t>
            </w:r>
          </w:p>
        </w:tc>
      </w:tr>
      <w:tr w:rsidR="00C33839" w:rsidRPr="00DD5F59" w14:paraId="78575E26" w14:textId="77777777">
        <w:tc>
          <w:tcPr>
            <w:tcW w:w="2879" w:type="dxa"/>
            <w:vAlign w:val="center"/>
          </w:tcPr>
          <w:p w14:paraId="7AC89434" w14:textId="77777777" w:rsidR="00C33839" w:rsidRPr="00DD5F59" w:rsidRDefault="004E4364">
            <w:r w:rsidRPr="00DD5F59">
              <w:t>2. Krajnji  rok  za  pitanja  u  vezi  sa  Pozivom  i  postupkom podnošenja predloga projekata</w:t>
            </w:r>
          </w:p>
        </w:tc>
        <w:tc>
          <w:tcPr>
            <w:tcW w:w="2810" w:type="dxa"/>
            <w:vAlign w:val="center"/>
          </w:tcPr>
          <w:p w14:paraId="7BEA7983" w14:textId="4E22AD47" w:rsidR="00C33839" w:rsidRPr="00DD5F59" w:rsidRDefault="00657C92">
            <w:pPr>
              <w:jc w:val="center"/>
            </w:pPr>
            <w:r>
              <w:t>4.7.</w:t>
            </w:r>
            <w:r w:rsidR="004E4364" w:rsidRPr="00DD5F59">
              <w:t>202</w:t>
            </w:r>
            <w:r w:rsidR="0013038C">
              <w:t>2</w:t>
            </w:r>
            <w:r w:rsidR="004E4364" w:rsidRPr="00DD5F59">
              <w:t>. godine</w:t>
            </w:r>
          </w:p>
        </w:tc>
        <w:tc>
          <w:tcPr>
            <w:tcW w:w="2810" w:type="dxa"/>
            <w:vAlign w:val="center"/>
          </w:tcPr>
          <w:p w14:paraId="6D4482B5" w14:textId="77777777" w:rsidR="00C33839" w:rsidRPr="00DD5F59" w:rsidRDefault="00952A0C">
            <w:pPr>
              <w:jc w:val="center"/>
            </w:pPr>
            <w:r w:rsidRPr="00DD5F59">
              <w:t>16.</w:t>
            </w:r>
            <w:r w:rsidR="004E4364" w:rsidRPr="00DD5F59">
              <w:t>00č</w:t>
            </w:r>
          </w:p>
        </w:tc>
      </w:tr>
      <w:tr w:rsidR="00C33839" w:rsidRPr="00DD5F59" w14:paraId="1AB8297A" w14:textId="77777777">
        <w:tc>
          <w:tcPr>
            <w:tcW w:w="2879" w:type="dxa"/>
            <w:vAlign w:val="center"/>
          </w:tcPr>
          <w:p w14:paraId="4AC3D682" w14:textId="77777777" w:rsidR="00C33839" w:rsidRPr="00DD5F59" w:rsidRDefault="004E4364">
            <w:r w:rsidRPr="00DD5F59">
              <w:t>3. Krajnji  rok  za  odgovore  na    pitanja  u  vezi  sa  Pozivom  i postupkom podnošenja predloga projekata</w:t>
            </w:r>
          </w:p>
        </w:tc>
        <w:tc>
          <w:tcPr>
            <w:tcW w:w="2810" w:type="dxa"/>
            <w:vAlign w:val="center"/>
          </w:tcPr>
          <w:p w14:paraId="5609190F" w14:textId="353B7E67" w:rsidR="00C33839" w:rsidRPr="00DD5F59" w:rsidRDefault="00657C92">
            <w:pPr>
              <w:jc w:val="center"/>
            </w:pPr>
            <w:r>
              <w:t>6.7.</w:t>
            </w:r>
            <w:r w:rsidR="0013038C">
              <w:t>2022</w:t>
            </w:r>
            <w:r w:rsidR="004E4364" w:rsidRPr="00DD5F59">
              <w:t>. godine</w:t>
            </w:r>
          </w:p>
        </w:tc>
        <w:tc>
          <w:tcPr>
            <w:tcW w:w="2810" w:type="dxa"/>
            <w:vAlign w:val="center"/>
          </w:tcPr>
          <w:p w14:paraId="36133A81" w14:textId="77777777" w:rsidR="00C33839" w:rsidRPr="00DD5F59" w:rsidRDefault="00952A0C">
            <w:pPr>
              <w:jc w:val="center"/>
            </w:pPr>
            <w:r w:rsidRPr="00DD5F59">
              <w:t>16.</w:t>
            </w:r>
            <w:r w:rsidR="004E4364" w:rsidRPr="00DD5F59">
              <w:t>00č</w:t>
            </w:r>
          </w:p>
        </w:tc>
      </w:tr>
      <w:tr w:rsidR="00C33839" w:rsidRPr="00DD5F59" w14:paraId="5C84C143" w14:textId="77777777">
        <w:tc>
          <w:tcPr>
            <w:tcW w:w="2879" w:type="dxa"/>
            <w:vAlign w:val="center"/>
          </w:tcPr>
          <w:p w14:paraId="261BF328" w14:textId="77777777" w:rsidR="00C33839" w:rsidRPr="00DD5F59" w:rsidRDefault="004E4364">
            <w:r w:rsidRPr="00DD5F59">
              <w:t>4. Krajnji rok za podnošenje predloga projekata</w:t>
            </w:r>
          </w:p>
        </w:tc>
        <w:tc>
          <w:tcPr>
            <w:tcW w:w="2810" w:type="dxa"/>
            <w:vAlign w:val="center"/>
          </w:tcPr>
          <w:p w14:paraId="194C0419" w14:textId="62B0FE84" w:rsidR="00C33839" w:rsidRPr="00DD5F59" w:rsidRDefault="00657C92">
            <w:pPr>
              <w:jc w:val="center"/>
            </w:pPr>
            <w:r>
              <w:t>8.7.</w:t>
            </w:r>
            <w:r w:rsidR="004E4364" w:rsidRPr="00DD5F59">
              <w:t>202</w:t>
            </w:r>
            <w:r w:rsidR="0013038C">
              <w:t>2</w:t>
            </w:r>
            <w:r w:rsidR="004E4364" w:rsidRPr="00DD5F59">
              <w:t>. godine</w:t>
            </w:r>
          </w:p>
        </w:tc>
        <w:tc>
          <w:tcPr>
            <w:tcW w:w="2810" w:type="dxa"/>
            <w:vAlign w:val="center"/>
          </w:tcPr>
          <w:p w14:paraId="14460043" w14:textId="77777777" w:rsidR="00C33839" w:rsidRPr="00DD5F59" w:rsidRDefault="00952A0C">
            <w:pPr>
              <w:jc w:val="center"/>
            </w:pPr>
            <w:r w:rsidRPr="00DD5F59">
              <w:t>17.</w:t>
            </w:r>
            <w:r w:rsidR="004E4364" w:rsidRPr="00DD5F59">
              <w:t>00č</w:t>
            </w:r>
          </w:p>
        </w:tc>
      </w:tr>
      <w:tr w:rsidR="00C33839" w:rsidRPr="00DD5F59" w14:paraId="3009A216" w14:textId="77777777">
        <w:tc>
          <w:tcPr>
            <w:tcW w:w="2879" w:type="dxa"/>
            <w:vAlign w:val="center"/>
          </w:tcPr>
          <w:p w14:paraId="6BF706A5" w14:textId="77777777" w:rsidR="00C33839" w:rsidRPr="00DD5F59" w:rsidRDefault="004E4364">
            <w:r w:rsidRPr="00DD5F59">
              <w:t xml:space="preserve">5. Evaluacija pristiglih predloga projekata i informisanje  podnosilaca  </w:t>
            </w:r>
          </w:p>
        </w:tc>
        <w:tc>
          <w:tcPr>
            <w:tcW w:w="5620" w:type="dxa"/>
            <w:gridSpan w:val="2"/>
            <w:vAlign w:val="center"/>
          </w:tcPr>
          <w:p w14:paraId="7EC6E9F0" w14:textId="6816B62C" w:rsidR="00C33839" w:rsidRPr="00DD5F59" w:rsidRDefault="00A14713">
            <w:pPr>
              <w:jc w:val="center"/>
            </w:pPr>
            <w:r>
              <w:t>jul/</w:t>
            </w:r>
            <w:r w:rsidR="00BE12D3">
              <w:t>avgust</w:t>
            </w:r>
            <w:r w:rsidR="004E4364" w:rsidRPr="00DD5F59">
              <w:t xml:space="preserve"> 2022. godine</w:t>
            </w:r>
          </w:p>
        </w:tc>
      </w:tr>
      <w:tr w:rsidR="00C33839" w:rsidRPr="00DD5F59" w14:paraId="47E5A301" w14:textId="77777777">
        <w:trPr>
          <w:trHeight w:val="395"/>
        </w:trPr>
        <w:tc>
          <w:tcPr>
            <w:tcW w:w="2879" w:type="dxa"/>
            <w:vAlign w:val="center"/>
          </w:tcPr>
          <w:p w14:paraId="7C9BF03E" w14:textId="77777777" w:rsidR="00C33839" w:rsidRPr="00DD5F59" w:rsidRDefault="004E4364">
            <w:r w:rsidRPr="00DD5F59">
              <w:t>6. Potpisivanje ugovora</w:t>
            </w:r>
          </w:p>
        </w:tc>
        <w:tc>
          <w:tcPr>
            <w:tcW w:w="5620" w:type="dxa"/>
            <w:gridSpan w:val="2"/>
            <w:vAlign w:val="center"/>
          </w:tcPr>
          <w:p w14:paraId="055C7AF4" w14:textId="101B2B1F" w:rsidR="00C33839" w:rsidRPr="00DD5F59" w:rsidRDefault="00657C92">
            <w:pPr>
              <w:jc w:val="center"/>
            </w:pPr>
            <w:r>
              <w:t>a</w:t>
            </w:r>
            <w:r w:rsidR="00BE12D3">
              <w:t>vgust</w:t>
            </w:r>
            <w:r>
              <w:t>/septembar</w:t>
            </w:r>
            <w:r w:rsidR="00BE12D3">
              <w:t xml:space="preserve"> 2</w:t>
            </w:r>
            <w:r w:rsidR="004E4364" w:rsidRPr="00DD5F59">
              <w:t>022. godine</w:t>
            </w:r>
          </w:p>
        </w:tc>
      </w:tr>
      <w:tr w:rsidR="00C33839" w:rsidRPr="00DD5F59" w14:paraId="74F07D0F" w14:textId="77777777">
        <w:tc>
          <w:tcPr>
            <w:tcW w:w="2879" w:type="dxa"/>
            <w:vAlign w:val="center"/>
          </w:tcPr>
          <w:p w14:paraId="4FAB3853" w14:textId="77777777" w:rsidR="00C33839" w:rsidRPr="00DD5F59" w:rsidRDefault="004E4364">
            <w:pPr>
              <w:jc w:val="left"/>
            </w:pPr>
            <w:r w:rsidRPr="00DD5F59">
              <w:t>7. Očekivani početak sprovođenja projekata</w:t>
            </w:r>
          </w:p>
        </w:tc>
        <w:tc>
          <w:tcPr>
            <w:tcW w:w="5620" w:type="dxa"/>
            <w:gridSpan w:val="2"/>
            <w:vAlign w:val="center"/>
          </w:tcPr>
          <w:p w14:paraId="769CB59F" w14:textId="279A5A70" w:rsidR="00C33839" w:rsidRPr="00DD5F59" w:rsidRDefault="00F23B3D">
            <w:pPr>
              <w:jc w:val="center"/>
            </w:pPr>
            <w:r>
              <w:t>septembar</w:t>
            </w:r>
            <w:r w:rsidR="004E4364" w:rsidRPr="00DD5F59">
              <w:t xml:space="preserve"> 2022. godine</w:t>
            </w:r>
          </w:p>
        </w:tc>
      </w:tr>
    </w:tbl>
    <w:p w14:paraId="48FAA2A8" w14:textId="77777777" w:rsidR="00C33839" w:rsidRPr="00DD5F59" w:rsidRDefault="00C33839"/>
    <w:p w14:paraId="523EEAC3" w14:textId="77777777" w:rsidR="00C33839" w:rsidRPr="00DD5F59" w:rsidRDefault="004E4364">
      <w:pPr>
        <w:pStyle w:val="Heading1"/>
        <w:spacing w:after="240"/>
        <w:rPr>
          <w:rFonts w:ascii="Arial" w:eastAsia="Arial" w:hAnsi="Arial"/>
          <w:b w:val="0"/>
          <w:color w:val="000000"/>
        </w:rPr>
      </w:pPr>
      <w:bookmarkStart w:id="22" w:name="_Toc104555575"/>
      <w:r w:rsidRPr="00DD5F59">
        <w:rPr>
          <w:rFonts w:ascii="Arial" w:eastAsia="Arial" w:hAnsi="Arial"/>
          <w:color w:val="000000"/>
        </w:rPr>
        <w:lastRenderedPageBreak/>
        <w:t>SPROVOĐENJE AKTIVNOSTI I IZVEŠTAVANJE</w:t>
      </w:r>
      <w:bookmarkEnd w:id="22"/>
    </w:p>
    <w:p w14:paraId="52C10B9D" w14:textId="711E14B0" w:rsidR="00C33839" w:rsidRPr="00DD5F59" w:rsidRDefault="004E4364">
      <w:r w:rsidRPr="00DD5F59">
        <w:rPr>
          <w:i/>
        </w:rPr>
        <w:t>ACT</w:t>
      </w:r>
      <w:r w:rsidRPr="00DD5F59">
        <w:t xml:space="preserve">  tim je odgovoran za podršku u sprovođenju grantova za </w:t>
      </w:r>
      <w:r w:rsidR="0065194E">
        <w:t>jačanje lokalnih zajednica</w:t>
      </w:r>
      <w:r w:rsidRPr="00DD5F59">
        <w:t xml:space="preserve"> kao i za sprovođenje aktivnosti izgradnje i razvoja kapaciteta.</w:t>
      </w:r>
    </w:p>
    <w:p w14:paraId="52E75888" w14:textId="77777777" w:rsidR="00C33839" w:rsidRPr="00DD5F59" w:rsidRDefault="00C33839"/>
    <w:p w14:paraId="103C32B9" w14:textId="1055594D" w:rsidR="00C33839" w:rsidRPr="00DD5F59" w:rsidRDefault="004E4364">
      <w:r w:rsidRPr="00DD5F59">
        <w:t>Podržane OGD</w:t>
      </w:r>
      <w:r w:rsidR="0065194E">
        <w:t>/NG</w:t>
      </w:r>
      <w:r w:rsidRPr="00DD5F59">
        <w:t xml:space="preserve"> su u obavezi da svoje projekte sprovode prema planiranim aktivnostima kao i da učestvuju u programu izgradnje i jačanja kapaciteta. Neučestvovanje u programu izgradnje i jačanja kapaciteta kao i sprovođenje aktivnosti koje nisu odobrene daje pravo </w:t>
      </w:r>
      <w:r w:rsidRPr="00DD5F59">
        <w:rPr>
          <w:i/>
        </w:rPr>
        <w:t>HELVETAS Swiss Intercooperation-</w:t>
      </w:r>
      <w:r w:rsidRPr="00DD5F59">
        <w:t>u da raskine ugovor sa podržanom OGD</w:t>
      </w:r>
      <w:r w:rsidR="0065194E">
        <w:t>/NG</w:t>
      </w:r>
      <w:r w:rsidRPr="00DD5F59">
        <w:t>.</w:t>
      </w:r>
    </w:p>
    <w:p w14:paraId="7072AA76" w14:textId="77777777" w:rsidR="00C33839" w:rsidRPr="00DD5F59" w:rsidRDefault="00C33839"/>
    <w:p w14:paraId="7A02671A" w14:textId="23FDD8D6" w:rsidR="00C33839" w:rsidRPr="00DD5F59" w:rsidRDefault="004E4364">
      <w:r w:rsidRPr="00DD5F59">
        <w:t>Podržane OGD</w:t>
      </w:r>
      <w:r w:rsidR="0065194E">
        <w:t>/NG</w:t>
      </w:r>
      <w:r w:rsidRPr="00DD5F59">
        <w:t xml:space="preserve"> će ugovore potpisati sa </w:t>
      </w:r>
      <w:r w:rsidRPr="00DD5F59">
        <w:rPr>
          <w:i/>
        </w:rPr>
        <w:t>HELVETAS Swiss Intercooperation</w:t>
      </w:r>
      <w:r w:rsidRPr="00DD5F59">
        <w:t xml:space="preserve"> koji formalno postaje Ugovaračko telo i centralna tačka za bilo koju vrstu podrške neophodnu za sprovođenje pojedinačnih grantova. Korisnici grantova mogu da očekuju da dobiju prvu ratu granta na poseban tekući račun u roku od mesec dana od potpisivanja ugovora o dodeli grantova koji će sadržati detaljne obaveze </w:t>
      </w:r>
      <w:r w:rsidRPr="00DD5F59">
        <w:rPr>
          <w:i/>
        </w:rPr>
        <w:t>HELVETAS Swiss Intercooperation</w:t>
      </w:r>
      <w:r w:rsidRPr="00DD5F59">
        <w:t xml:space="preserve"> i korisnika grantova.</w:t>
      </w:r>
    </w:p>
    <w:p w14:paraId="493A4290" w14:textId="77777777" w:rsidR="00C33839" w:rsidRPr="00DD5F59" w:rsidRDefault="00C33839"/>
    <w:p w14:paraId="5B185A5D" w14:textId="189A5415" w:rsidR="00C33839" w:rsidRPr="00DD5F59" w:rsidRDefault="004E4364">
      <w:r w:rsidRPr="00DD5F59">
        <w:t>OGD</w:t>
      </w:r>
      <w:r w:rsidR="0065194E">
        <w:t>/NG</w:t>
      </w:r>
      <w:r w:rsidRPr="00DD5F59">
        <w:t xml:space="preserve"> će biti u obavezi da dostavljaju finansijske i narativne izveštaje na kvartalnom nivou. Narativni izveštaji će se dostavljati sa odgovarajućom pratećom dokumentacijom (fotografijama, spiskovima učesnika, i drugim izvorima verifikacije, u skladu sa detaljnim instrukcijama koje će biti naknadno obezbeđene i definisane ugovorom).</w:t>
      </w:r>
    </w:p>
    <w:sectPr w:rsidR="00C33839" w:rsidRPr="00DD5F59">
      <w:headerReference w:type="default" r:id="rId20"/>
      <w:footerReference w:type="default" r:id="rId21"/>
      <w:headerReference w:type="first" r:id="rId22"/>
      <w:footerReference w:type="first" r:id="rId23"/>
      <w:pgSz w:w="11907" w:h="16840"/>
      <w:pgMar w:top="2694" w:right="1699" w:bottom="1699" w:left="1699" w:header="0" w:footer="706" w:gutter="0"/>
      <w:pgNumType w:start="1"/>
      <w:cols w:space="720"/>
      <w:titlePg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3B56B5" w16cex:dateUtc="2022-05-27T11:55:00Z"/>
  <w16cex:commentExtensible w16cex:durableId="263B5E26" w16cex:dateUtc="2022-05-27T12:26:00Z"/>
  <w16cex:commentExtensible w16cex:durableId="263B5E6B" w16cex:dateUtc="2022-05-27T12:27:00Z"/>
  <w16cex:commentExtensible w16cex:durableId="263B5E7D" w16cex:dateUtc="2022-05-27T12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12FC919" w16cid:durableId="263B56B5"/>
  <w16cid:commentId w16cid:paraId="675646E8" w16cid:durableId="263B5E26"/>
  <w16cid:commentId w16cid:paraId="73F0D0FA" w16cid:durableId="263B5E6B"/>
  <w16cid:commentId w16cid:paraId="7D679663" w16cid:durableId="263B5E7D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C95078" w14:textId="77777777" w:rsidR="008C1E50" w:rsidRDefault="008C1E50">
      <w:r>
        <w:separator/>
      </w:r>
    </w:p>
  </w:endnote>
  <w:endnote w:type="continuationSeparator" w:id="0">
    <w:p w14:paraId="448D4AD1" w14:textId="77777777" w:rsidR="008C1E50" w:rsidRDefault="008C1E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2CA3C4" w14:textId="61A079BA" w:rsidR="00076CE0" w:rsidRDefault="00076CE0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F30CEC">
      <w:rPr>
        <w:noProof/>
        <w:color w:val="000000"/>
      </w:rPr>
      <w:t>2</w:t>
    </w:r>
    <w:r>
      <w:rPr>
        <w:color w:val="000000"/>
      </w:rPr>
      <w:fldChar w:fldCharType="end"/>
    </w:r>
  </w:p>
  <w:p w14:paraId="5F9364BA" w14:textId="77777777" w:rsidR="00076CE0" w:rsidRDefault="00076CE0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C82C0A" w14:textId="77777777" w:rsidR="00076CE0" w:rsidRDefault="00076CE0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jc w:val="right"/>
      <w:rPr>
        <w:color w:val="000000"/>
      </w:rPr>
    </w:pPr>
    <w:r>
      <w:rPr>
        <w:noProof/>
        <w:color w:val="000000"/>
        <w:lang w:val="en-US"/>
      </w:rPr>
      <w:drawing>
        <wp:inline distT="0" distB="0" distL="0" distR="0" wp14:anchorId="228B02EC" wp14:editId="49FBCECE">
          <wp:extent cx="4969510" cy="882650"/>
          <wp:effectExtent l="0" t="0" r="0" b="0"/>
          <wp:docPr id="12" name="image1.jpg" descr="Logoi-Ispod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Logoi-Ispod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969510" cy="8826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8A93E9" w14:textId="77777777" w:rsidR="008C1E50" w:rsidRDefault="008C1E50">
      <w:r>
        <w:separator/>
      </w:r>
    </w:p>
  </w:footnote>
  <w:footnote w:type="continuationSeparator" w:id="0">
    <w:p w14:paraId="60375BA5" w14:textId="77777777" w:rsidR="008C1E50" w:rsidRDefault="008C1E50">
      <w:r>
        <w:continuationSeparator/>
      </w:r>
    </w:p>
  </w:footnote>
  <w:footnote w:id="1">
    <w:p w14:paraId="5C39A214" w14:textId="77777777" w:rsidR="00076CE0" w:rsidRDefault="00076CE0">
      <w:p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  <w:sz w:val="20"/>
          <w:szCs w:val="20"/>
        </w:rPr>
      </w:pPr>
      <w:r>
        <w:rPr>
          <w:rStyle w:val="FootnoteReference"/>
        </w:rPr>
        <w:footnoteRef/>
      </w:r>
      <w:r>
        <w:rPr>
          <w:color w:val="000000"/>
          <w:sz w:val="16"/>
          <w:szCs w:val="16"/>
        </w:rPr>
        <w:t xml:space="preserve"> Prema izveštaju Fridom hausa „Zemlje u tranziciji“ u Srbiji je primetan pad na polju demokratičnosti - sa 3,96 na 3,89 od mogućih 7 indeksnih poena. </w:t>
      </w:r>
      <w:hyperlink r:id="rId1">
        <w:r w:rsidRPr="0065194E">
          <w:rPr>
            <w:i/>
            <w:iCs/>
            <w:color w:val="0000FF"/>
            <w:sz w:val="16"/>
            <w:szCs w:val="16"/>
            <w:u w:val="single"/>
          </w:rPr>
          <w:t>Serbia: Nations in Transit 2021 Country Report | Freedom House</w:t>
        </w:r>
      </w:hyperlink>
      <w:r>
        <w:fldChar w:fldCharType="begin"/>
      </w:r>
      <w:r>
        <w:instrText xml:space="preserve"> HYPERLINK "https://freedomhouse.org/country/serbia/nations-transit/2021" </w:instrText>
      </w:r>
      <w:r>
        <w:fldChar w:fldCharType="separate"/>
      </w:r>
    </w:p>
    <w:p w14:paraId="2A0BD307" w14:textId="77777777" w:rsidR="00076CE0" w:rsidRDefault="00076CE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jc w:val="left"/>
        <w:rPr>
          <w:color w:val="000000"/>
          <w:sz w:val="20"/>
          <w:szCs w:val="20"/>
        </w:rPr>
      </w:pPr>
      <w:r>
        <w:fldChar w:fldCharType="end"/>
      </w:r>
    </w:p>
  </w:footnote>
  <w:footnote w:id="2">
    <w:p w14:paraId="22AB6D64" w14:textId="77777777" w:rsidR="00076CE0" w:rsidRDefault="00076CE0" w:rsidP="00DD5F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  <w:r>
        <w:rPr>
          <w:rStyle w:val="FootnoteReference"/>
        </w:rPr>
        <w:footnoteRef/>
      </w:r>
      <w:r>
        <w:rPr>
          <w:color w:val="000000"/>
          <w:sz w:val="20"/>
          <w:szCs w:val="20"/>
        </w:rPr>
        <w:t xml:space="preserve"> </w:t>
      </w:r>
      <w:r>
        <w:rPr>
          <w:color w:val="000000"/>
          <w:sz w:val="16"/>
          <w:szCs w:val="16"/>
        </w:rPr>
        <w:t>Fiskalne godine samo za koje je zvanično objavljen finansijski izveštaj (Bilans stanja i Bilans uspeha) na internet stranici APR.</w:t>
      </w:r>
    </w:p>
  </w:footnote>
  <w:footnote w:id="3">
    <w:p w14:paraId="2590517F" w14:textId="77777777" w:rsidR="00076CE0" w:rsidRDefault="00076CE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  <w:r>
        <w:rPr>
          <w:rStyle w:val="FootnoteReference"/>
        </w:rPr>
        <w:footnoteRef/>
      </w:r>
      <w:r>
        <w:rPr>
          <w:color w:val="000000"/>
          <w:sz w:val="14"/>
          <w:szCs w:val="14"/>
        </w:rPr>
        <w:t xml:space="preserve"> Kurs koji će se primenjivati za izračunavanje ostvarenog prometa u fiskalnoj godini je srednji kurs NBS na dan 31.12. za tu fiskalnu godinu ili poslednji radni dan u toj godini.</w:t>
      </w:r>
    </w:p>
  </w:footnote>
  <w:footnote w:id="4">
    <w:p w14:paraId="2C934982" w14:textId="77777777" w:rsidR="00076CE0" w:rsidRDefault="00076CE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  <w:r>
        <w:rPr>
          <w:rStyle w:val="FootnoteReference"/>
        </w:rPr>
        <w:footnoteRef/>
      </w:r>
      <w:r>
        <w:rPr>
          <w:color w:val="000000"/>
          <w:sz w:val="14"/>
          <w:szCs w:val="14"/>
        </w:rPr>
        <w:t xml:space="preserve"> Religijske OGD koje isključivo deluju u oblasti pružanja usluga osetljivim grupama i pružaju humanitarnu pomoć mogu da podnesu prijavu u okviru ovog Poziv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73379D" w14:textId="77777777" w:rsidR="00076CE0" w:rsidRDefault="00076CE0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rPr>
        <w:color w:val="00000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36291420" wp14:editId="60F5CF3D">
              <wp:simplePos x="0" y="0"/>
              <wp:positionH relativeFrom="column">
                <wp:posOffset>-266699</wp:posOffset>
              </wp:positionH>
              <wp:positionV relativeFrom="paragraph">
                <wp:posOffset>317500</wp:posOffset>
              </wp:positionV>
              <wp:extent cx="2760980" cy="1166495"/>
              <wp:effectExtent l="0" t="0" r="0" b="0"/>
              <wp:wrapNone/>
              <wp:docPr id="10" name="Rectangle 10" descr="act-logo-final-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3975035" y="3206278"/>
                        <a:ext cx="2741930" cy="1147445"/>
                      </a:xfrm>
                      <a:prstGeom prst="rect">
                        <a:avLst/>
                      </a:prstGeom>
                      <a:blipFill rotWithShape="1">
                        <a:blip r:embed="rId1">
                          <a:alphaModFix/>
                        </a:blip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txbx>
                      <w:txbxContent>
                        <w:p w14:paraId="733DEF24" w14:textId="77777777" w:rsidR="00076CE0" w:rsidRDefault="00076CE0">
                          <w:pPr>
                            <w:jc w:val="left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 xmlns:cx1="http://schemas.microsoft.com/office/drawing/2015/9/8/chartex">
          <w:pict>
            <v:rect w14:anchorId="36291420" id="Rectangle 10" o:spid="_x0000_s1026" alt="act-logo-final-5" style="position:absolute;left:0;text-align:left;margin-left:-21pt;margin-top:25pt;width:217.4pt;height:91.8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XzZqkJt9WvYW4Mc7ofwYivpOvC/iJpjad4uuXC4iugJ0P14b/x4H865sUvd&#10;TPpOGqqjXnTfVfl/w5ytFFFcR9mFFFFABRRRQAUUUUAdJ4ChM3jbTQB912c/ghNe9V5L8J9MMuq3&#10;epMvyQR+UhP95uv5AfrXrVd2GVoHwvENVTxfKvspL9f1Ciiiug8I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B&#10;roroyOoZWGCD0IrldS8LyKzSWJDJ18tjgj6HvRRXJi8HRxUbVFt16m1DETou8Gc/JE8Umx1ww7Zr&#10;SsNAvL3DHbHEf4yQfyAoor5fLsDSr4iUJ3sj2cViJ06SlHdnX2GnwadbiKEdeWY9WPvVuiivsIQj&#10;TioxVkjwZScnzS3CiiirE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" stroked="f">
              <v:fill r:id="rId2" o:title="act-logo-final-5" recolor="t" rotate="t" type="frame"/>
              <v:textbox inset="2.53958mm,2.53958mm,2.53958mm,2.53958mm">
                <w:txbxContent>
                  <w:p w14:paraId="733DEF24" w14:textId="77777777" w:rsidR="00076CE0" w:rsidRDefault="00076CE0">
                    <w:pPr>
                      <w:jc w:val="left"/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FC2F04" w14:textId="77777777" w:rsidR="00076CE0" w:rsidRDefault="00076CE0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rPr>
        <w:color w:val="00000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511C392A" wp14:editId="42C9F093">
              <wp:simplePos x="0" y="0"/>
              <wp:positionH relativeFrom="column">
                <wp:posOffset>-253999</wp:posOffset>
              </wp:positionH>
              <wp:positionV relativeFrom="paragraph">
                <wp:posOffset>317500</wp:posOffset>
              </wp:positionV>
              <wp:extent cx="2760980" cy="1166495"/>
              <wp:effectExtent l="0" t="0" r="0" b="0"/>
              <wp:wrapNone/>
              <wp:docPr id="9" name="Rectangle 9" descr="act-logo-final-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3975035" y="3206278"/>
                        <a:ext cx="2741930" cy="1147445"/>
                      </a:xfrm>
                      <a:prstGeom prst="rect">
                        <a:avLst/>
                      </a:prstGeom>
                      <a:blipFill rotWithShape="1">
                        <a:blip r:embed="rId1">
                          <a:alphaModFix/>
                        </a:blip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txbx>
                      <w:txbxContent>
                        <w:p w14:paraId="31C0F4F0" w14:textId="77777777" w:rsidR="00076CE0" w:rsidRDefault="00076CE0">
                          <w:pPr>
                            <w:jc w:val="left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 xmlns:cx1="http://schemas.microsoft.com/office/drawing/2015/9/8/chartex">
          <w:pict>
            <v:rect w14:anchorId="511C392A" id="Rectangle 9" o:spid="_x0000_s1027" alt="act-logo-final-5" style="position:absolute;left:0;text-align:left;margin-left:-20pt;margin-top:25pt;width:217.4pt;height:91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NmqQm31a9hbgxzuh/BiK+k68L+ImmNp3i65cLiK6AnQ/Xhv/Hgf&#10;zrmxS91M+k4aqqNedN9V+X/DnK0UUVxH2YUUUUAFFFFABRRRQB0ngKEzeNtNAH3XZz+CE171Xkvw&#10;n0wy6rd6ky/JBH5SE/3m6/kB+tetV3YZWgfC8Q1VPF8q+ykv1/UKKKK6Dwg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GuiujI6hlYYIPQiuV1LwvIrNJYkMnXy2OCPoe9FFcmLwdHFRtUW3XqbUMROi7wZz8kTxSb&#10;HXDDtmtKw0C8vcMdscR/jJB/ICiivl8uwNKviJQneyPZxWInTpKUd2dfYafBp1uIoR15Zj1Y+9W6&#10;KK+whCNOKjFWSPBlJyfNLcKKKKsQ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" stroked="f">
              <v:fill r:id="rId2" o:title="act-logo-final-5" recolor="t" rotate="t" type="frame"/>
              <v:textbox inset="2.53958mm,2.53958mm,2.53958mm,2.53958mm">
                <w:txbxContent>
                  <w:p w14:paraId="31C0F4F0" w14:textId="77777777" w:rsidR="00076CE0" w:rsidRDefault="00076CE0">
                    <w:pPr>
                      <w:jc w:val="left"/>
                      <w:textDirection w:val="btLr"/>
                    </w:pPr>
                  </w:p>
                </w:txbxContent>
              </v:textbox>
            </v:rect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hidden="0" allowOverlap="1" wp14:anchorId="581F1BF4" wp14:editId="3C8056B4">
              <wp:simplePos x="0" y="0"/>
              <wp:positionH relativeFrom="column">
                <wp:posOffset>2603500</wp:posOffset>
              </wp:positionH>
              <wp:positionV relativeFrom="paragraph">
                <wp:posOffset>647700</wp:posOffset>
              </wp:positionV>
              <wp:extent cx="2943860" cy="767715"/>
              <wp:effectExtent l="0" t="0" r="0" b="0"/>
              <wp:wrapNone/>
              <wp:docPr id="11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3883595" y="3405668"/>
                        <a:ext cx="2924810" cy="7486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4B9E7D46" w14:textId="77777777" w:rsidR="00076CE0" w:rsidRDefault="00076CE0">
                          <w:pPr>
                            <w:jc w:val="right"/>
                            <w:textDirection w:val="btLr"/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Makedonska 12/VI</w:t>
                          </w:r>
                          <w:r>
                            <w:rPr>
                              <w:color w:val="222222"/>
                              <w:sz w:val="18"/>
                            </w:rPr>
                            <w:t xml:space="preserve">, 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11000 Beograd, Srbija</w:t>
                          </w:r>
                        </w:p>
                        <w:p w14:paraId="1A38CEBC" w14:textId="77777777" w:rsidR="00076CE0" w:rsidRDefault="00076CE0">
                          <w:pPr>
                            <w:jc w:val="right"/>
                            <w:textDirection w:val="btLr"/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Tel. +381 11 3341 218, 3341 237</w:t>
                          </w:r>
                        </w:p>
                        <w:p w14:paraId="105FAFC8" w14:textId="77777777" w:rsidR="00076CE0" w:rsidRDefault="00076CE0">
                          <w:pPr>
                            <w:jc w:val="right"/>
                            <w:textDirection w:val="btLr"/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E-mail: </w:t>
                          </w:r>
                          <w:r>
                            <w:rPr>
                              <w:color w:val="0000FF"/>
                              <w:sz w:val="18"/>
                              <w:u w:val="single"/>
                            </w:rPr>
                            <w:t>act@helvetas.org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 xml:space="preserve"> </w:t>
                          </w:r>
                        </w:p>
                        <w:p w14:paraId="41E748F3" w14:textId="77777777" w:rsidR="00076CE0" w:rsidRDefault="00076CE0">
                          <w:pPr>
                            <w:jc w:val="right"/>
                            <w:textDirection w:val="btLr"/>
                          </w:pPr>
                          <w:r>
                            <w:rPr>
                              <w:color w:val="000000"/>
                              <w:sz w:val="18"/>
                            </w:rPr>
                            <w:t xml:space="preserve">www.act.org.rs   </w:t>
                          </w:r>
                        </w:p>
                        <w:p w14:paraId="60E65C14" w14:textId="77777777" w:rsidR="00076CE0" w:rsidRDefault="00076CE0">
                          <w:pPr>
                            <w:jc w:val="right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 xmlns:cx1="http://schemas.microsoft.com/office/drawing/2015/9/8/chartex">
          <w:pict>
            <v:rect w14:anchorId="581F1BF4" id="Rectangle 11" o:spid="_x0000_s1028" style="position:absolute;left:0;text-align:left;margin-left:205pt;margin-top:51pt;width:231.8pt;height:60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" stroked="f">
              <v:textbox inset="2.53958mm,1.2694mm,2.53958mm,1.2694mm">
                <w:txbxContent>
                  <w:p w14:paraId="4B9E7D46" w14:textId="77777777" w:rsidR="00076CE0" w:rsidRDefault="00076CE0">
                    <w:pPr>
                      <w:jc w:val="right"/>
                      <w:textDirection w:val="btLr"/>
                    </w:pPr>
                    <w:r>
                      <w:rPr>
                        <w:color w:val="000000"/>
                        <w:sz w:val="18"/>
                      </w:rPr>
                      <w:t>Makedonska 12/VI</w:t>
                    </w:r>
                    <w:r>
                      <w:rPr>
                        <w:color w:val="222222"/>
                        <w:sz w:val="18"/>
                      </w:rPr>
                      <w:t xml:space="preserve">, </w:t>
                    </w:r>
                    <w:r>
                      <w:rPr>
                        <w:color w:val="000000"/>
                        <w:sz w:val="18"/>
                      </w:rPr>
                      <w:t>11000 Beograd, Srbija</w:t>
                    </w:r>
                  </w:p>
                  <w:p w14:paraId="1A38CEBC" w14:textId="77777777" w:rsidR="00076CE0" w:rsidRDefault="00076CE0">
                    <w:pPr>
                      <w:jc w:val="right"/>
                      <w:textDirection w:val="btLr"/>
                    </w:pPr>
                    <w:r>
                      <w:rPr>
                        <w:color w:val="000000"/>
                        <w:sz w:val="18"/>
                      </w:rPr>
                      <w:t>Tel. +381 11 3341 218, 3341 237</w:t>
                    </w:r>
                  </w:p>
                  <w:p w14:paraId="105FAFC8" w14:textId="77777777" w:rsidR="00076CE0" w:rsidRDefault="00076CE0">
                    <w:pPr>
                      <w:jc w:val="right"/>
                      <w:textDirection w:val="btLr"/>
                    </w:pPr>
                    <w:r>
                      <w:rPr>
                        <w:color w:val="000000"/>
                        <w:sz w:val="18"/>
                      </w:rPr>
                      <w:t>E-mail: </w:t>
                    </w:r>
                    <w:r>
                      <w:rPr>
                        <w:color w:val="0000FF"/>
                        <w:sz w:val="18"/>
                        <w:u w:val="single"/>
                      </w:rPr>
                      <w:t>act@helvetas.org</w:t>
                    </w:r>
                    <w:r>
                      <w:rPr>
                        <w:color w:val="000000"/>
                        <w:sz w:val="18"/>
                      </w:rPr>
                      <w:t xml:space="preserve"> </w:t>
                    </w:r>
                  </w:p>
                  <w:p w14:paraId="41E748F3" w14:textId="77777777" w:rsidR="00076CE0" w:rsidRDefault="00076CE0">
                    <w:pPr>
                      <w:jc w:val="right"/>
                      <w:textDirection w:val="btLr"/>
                    </w:pPr>
                    <w:r>
                      <w:rPr>
                        <w:color w:val="000000"/>
                        <w:sz w:val="18"/>
                      </w:rPr>
                      <w:t xml:space="preserve">www.act.org.rs   </w:t>
                    </w:r>
                  </w:p>
                  <w:p w14:paraId="60E65C14" w14:textId="77777777" w:rsidR="00076CE0" w:rsidRDefault="00076CE0">
                    <w:pPr>
                      <w:jc w:val="right"/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2A4854"/>
    <w:multiLevelType w:val="multilevel"/>
    <w:tmpl w:val="0726A662"/>
    <w:lvl w:ilvl="0">
      <w:start w:val="1"/>
      <w:numFmt w:val="bullet"/>
      <w:lvlText w:val="⇑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B7B67BB"/>
    <w:multiLevelType w:val="multilevel"/>
    <w:tmpl w:val="77C2EC0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2" w15:restartNumberingAfterBreak="0">
    <w:nsid w:val="1BDE5999"/>
    <w:multiLevelType w:val="hybridMultilevel"/>
    <w:tmpl w:val="FCE44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A05476"/>
    <w:multiLevelType w:val="multilevel"/>
    <w:tmpl w:val="F99A167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4" w15:restartNumberingAfterBreak="0">
    <w:nsid w:val="22AB2218"/>
    <w:multiLevelType w:val="multilevel"/>
    <w:tmpl w:val="67EC592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A807F71"/>
    <w:multiLevelType w:val="multilevel"/>
    <w:tmpl w:val="D72EA7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D8E3634"/>
    <w:multiLevelType w:val="multilevel"/>
    <w:tmpl w:val="2B76DB88"/>
    <w:lvl w:ilvl="0">
      <w:start w:val="1"/>
      <w:numFmt w:val="bullet"/>
      <w:lvlText w:val="●"/>
      <w:lvlJc w:val="left"/>
      <w:pPr>
        <w:ind w:left="720" w:firstLine="252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540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828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111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140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1692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1980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2268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25560"/>
      </w:pPr>
      <w:rPr>
        <w:rFonts w:ascii="Arial" w:eastAsia="Arial" w:hAnsi="Arial" w:cs="Arial"/>
        <w:vertAlign w:val="baseline"/>
      </w:rPr>
    </w:lvl>
  </w:abstractNum>
  <w:abstractNum w:abstractNumId="7" w15:restartNumberingAfterBreak="0">
    <w:nsid w:val="42B435C2"/>
    <w:multiLevelType w:val="multilevel"/>
    <w:tmpl w:val="3F868474"/>
    <w:lvl w:ilvl="0">
      <w:start w:val="1"/>
      <w:numFmt w:val="bullet"/>
      <w:lvlText w:val="•"/>
      <w:lvlJc w:val="left"/>
      <w:pPr>
        <w:ind w:left="720" w:hanging="360"/>
      </w:pPr>
      <w:rPr>
        <w:rFonts w:ascii="Noto Sans Symbols" w:eastAsia="Noto Sans Symbols" w:hAnsi="Noto Sans Symbols" w:cs="Noto Sans Symbols"/>
        <w:color w:val="C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39207B6"/>
    <w:multiLevelType w:val="hybridMultilevel"/>
    <w:tmpl w:val="DF962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CF1903"/>
    <w:multiLevelType w:val="multilevel"/>
    <w:tmpl w:val="5C06E56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10" w15:restartNumberingAfterBreak="0">
    <w:nsid w:val="50103DCC"/>
    <w:multiLevelType w:val="multilevel"/>
    <w:tmpl w:val="F1227054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7106A6"/>
    <w:multiLevelType w:val="multilevel"/>
    <w:tmpl w:val="84AE93F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64C1797F"/>
    <w:multiLevelType w:val="hybridMultilevel"/>
    <w:tmpl w:val="AEA45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E00E6D"/>
    <w:multiLevelType w:val="multilevel"/>
    <w:tmpl w:val="31B2C58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661572C9"/>
    <w:multiLevelType w:val="hybridMultilevel"/>
    <w:tmpl w:val="98D0E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7E50A3"/>
    <w:multiLevelType w:val="multilevel"/>
    <w:tmpl w:val="AD4CBDC2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16" w15:restartNumberingAfterBreak="0">
    <w:nsid w:val="6B2B180F"/>
    <w:multiLevelType w:val="multilevel"/>
    <w:tmpl w:val="42AE836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6ED64DDA"/>
    <w:multiLevelType w:val="hybridMultilevel"/>
    <w:tmpl w:val="EDF67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506C54"/>
    <w:multiLevelType w:val="multilevel"/>
    <w:tmpl w:val="1D0A4C62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19" w15:restartNumberingAfterBreak="0">
    <w:nsid w:val="71047B9D"/>
    <w:multiLevelType w:val="multilevel"/>
    <w:tmpl w:val="F6CCA6EC"/>
    <w:lvl w:ilvl="0">
      <w:start w:val="1"/>
      <w:numFmt w:val="decimal"/>
      <w:lvlText w:val="%1."/>
      <w:lvlJc w:val="left"/>
      <w:pPr>
        <w:ind w:left="390" w:hanging="390"/>
      </w:p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20" w15:restartNumberingAfterBreak="0">
    <w:nsid w:val="74D841B7"/>
    <w:multiLevelType w:val="multilevel"/>
    <w:tmpl w:val="9DC885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7AEC799D"/>
    <w:multiLevelType w:val="multilevel"/>
    <w:tmpl w:val="8196D110"/>
    <w:lvl w:ilvl="0">
      <w:start w:val="1"/>
      <w:numFmt w:val="decimal"/>
      <w:lvlText w:val="%1."/>
      <w:lvlJc w:val="left"/>
      <w:pPr>
        <w:ind w:left="390" w:hanging="39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num w:numId="1">
    <w:abstractNumId w:val="21"/>
  </w:num>
  <w:num w:numId="2">
    <w:abstractNumId w:val="18"/>
  </w:num>
  <w:num w:numId="3">
    <w:abstractNumId w:val="15"/>
  </w:num>
  <w:num w:numId="4">
    <w:abstractNumId w:val="1"/>
  </w:num>
  <w:num w:numId="5">
    <w:abstractNumId w:val="6"/>
  </w:num>
  <w:num w:numId="6">
    <w:abstractNumId w:val="10"/>
  </w:num>
  <w:num w:numId="7">
    <w:abstractNumId w:val="19"/>
  </w:num>
  <w:num w:numId="8">
    <w:abstractNumId w:val="0"/>
  </w:num>
  <w:num w:numId="9">
    <w:abstractNumId w:val="5"/>
  </w:num>
  <w:num w:numId="10">
    <w:abstractNumId w:val="11"/>
  </w:num>
  <w:num w:numId="11">
    <w:abstractNumId w:val="16"/>
  </w:num>
  <w:num w:numId="12">
    <w:abstractNumId w:val="4"/>
  </w:num>
  <w:num w:numId="13">
    <w:abstractNumId w:val="13"/>
  </w:num>
  <w:num w:numId="14">
    <w:abstractNumId w:val="7"/>
  </w:num>
  <w:num w:numId="15">
    <w:abstractNumId w:val="20"/>
  </w:num>
  <w:num w:numId="16">
    <w:abstractNumId w:val="3"/>
  </w:num>
  <w:num w:numId="17">
    <w:abstractNumId w:val="9"/>
  </w:num>
  <w:num w:numId="18">
    <w:abstractNumId w:val="14"/>
  </w:num>
  <w:num w:numId="19">
    <w:abstractNumId w:val="2"/>
  </w:num>
  <w:num w:numId="20">
    <w:abstractNumId w:val="12"/>
  </w:num>
  <w:num w:numId="21">
    <w:abstractNumId w:val="17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1MDc1MTMwMzQysLBU0lEKTi0uzszPAykwrAUAFNKViiwAAAA="/>
  </w:docVars>
  <w:rsids>
    <w:rsidRoot w:val="00C33839"/>
    <w:rsid w:val="0002415C"/>
    <w:rsid w:val="00032F09"/>
    <w:rsid w:val="000712C0"/>
    <w:rsid w:val="00076CE0"/>
    <w:rsid w:val="000857A2"/>
    <w:rsid w:val="000A5FFB"/>
    <w:rsid w:val="000F4D70"/>
    <w:rsid w:val="0013038C"/>
    <w:rsid w:val="00144266"/>
    <w:rsid w:val="00192992"/>
    <w:rsid w:val="001A2E57"/>
    <w:rsid w:val="001D254C"/>
    <w:rsid w:val="00217527"/>
    <w:rsid w:val="00220FB9"/>
    <w:rsid w:val="002538E1"/>
    <w:rsid w:val="00276265"/>
    <w:rsid w:val="002C4F50"/>
    <w:rsid w:val="0033317F"/>
    <w:rsid w:val="003745DF"/>
    <w:rsid w:val="00392D1B"/>
    <w:rsid w:val="00394212"/>
    <w:rsid w:val="003B53B9"/>
    <w:rsid w:val="00424E47"/>
    <w:rsid w:val="004D7F48"/>
    <w:rsid w:val="004E4364"/>
    <w:rsid w:val="00507E4B"/>
    <w:rsid w:val="00521C69"/>
    <w:rsid w:val="00532EE4"/>
    <w:rsid w:val="00622F24"/>
    <w:rsid w:val="0064595B"/>
    <w:rsid w:val="0065194E"/>
    <w:rsid w:val="00657C92"/>
    <w:rsid w:val="006F315B"/>
    <w:rsid w:val="00702645"/>
    <w:rsid w:val="00762898"/>
    <w:rsid w:val="007734EF"/>
    <w:rsid w:val="007C3E55"/>
    <w:rsid w:val="007F7D8D"/>
    <w:rsid w:val="00823810"/>
    <w:rsid w:val="0082715F"/>
    <w:rsid w:val="00884573"/>
    <w:rsid w:val="008C1E50"/>
    <w:rsid w:val="008C312B"/>
    <w:rsid w:val="008D4383"/>
    <w:rsid w:val="008D4514"/>
    <w:rsid w:val="00930F83"/>
    <w:rsid w:val="00952A0C"/>
    <w:rsid w:val="00983EDF"/>
    <w:rsid w:val="009A0F98"/>
    <w:rsid w:val="009B1B87"/>
    <w:rsid w:val="009B60E6"/>
    <w:rsid w:val="009C7518"/>
    <w:rsid w:val="009D3A15"/>
    <w:rsid w:val="00A019B0"/>
    <w:rsid w:val="00A14713"/>
    <w:rsid w:val="00A30F25"/>
    <w:rsid w:val="00A368D3"/>
    <w:rsid w:val="00A57A07"/>
    <w:rsid w:val="00A71BBA"/>
    <w:rsid w:val="00AB186A"/>
    <w:rsid w:val="00AC2637"/>
    <w:rsid w:val="00B32FC8"/>
    <w:rsid w:val="00B44079"/>
    <w:rsid w:val="00BD4E90"/>
    <w:rsid w:val="00BD5326"/>
    <w:rsid w:val="00BE0473"/>
    <w:rsid w:val="00BE12D3"/>
    <w:rsid w:val="00BE6662"/>
    <w:rsid w:val="00C20F49"/>
    <w:rsid w:val="00C33839"/>
    <w:rsid w:val="00C43D75"/>
    <w:rsid w:val="00C5612B"/>
    <w:rsid w:val="00C82E33"/>
    <w:rsid w:val="00CE0CD0"/>
    <w:rsid w:val="00CE1594"/>
    <w:rsid w:val="00CF709F"/>
    <w:rsid w:val="00D0507E"/>
    <w:rsid w:val="00D60DD4"/>
    <w:rsid w:val="00D61FE1"/>
    <w:rsid w:val="00DB6902"/>
    <w:rsid w:val="00DD5F59"/>
    <w:rsid w:val="00DE1AA2"/>
    <w:rsid w:val="00E549ED"/>
    <w:rsid w:val="00E654F9"/>
    <w:rsid w:val="00E966BC"/>
    <w:rsid w:val="00EA051B"/>
    <w:rsid w:val="00ED05AA"/>
    <w:rsid w:val="00F23B3D"/>
    <w:rsid w:val="00F30CEC"/>
    <w:rsid w:val="00F60B5C"/>
    <w:rsid w:val="00F97720"/>
    <w:rsid w:val="00FE5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3EAA98"/>
  <w15:docId w15:val="{43FB76EC-3FA4-45D1-A2A1-B4CD0C327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1"/>
        <w:szCs w:val="21"/>
        <w:lang w:val="sr-Latn-R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"/>
    <w:qFormat/>
    <w:rsid w:val="00A01466"/>
  </w:style>
  <w:style w:type="paragraph" w:styleId="Heading1">
    <w:name w:val="heading 1"/>
    <w:basedOn w:val="Normal"/>
    <w:next w:val="Normal"/>
    <w:link w:val="Heading1Char"/>
    <w:uiPriority w:val="99"/>
    <w:qFormat/>
    <w:rsid w:val="00642630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aliases w:val="Main Headline"/>
    <w:basedOn w:val="Normal"/>
    <w:link w:val="Heading2Char"/>
    <w:uiPriority w:val="99"/>
    <w:qFormat/>
    <w:rsid w:val="00A01466"/>
    <w:pPr>
      <w:spacing w:before="100" w:beforeAutospacing="1" w:after="100" w:afterAutospacing="1"/>
      <w:outlineLvl w:val="1"/>
    </w:pPr>
    <w:rPr>
      <w:rFonts w:eastAsia="Times New Roman"/>
      <w:b/>
      <w:bCs/>
      <w:sz w:val="30"/>
      <w:szCs w:val="3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7D61DD"/>
    <w:pPr>
      <w:keepNext/>
      <w:keepLines/>
      <w:spacing w:before="40"/>
      <w:outlineLvl w:val="2"/>
    </w:pPr>
    <w:rPr>
      <w:rFonts w:ascii="Cambria" w:eastAsia="Times New Roman" w:hAnsi="Cambria"/>
      <w:color w:val="243F60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9"/>
    <w:locked/>
    <w:rsid w:val="00642630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aliases w:val="Main Headline Char"/>
    <w:basedOn w:val="DefaultParagraphFont"/>
    <w:link w:val="Heading2"/>
    <w:uiPriority w:val="99"/>
    <w:locked/>
    <w:rsid w:val="00A01466"/>
    <w:rPr>
      <w:rFonts w:ascii="Arial" w:hAnsi="Arial" w:cs="Arial"/>
      <w:b/>
      <w:bCs/>
      <w:sz w:val="30"/>
      <w:szCs w:val="30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7D61DD"/>
    <w:rPr>
      <w:rFonts w:ascii="Cambria" w:hAnsi="Cambria" w:cs="Times New Roman"/>
      <w:color w:val="243F60"/>
      <w:sz w:val="24"/>
      <w:szCs w:val="24"/>
    </w:rPr>
  </w:style>
  <w:style w:type="character" w:styleId="Strong">
    <w:name w:val="Strong"/>
    <w:basedOn w:val="DefaultParagraphFont"/>
    <w:uiPriority w:val="99"/>
    <w:qFormat/>
    <w:rsid w:val="00642630"/>
    <w:rPr>
      <w:rFonts w:cs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3B60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608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3B6082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3B608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3B6082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3B6082"/>
    <w:rPr>
      <w:rFonts w:cs="Times New Roman"/>
    </w:rPr>
  </w:style>
  <w:style w:type="character" w:styleId="Hyperlink">
    <w:name w:val="Hyperlink"/>
    <w:basedOn w:val="DefaultParagraphFont"/>
    <w:uiPriority w:val="99"/>
    <w:rsid w:val="0006785A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semiHidden/>
    <w:rsid w:val="004B67A3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</w:rPr>
  </w:style>
  <w:style w:type="paragraph" w:styleId="FootnoteText">
    <w:name w:val="footnote text"/>
    <w:aliases w:val="single space Char1,Footnote Text Char Char Char1,single space Char Char,ft Char Char1,ft Char1,footnote text Char,FOOTNOTES Char,fn Char,Testo nota a piè di pagina Carattere Char,Geneva 9 Char,Font: Geneva 9 Char,f Cha,f,Fußnote,Footnote"/>
    <w:basedOn w:val="Normal"/>
    <w:link w:val="FootnoteTextChar1"/>
    <w:uiPriority w:val="99"/>
    <w:rsid w:val="007D61DD"/>
    <w:pPr>
      <w:jc w:val="left"/>
    </w:pPr>
    <w:rPr>
      <w:rFonts w:eastAsia="Times New Roman"/>
      <w:sz w:val="20"/>
      <w:szCs w:val="20"/>
      <w:lang w:val="en-GB" w:eastAsia="de-DE"/>
    </w:rPr>
  </w:style>
  <w:style w:type="character" w:customStyle="1" w:styleId="FootnoteTextChar">
    <w:name w:val="Footnote Text Char"/>
    <w:aliases w:val="single space Char1 Char,Footnote Text Char Char Char1 Char,single space Char Char Char,ft Char Char1 Char,ft Char1 Char,footnote text Char Char,FOOTNOTES Char Char,fn Char Char,Testo nota a piè di pagina Carattere Char Char,f Cha Char"/>
    <w:basedOn w:val="DefaultParagraphFont"/>
    <w:uiPriority w:val="99"/>
    <w:rsid w:val="00650CA9"/>
    <w:rPr>
      <w:rFonts w:ascii="Arial" w:hAnsi="Arial"/>
      <w:sz w:val="20"/>
      <w:szCs w:val="20"/>
    </w:rPr>
  </w:style>
  <w:style w:type="character" w:customStyle="1" w:styleId="FootnoteTextChar3">
    <w:name w:val="Footnote Text Char3"/>
    <w:aliases w:val="single space Char1 Char3,Footnote Text Char Char Char1 Char3,single space Char Char Char3,ft Char Char1 Char3,ft Char1 Char3,footnote text Char Char3,FOOTNOTES Char Char3,fn Char Char3,Testo nota a piè di pagina Carattere Char Char3"/>
    <w:basedOn w:val="DefaultParagraphFont"/>
    <w:uiPriority w:val="99"/>
    <w:semiHidden/>
    <w:locked/>
    <w:rPr>
      <w:rFonts w:ascii="Arial" w:hAnsi="Arial" w:cs="Times New Roman"/>
      <w:sz w:val="20"/>
      <w:szCs w:val="20"/>
    </w:rPr>
  </w:style>
  <w:style w:type="character" w:customStyle="1" w:styleId="FootnoteTextChar2">
    <w:name w:val="Footnote Text Char2"/>
    <w:aliases w:val="single space Char1 Char2,Footnote Text Char Char Char1 Char2,single space Char Char Char2,ft Char Char1 Char2,ft Char1 Char2,footnote text Char Char2,FOOTNOTES Char Char2,fn Char Char2,Testo nota a piè di pagina Carattere Char Char2"/>
    <w:basedOn w:val="DefaultParagraphFont"/>
    <w:uiPriority w:val="99"/>
    <w:locked/>
    <w:rsid w:val="007D61DD"/>
    <w:rPr>
      <w:rFonts w:ascii="Arial" w:hAnsi="Arial" w:cs="Times New Roman"/>
      <w:sz w:val="20"/>
      <w:szCs w:val="20"/>
    </w:rPr>
  </w:style>
  <w:style w:type="character" w:customStyle="1" w:styleId="FootnoteTextChar1">
    <w:name w:val="Footnote Text Char1"/>
    <w:aliases w:val="single space Char1 Char1,Footnote Text Char Char Char1 Char1,single space Char Char Char1,ft Char Char1 Char1,ft Char1 Char1,footnote text Char Char1,FOOTNOTES Char Char1,fn Char Char1,Testo nota a piè di pagina Carattere Char Char1"/>
    <w:basedOn w:val="DefaultParagraphFont"/>
    <w:link w:val="FootnoteText"/>
    <w:uiPriority w:val="99"/>
    <w:locked/>
    <w:rsid w:val="007D61DD"/>
    <w:rPr>
      <w:rFonts w:ascii="Arial" w:hAnsi="Arial" w:cs="Times New Roman"/>
      <w:sz w:val="20"/>
      <w:szCs w:val="20"/>
      <w:lang w:val="en-GB" w:eastAsia="de-DE"/>
    </w:rPr>
  </w:style>
  <w:style w:type="character" w:styleId="FootnoteReference">
    <w:name w:val="footnote reference"/>
    <w:aliases w:val="Char Char Char Char,ftref,BVI fnr,16 Point,Superscript 6 Point,Footnotes refss,Footnote Reference Number,nota pié di pagina,Times 10 Point,Exposant 3 Point,Footnote symbol,Footnote reference number,note TESI,Ref,R"/>
    <w:basedOn w:val="DefaultParagraphFont"/>
    <w:link w:val="CharChar"/>
    <w:uiPriority w:val="99"/>
    <w:locked/>
    <w:rsid w:val="007D61DD"/>
    <w:rPr>
      <w:rFonts w:cs="Times New Roman"/>
      <w:vertAlign w:val="superscript"/>
    </w:rPr>
  </w:style>
  <w:style w:type="paragraph" w:styleId="ListParagraph">
    <w:name w:val="List Paragraph"/>
    <w:basedOn w:val="Normal"/>
    <w:uiPriority w:val="99"/>
    <w:qFormat/>
    <w:rsid w:val="007D61DD"/>
    <w:pPr>
      <w:spacing w:before="80" w:line="270" w:lineRule="atLeast"/>
      <w:ind w:left="720"/>
      <w:contextualSpacing/>
      <w:jc w:val="left"/>
    </w:pPr>
    <w:rPr>
      <w:rFonts w:eastAsia="Times New Roman"/>
      <w:szCs w:val="24"/>
      <w:lang w:val="en-GB" w:eastAsia="de-DE"/>
    </w:rPr>
  </w:style>
  <w:style w:type="paragraph" w:styleId="TOCHeading">
    <w:name w:val="TOC Heading"/>
    <w:basedOn w:val="Heading1"/>
    <w:next w:val="Normal"/>
    <w:uiPriority w:val="99"/>
    <w:qFormat/>
    <w:rsid w:val="007D61DD"/>
    <w:pPr>
      <w:spacing w:before="240" w:line="259" w:lineRule="auto"/>
      <w:jc w:val="left"/>
      <w:outlineLvl w:val="9"/>
    </w:pPr>
    <w:rPr>
      <w:rFonts w:ascii="Calibri Light" w:hAnsi="Calibri Light"/>
      <w:b w:val="0"/>
      <w:bCs w:val="0"/>
      <w:color w:val="2E74B5"/>
      <w:sz w:val="32"/>
      <w:szCs w:val="32"/>
    </w:rPr>
  </w:style>
  <w:style w:type="paragraph" w:styleId="TOC1">
    <w:name w:val="toc 1"/>
    <w:basedOn w:val="Normal"/>
    <w:next w:val="Normal"/>
    <w:autoRedefine/>
    <w:uiPriority w:val="39"/>
    <w:rsid w:val="007D61DD"/>
    <w:pPr>
      <w:spacing w:before="80" w:after="100" w:line="270" w:lineRule="atLeast"/>
      <w:jc w:val="left"/>
    </w:pPr>
    <w:rPr>
      <w:rFonts w:eastAsia="Times New Roman"/>
      <w:szCs w:val="24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7D61DD"/>
    <w:pPr>
      <w:spacing w:before="80" w:after="100" w:line="270" w:lineRule="atLeast"/>
      <w:ind w:left="210"/>
      <w:jc w:val="left"/>
    </w:pPr>
    <w:rPr>
      <w:rFonts w:eastAsia="Times New Roman"/>
      <w:szCs w:val="24"/>
      <w:lang w:val="en-GB" w:eastAsia="de-DE"/>
    </w:rPr>
  </w:style>
  <w:style w:type="paragraph" w:styleId="TOC3">
    <w:name w:val="toc 3"/>
    <w:basedOn w:val="Normal"/>
    <w:next w:val="Normal"/>
    <w:autoRedefine/>
    <w:uiPriority w:val="39"/>
    <w:rsid w:val="007D61DD"/>
    <w:pPr>
      <w:spacing w:before="80" w:after="100" w:line="270" w:lineRule="atLeast"/>
      <w:ind w:left="420"/>
      <w:jc w:val="left"/>
    </w:pPr>
    <w:rPr>
      <w:rFonts w:eastAsia="Times New Roman"/>
      <w:szCs w:val="24"/>
      <w:lang w:val="en-GB" w:eastAsia="de-DE"/>
    </w:rPr>
  </w:style>
  <w:style w:type="paragraph" w:customStyle="1" w:styleId="CharChar">
    <w:name w:val="Char Char"/>
    <w:basedOn w:val="Normal"/>
    <w:link w:val="FootnoteReference"/>
    <w:uiPriority w:val="99"/>
    <w:rsid w:val="007D61DD"/>
    <w:pPr>
      <w:spacing w:after="160" w:line="240" w:lineRule="exact"/>
      <w:jc w:val="left"/>
    </w:pPr>
    <w:rPr>
      <w:rFonts w:ascii="Calibri" w:hAnsi="Calibri"/>
      <w:sz w:val="22"/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124B38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24B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124B38"/>
    <w:rPr>
      <w:rFonts w:ascii="Arial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24B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124B38"/>
    <w:rPr>
      <w:rFonts w:ascii="Arial" w:hAnsi="Arial" w:cs="Times New Roman"/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rsid w:val="003B3C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locked/>
    <w:rsid w:val="003B3C43"/>
    <w:rPr>
      <w:rFonts w:ascii="Courier New" w:hAnsi="Courier New" w:cs="Courier New"/>
      <w:sz w:val="20"/>
      <w:szCs w:val="20"/>
    </w:rPr>
  </w:style>
  <w:style w:type="paragraph" w:customStyle="1" w:styleId="Default">
    <w:name w:val="Default"/>
    <w:rsid w:val="0098477A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customStyle="1" w:styleId="st">
    <w:name w:val="st"/>
    <w:basedOn w:val="DefaultParagraphFont"/>
    <w:rsid w:val="009B1B87"/>
  </w:style>
  <w:style w:type="character" w:styleId="Emphasis">
    <w:name w:val="Emphasis"/>
    <w:basedOn w:val="DefaultParagraphFont"/>
    <w:uiPriority w:val="20"/>
    <w:qFormat/>
    <w:rsid w:val="009B1B87"/>
    <w:rPr>
      <w:i/>
      <w:iCs/>
    </w:rPr>
  </w:style>
  <w:style w:type="table" w:styleId="GridTable4-Accent1">
    <w:name w:val="Grid Table 4 Accent 1"/>
    <w:basedOn w:val="TableNormal"/>
    <w:uiPriority w:val="49"/>
    <w:rsid w:val="0021752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support@catalystbalkans.org" TargetMode="External"/><Relationship Id="rId18" Type="http://schemas.openxmlformats.org/officeDocument/2006/relationships/hyperlink" Target="mailto:info@act.org.rs" TargetMode="External"/><Relationship Id="rId3" Type="http://schemas.openxmlformats.org/officeDocument/2006/relationships/numbering" Target="numbering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hyperlink" Target="https://act.civicatalyst.org/" TargetMode="External"/><Relationship Id="rId17" Type="http://schemas.openxmlformats.org/officeDocument/2006/relationships/hyperlink" Target="http://www.act.org.rs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eur02.safelinks.protection.outlook.com/?url=http%3A%2F%2Fwww.act.org.rs&amp;data=02%7C01%7CDanijela.Bozovic%40helvetas.org%7Ca1a278248ade4a84513e08d7944b9d64%7C060d649d2c9344d28200a3eb9f3c4160%7C0%7C0%7C637140924797108669&amp;sdata=bBNRiFb7syYXvXVDlgMW%2BjE0dWFzZODPPf%2Bdkg2N%2BfI%3D&amp;reserved=0" TargetMode="External"/><Relationship Id="rId20" Type="http://schemas.openxmlformats.org/officeDocument/2006/relationships/header" Target="header1.xml"/><Relationship Id="rId29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act.civicatalyst.org/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eur02.safelinks.protection.outlook.com/?url=http%3A%2F%2Fwww.act.org.rs&amp;data=02%7C01%7CDanijela.Bozovic%40helvetas.org%7Ca1a278248ade4a84513e08d7944b9d64%7C060d649d2c9344d28200a3eb9f3c4160%7C0%7C0%7C637140924797108669&amp;sdata=bBNRiFb7syYXvXVDlgMW%2BjE0dWFzZODPPf%2Bdkg2N%2BfI%3D&amp;reserved=0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act.org.rs/wp-content/uploads/2020/01/CSO-Sector-in-Serbia-2019_Full-study_FINAL.pdf" TargetMode="External"/><Relationship Id="rId19" Type="http://schemas.openxmlformats.org/officeDocument/2006/relationships/hyperlink" Target="http://www.act.org.r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act.org.rs" TargetMode="External"/><Relationship Id="rId14" Type="http://schemas.openxmlformats.org/officeDocument/2006/relationships/hyperlink" Target="mailto:info@act.org.rs" TargetMode="External"/><Relationship Id="rId22" Type="http://schemas.openxmlformats.org/officeDocument/2006/relationships/header" Target="header2.xml"/><Relationship Id="rId30" Type="http://schemas.microsoft.com/office/2018/08/relationships/commentsExtensible" Target="commentsExtensi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freedomhouse.org/country/serbia/nations-transit/2021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BkvFGFebsO8DLYbyooi4thLgePA==">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3A0C6E1-1078-43ED-8610-62BC72E5AD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4064</Words>
  <Characters>23167</Characters>
  <Application>Microsoft Office Word</Application>
  <DocSecurity>0</DocSecurity>
  <Lines>193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jeta Pevec</dc:creator>
  <cp:lastModifiedBy>Gordana Bekcic</cp:lastModifiedBy>
  <cp:revision>2</cp:revision>
  <cp:lastPrinted>2021-11-14T16:19:00Z</cp:lastPrinted>
  <dcterms:created xsi:type="dcterms:W3CDTF">2022-06-16T12:10:00Z</dcterms:created>
  <dcterms:modified xsi:type="dcterms:W3CDTF">2022-06-16T12:10:00Z</dcterms:modified>
</cp:coreProperties>
</file>